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72500684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72500685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6179DF" w:rsidP="00F563A6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>
                      <w:rPr>
                        <w:rStyle w:val="20"/>
                        <w:rFonts w:eastAsia="標楷體" w:hint="eastAsia"/>
                      </w:rPr>
                      <w:t>Version 0.16.11.30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F563A6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</w:t>
                </w:r>
                <w:r w:rsidR="00B5267E">
                  <w:rPr>
                    <w:rFonts w:ascii="Times New Roman" w:eastAsia="標楷體" w:hAnsi="Times New Roman" w:hint="eastAsia"/>
                  </w:rPr>
                  <w:t>6</w:t>
                </w:r>
                <w:r w:rsidRPr="00543406">
                  <w:rPr>
                    <w:rFonts w:ascii="Times New Roman" w:eastAsia="標楷體" w:hAnsi="Times New Roman" w:hint="eastAsia"/>
                  </w:rPr>
                  <w:t>.1</w:t>
                </w:r>
                <w:r w:rsidR="00F563A6">
                  <w:rPr>
                    <w:rFonts w:ascii="Times New Roman" w:eastAsia="標楷體" w:hAnsi="Times New Roman" w:hint="eastAsia"/>
                  </w:rPr>
                  <w:t>1</w:t>
                </w:r>
                <w:r w:rsidRPr="00543406">
                  <w:rPr>
                    <w:rFonts w:ascii="Times New Roman" w:eastAsia="標楷體" w:hAnsi="Times New Roman" w:hint="eastAsia"/>
                  </w:rPr>
                  <w:t>.</w:t>
                </w:r>
                <w:r w:rsidR="00F563A6">
                  <w:rPr>
                    <w:rFonts w:ascii="Times New Roman" w:eastAsia="標楷體" w:hAnsi="Times New Roman" w:hint="eastAsia"/>
                  </w:rPr>
                  <w:t>30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72500686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DD34D0" w:rsidRDefault="0005475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72500684" w:history="1">
            <w:r w:rsidR="00DD34D0" w:rsidRPr="004B601B">
              <w:rPr>
                <w:rStyle w:val="a9"/>
                <w:rFonts w:eastAsia="標楷體"/>
                <w:noProof/>
              </w:rPr>
              <w:t>Controller Message Protocol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5" w:history="1">
            <w:r w:rsidR="00DD34D0" w:rsidRPr="004B601B">
              <w:rPr>
                <w:rStyle w:val="a9"/>
                <w:rFonts w:eastAsia="標楷體"/>
                <w:i/>
                <w:iCs/>
                <w:noProof/>
              </w:rPr>
              <w:t xml:space="preserve"> Version 0.16.11.30 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6" w:history="1">
            <w:r w:rsidR="00DD34D0" w:rsidRPr="004B601B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7" w:history="1">
            <w:r w:rsidR="00DD34D0" w:rsidRPr="004B601B">
              <w:rPr>
                <w:rStyle w:val="a9"/>
                <w:rFonts w:eastAsia="標楷體"/>
                <w:noProof/>
              </w:rPr>
              <w:t>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Introduc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8" w:history="1">
            <w:r w:rsidR="00DD34D0" w:rsidRPr="004B601B">
              <w:rPr>
                <w:rStyle w:val="a9"/>
                <w:rFonts w:eastAsia="標楷體"/>
                <w:noProof/>
              </w:rPr>
              <w:t>1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Overview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89" w:history="1">
            <w:r w:rsidR="00DD34D0" w:rsidRPr="004B601B">
              <w:rPr>
                <w:rStyle w:val="a9"/>
                <w:rFonts w:eastAsia="標楷體"/>
                <w:noProof/>
              </w:rPr>
              <w:t>1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Glossary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0" w:history="1">
            <w:r w:rsidR="00DD34D0" w:rsidRPr="004B601B">
              <w:rPr>
                <w:rStyle w:val="a9"/>
                <w:rFonts w:eastAsia="標楷體"/>
                <w:noProof/>
              </w:rPr>
              <w:t>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ontroller Message Protocol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1" w:history="1">
            <w:r w:rsidR="00DD34D0" w:rsidRPr="004B601B">
              <w:rPr>
                <w:rStyle w:val="a9"/>
                <w:rFonts w:eastAsia="標楷體"/>
                <w:noProof/>
              </w:rPr>
              <w:t>2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Type and Format Definition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2" w:history="1">
            <w:r w:rsidR="00DD34D0" w:rsidRPr="004B601B">
              <w:rPr>
                <w:rStyle w:val="a9"/>
                <w:rFonts w:eastAsia="標楷體"/>
                <w:noProof/>
              </w:rPr>
              <w:t>2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Forma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3" w:history="1">
            <w:r w:rsidR="00DD34D0" w:rsidRPr="004B601B">
              <w:rPr>
                <w:rStyle w:val="a9"/>
                <w:rFonts w:eastAsia="標楷體"/>
                <w:noProof/>
              </w:rPr>
              <w:t>2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Layou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4" w:history="1">
            <w:r w:rsidR="00DD34D0" w:rsidRPr="004B601B">
              <w:rPr>
                <w:rStyle w:val="a9"/>
                <w:rFonts w:eastAsia="標楷體"/>
                <w:noProof/>
              </w:rPr>
              <w:t>2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Session Descrip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5" w:history="1">
            <w:r w:rsidR="00DD34D0" w:rsidRPr="004B601B">
              <w:rPr>
                <w:rStyle w:val="a9"/>
                <w:rFonts w:eastAsia="標楷體"/>
                <w:noProof/>
              </w:rPr>
              <w:t>2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DU Defini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6" w:history="1">
            <w:r w:rsidR="00DD34D0" w:rsidRPr="004B601B">
              <w:rPr>
                <w:rStyle w:val="a9"/>
                <w:noProof/>
              </w:rPr>
              <w:t>2.5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Bi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7" w:history="1">
            <w:r w:rsidR="00DD34D0" w:rsidRPr="004B601B">
              <w:rPr>
                <w:rStyle w:val="a9"/>
                <w:noProof/>
              </w:rPr>
              <w:t>2.5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Bi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8" w:history="1">
            <w:r w:rsidR="00DD34D0" w:rsidRPr="004B601B">
              <w:rPr>
                <w:rStyle w:val="a9"/>
                <w:noProof/>
              </w:rPr>
              <w:t>2.5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699" w:history="1">
            <w:r w:rsidR="00DD34D0" w:rsidRPr="004B601B">
              <w:rPr>
                <w:rStyle w:val="a9"/>
                <w:noProof/>
              </w:rPr>
              <w:t>2.5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0" w:history="1">
            <w:r w:rsidR="00DD34D0" w:rsidRPr="004B601B">
              <w:rPr>
                <w:rStyle w:val="a9"/>
                <w:noProof/>
              </w:rPr>
              <w:t>2.5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ign up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1" w:history="1">
            <w:r w:rsidR="00DD34D0" w:rsidRPr="004B601B">
              <w:rPr>
                <w:rStyle w:val="a9"/>
                <w:noProof/>
              </w:rPr>
              <w:t>2.5.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ign up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2" w:history="1">
            <w:r w:rsidR="00DD34D0" w:rsidRPr="004B601B">
              <w:rPr>
                <w:rStyle w:val="a9"/>
                <w:noProof/>
              </w:rPr>
              <w:t>2.5.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uthentication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3" w:history="1">
            <w:r w:rsidR="00DD34D0" w:rsidRPr="004B601B">
              <w:rPr>
                <w:rStyle w:val="a9"/>
                <w:noProof/>
              </w:rPr>
              <w:t>2.5.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uthenticatio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4" w:history="1">
            <w:r w:rsidR="00DD34D0" w:rsidRPr="004B601B">
              <w:rPr>
                <w:rStyle w:val="a9"/>
                <w:noProof/>
              </w:rPr>
              <w:t>2.5.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ccess log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5" w:history="1">
            <w:r w:rsidR="00DD34D0" w:rsidRPr="004B601B">
              <w:rPr>
                <w:rStyle w:val="a9"/>
                <w:noProof/>
              </w:rPr>
              <w:t>2.5.1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ccess log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6" w:history="1">
            <w:r w:rsidR="00DD34D0" w:rsidRPr="004B601B">
              <w:rPr>
                <w:rStyle w:val="a9"/>
                <w:noProof/>
              </w:rPr>
              <w:t>2.5.1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Enquire link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7" w:history="1">
            <w:r w:rsidR="00DD34D0" w:rsidRPr="004B601B">
              <w:rPr>
                <w:rStyle w:val="a9"/>
                <w:noProof/>
              </w:rPr>
              <w:t>2.5.1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Enquire link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8" w:history="1">
            <w:r w:rsidR="00DD34D0" w:rsidRPr="004B601B">
              <w:rPr>
                <w:rStyle w:val="a9"/>
                <w:noProof/>
              </w:rPr>
              <w:t>2.5.1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nbi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09" w:history="1">
            <w:r w:rsidR="00DD34D0" w:rsidRPr="004B601B">
              <w:rPr>
                <w:rStyle w:val="a9"/>
                <w:noProof/>
              </w:rPr>
              <w:t>2.5.1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nbi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0" w:history="1">
            <w:r w:rsidR="00DD34D0" w:rsidRPr="004B601B">
              <w:rPr>
                <w:rStyle w:val="a9"/>
                <w:noProof/>
              </w:rPr>
              <w:t>2.5.1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pdate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1" w:history="1">
            <w:r w:rsidR="00DD34D0" w:rsidRPr="004B601B">
              <w:rPr>
                <w:rStyle w:val="a9"/>
                <w:noProof/>
              </w:rPr>
              <w:t>2.5.1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Upd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2" w:history="1">
            <w:r w:rsidR="00DD34D0" w:rsidRPr="004B601B">
              <w:rPr>
                <w:rStyle w:val="a9"/>
                <w:noProof/>
              </w:rPr>
              <w:t>2.5.1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boot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3" w:history="1">
            <w:r w:rsidR="00DD34D0" w:rsidRPr="004B601B">
              <w:rPr>
                <w:rStyle w:val="a9"/>
                <w:noProof/>
              </w:rPr>
              <w:t>2.5.1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boot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4" w:history="1">
            <w:r w:rsidR="00DD34D0" w:rsidRPr="004B601B">
              <w:rPr>
                <w:rStyle w:val="a9"/>
                <w:noProof/>
              </w:rPr>
              <w:t>2.5.1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nfiguration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5" w:history="1">
            <w:r w:rsidR="00DD34D0" w:rsidRPr="004B601B">
              <w:rPr>
                <w:rStyle w:val="a9"/>
                <w:noProof/>
              </w:rPr>
              <w:t>2.5.2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nfiguratio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6" w:history="1">
            <w:r w:rsidR="00DD34D0" w:rsidRPr="004B601B">
              <w:rPr>
                <w:rStyle w:val="a9"/>
                <w:noProof/>
              </w:rPr>
              <w:t>2.5.2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etting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7" w:history="1">
            <w:r w:rsidR="00DD34D0" w:rsidRPr="004B601B">
              <w:rPr>
                <w:rStyle w:val="a9"/>
                <w:noProof/>
              </w:rPr>
              <w:t>2.5.2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etting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8" w:history="1">
            <w:r w:rsidR="00DD34D0" w:rsidRPr="004B601B">
              <w:rPr>
                <w:rStyle w:val="a9"/>
                <w:noProof/>
              </w:rPr>
              <w:t>2.5.2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t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19" w:history="1">
            <w:r w:rsidR="00DD34D0" w:rsidRPr="004B601B">
              <w:rPr>
                <w:rStyle w:val="a9"/>
                <w:noProof/>
              </w:rPr>
              <w:t>2.5.2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Power port st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0" w:history="1">
            <w:r w:rsidR="00DD34D0" w:rsidRPr="004B601B">
              <w:rPr>
                <w:rStyle w:val="a9"/>
                <w:noProof/>
              </w:rPr>
              <w:t>2.5.2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 API Sign in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1" w:history="1">
            <w:r w:rsidR="00DD34D0" w:rsidRPr="004B601B">
              <w:rPr>
                <w:rStyle w:val="a9"/>
                <w:noProof/>
              </w:rPr>
              <w:t>2.5.2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 API Sign i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2" w:history="1">
            <w:r w:rsidR="00DD34D0" w:rsidRPr="004B601B">
              <w:rPr>
                <w:rStyle w:val="a9"/>
                <w:noProof/>
              </w:rPr>
              <w:t>2.5.2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in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3" w:history="1">
            <w:r w:rsidR="00DD34D0" w:rsidRPr="004B601B">
              <w:rPr>
                <w:rStyle w:val="a9"/>
                <w:noProof/>
              </w:rPr>
              <w:t>2.5.2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in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4" w:history="1">
            <w:r w:rsidR="00DD34D0" w:rsidRPr="004B601B">
              <w:rPr>
                <w:rStyle w:val="a9"/>
                <w:noProof/>
              </w:rPr>
              <w:t>2.5.2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out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5" w:history="1">
            <w:r w:rsidR="00DD34D0" w:rsidRPr="004B601B">
              <w:rPr>
                <w:rStyle w:val="a9"/>
                <w:noProof/>
              </w:rPr>
              <w:t>2.5.3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Logout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6" w:history="1">
            <w:r w:rsidR="00DD34D0" w:rsidRPr="004B601B">
              <w:rPr>
                <w:rStyle w:val="a9"/>
                <w:noProof/>
              </w:rPr>
              <w:t>2.5.3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Oper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7" w:history="1">
            <w:r w:rsidR="00DD34D0" w:rsidRPr="004B601B">
              <w:rPr>
                <w:rStyle w:val="a9"/>
                <w:noProof/>
              </w:rPr>
              <w:t>2.5.3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Oper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8" w:history="1">
            <w:r w:rsidR="00DD34D0" w:rsidRPr="004B601B">
              <w:rPr>
                <w:rStyle w:val="a9"/>
                <w:noProof/>
              </w:rPr>
              <w:t>2.5.3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State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29" w:history="1">
            <w:r w:rsidR="00DD34D0" w:rsidRPr="004B601B">
              <w:rPr>
                <w:rStyle w:val="a9"/>
                <w:noProof/>
              </w:rPr>
              <w:t>2.5.3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DM State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0" w:history="1">
            <w:r w:rsidR="00DD34D0" w:rsidRPr="004B601B">
              <w:rPr>
                <w:rStyle w:val="a9"/>
                <w:noProof/>
              </w:rPr>
              <w:t>2.5.3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mantic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1" w:history="1">
            <w:r w:rsidR="00DD34D0" w:rsidRPr="004B601B">
              <w:rPr>
                <w:rStyle w:val="a9"/>
                <w:noProof/>
              </w:rPr>
              <w:t>2.5.3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mantic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2" w:history="1">
            <w:r w:rsidR="00DD34D0" w:rsidRPr="004B601B">
              <w:rPr>
                <w:rStyle w:val="a9"/>
                <w:noProof/>
              </w:rPr>
              <w:t>2.5.3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3" w:history="1">
            <w:r w:rsidR="00DD34D0" w:rsidRPr="004B601B">
              <w:rPr>
                <w:rStyle w:val="a9"/>
                <w:noProof/>
              </w:rPr>
              <w:t>2.5.3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4" w:history="1">
            <w:r w:rsidR="00DD34D0" w:rsidRPr="004B601B">
              <w:rPr>
                <w:rStyle w:val="a9"/>
                <w:noProof/>
              </w:rPr>
              <w:t>2.5.3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requests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5" w:history="1">
            <w:r w:rsidR="00DD34D0" w:rsidRPr="004B601B">
              <w:rPr>
                <w:rStyle w:val="a9"/>
                <w:noProof/>
              </w:rPr>
              <w:t>2.5.4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6" w:history="1">
            <w:r w:rsidR="00DD34D0" w:rsidRPr="004B601B">
              <w:rPr>
                <w:rStyle w:val="a9"/>
                <w:noProof/>
              </w:rPr>
              <w:t>2.5.4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Broadcast Status Command Request syntax (Controller Send)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7" w:history="1">
            <w:r w:rsidR="00DD34D0" w:rsidRPr="004B601B">
              <w:rPr>
                <w:rStyle w:val="a9"/>
                <w:noProof/>
              </w:rPr>
              <w:t>2.5.4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Broadcast Status Command Response syntax (Device Send)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8" w:history="1">
            <w:r w:rsidR="00DD34D0" w:rsidRPr="004B601B">
              <w:rPr>
                <w:rStyle w:val="a9"/>
                <w:noProof/>
              </w:rPr>
              <w:t>2.5.4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39" w:history="1">
            <w:r w:rsidR="00DD34D0" w:rsidRPr="004B601B">
              <w:rPr>
                <w:rStyle w:val="a9"/>
                <w:noProof/>
              </w:rPr>
              <w:t>2.5.4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0" w:history="1">
            <w:r w:rsidR="00DD34D0" w:rsidRPr="004B601B">
              <w:rPr>
                <w:rStyle w:val="a9"/>
                <w:noProof/>
              </w:rPr>
              <w:t>2.5.4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1" w:history="1">
            <w:r w:rsidR="00DD34D0" w:rsidRPr="004B601B">
              <w:rPr>
                <w:rStyle w:val="a9"/>
                <w:noProof/>
              </w:rPr>
              <w:t>2.5.4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2" w:history="1">
            <w:r w:rsidR="00DD34D0" w:rsidRPr="004B601B">
              <w:rPr>
                <w:rStyle w:val="a9"/>
                <w:noProof/>
              </w:rPr>
              <w:t>2.5.4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3" w:history="1">
            <w:r w:rsidR="00DD34D0" w:rsidRPr="004B601B">
              <w:rPr>
                <w:rStyle w:val="a9"/>
                <w:noProof/>
              </w:rPr>
              <w:t>2.5.4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4" w:history="1">
            <w:r w:rsidR="00DD34D0" w:rsidRPr="004B601B">
              <w:rPr>
                <w:rStyle w:val="a9"/>
                <w:noProof/>
              </w:rPr>
              <w:t>2.5.4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5" w:history="1">
            <w:r w:rsidR="00DD34D0" w:rsidRPr="004B601B">
              <w:rPr>
                <w:rStyle w:val="a9"/>
                <w:noProof/>
              </w:rPr>
              <w:t>2.5.5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6" w:history="1">
            <w:r w:rsidR="00DD34D0" w:rsidRPr="004B601B">
              <w:rPr>
                <w:rStyle w:val="a9"/>
                <w:noProof/>
              </w:rPr>
              <w:t>2.5.5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7" w:history="1">
            <w:r w:rsidR="00DD34D0" w:rsidRPr="004B601B">
              <w:rPr>
                <w:rStyle w:val="a9"/>
                <w:noProof/>
              </w:rPr>
              <w:t>2.5.5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8" w:history="1">
            <w:r w:rsidR="00DD34D0" w:rsidRPr="004B601B">
              <w:rPr>
                <w:rStyle w:val="a9"/>
                <w:noProof/>
              </w:rPr>
              <w:t>2.5.5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quest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49" w:history="1">
            <w:r w:rsidR="00DD34D0" w:rsidRPr="004B601B">
              <w:rPr>
                <w:rStyle w:val="a9"/>
                <w:noProof/>
              </w:rPr>
              <w:t>2.5.5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sponse syntax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0" w:history="1">
            <w:r w:rsidR="00DD34D0" w:rsidRPr="004B601B">
              <w:rPr>
                <w:rStyle w:val="a9"/>
                <w:rFonts w:eastAsia="標楷體"/>
                <w:noProof/>
              </w:rPr>
              <w:t>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MP Parameter Defini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1" w:history="1">
            <w:r w:rsidR="00DD34D0" w:rsidRPr="004B601B">
              <w:rPr>
                <w:rStyle w:val="a9"/>
                <w:rFonts w:eastAsia="標楷體"/>
                <w:noProof/>
              </w:rPr>
              <w:t>3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Command Header Parameter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2" w:history="1">
            <w:r w:rsidR="00DD34D0" w:rsidRPr="004B601B">
              <w:rPr>
                <w:rStyle w:val="a9"/>
                <w:noProof/>
              </w:rPr>
              <w:t>3.1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length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3" w:history="1">
            <w:r w:rsidR="00DD34D0" w:rsidRPr="004B601B">
              <w:rPr>
                <w:rStyle w:val="a9"/>
                <w:noProof/>
              </w:rPr>
              <w:t>3.1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id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4" w:history="1">
            <w:r w:rsidR="00DD34D0" w:rsidRPr="004B601B">
              <w:rPr>
                <w:rStyle w:val="a9"/>
                <w:noProof/>
              </w:rPr>
              <w:t>3.1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Command statu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5" w:history="1">
            <w:r w:rsidR="00DD34D0" w:rsidRPr="004B601B">
              <w:rPr>
                <w:rStyle w:val="a9"/>
                <w:noProof/>
              </w:rPr>
              <w:t>3.1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quence number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6" w:history="1">
            <w:r w:rsidR="00DD34D0" w:rsidRPr="004B601B">
              <w:rPr>
                <w:rStyle w:val="a9"/>
                <w:rFonts w:eastAsia="標楷體"/>
                <w:noProof/>
              </w:rPr>
              <w:t>3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Mandatory CMP Parameter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7" w:history="1">
            <w:r w:rsidR="00DD34D0" w:rsidRPr="004B601B">
              <w:rPr>
                <w:rStyle w:val="a9"/>
                <w:noProof/>
              </w:rPr>
              <w:t>3.2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ervice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8" w:history="1">
            <w:r w:rsidR="00DD34D0" w:rsidRPr="004B601B">
              <w:rPr>
                <w:rStyle w:val="a9"/>
                <w:noProof/>
              </w:rPr>
              <w:t>3.2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Initial Data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59" w:history="1">
            <w:r w:rsidR="00DD34D0" w:rsidRPr="004B601B">
              <w:rPr>
                <w:rStyle w:val="a9"/>
                <w:noProof/>
              </w:rPr>
              <w:t>3.2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Result Tab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0" w:history="1">
            <w:r w:rsidR="00DD34D0" w:rsidRPr="004B601B">
              <w:rPr>
                <w:rStyle w:val="a9"/>
                <w:noProof/>
              </w:rPr>
              <w:t>3.2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Device Type Tab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1" w:history="1">
            <w:r w:rsidR="00DD34D0" w:rsidRPr="004B601B">
              <w:rPr>
                <w:rStyle w:val="a9"/>
                <w:rFonts w:eastAsia="標楷體"/>
                <w:noProof/>
              </w:rPr>
              <w:t>3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Optional Parameter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2" w:history="1">
            <w:r w:rsidR="00DD34D0" w:rsidRPr="004B601B">
              <w:rPr>
                <w:rStyle w:val="a9"/>
                <w:noProof/>
              </w:rPr>
              <w:t>3.3.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MDM Operation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3" w:history="1">
            <w:r w:rsidR="00DD34D0" w:rsidRPr="004B601B">
              <w:rPr>
                <w:rStyle w:val="a9"/>
                <w:noProof/>
              </w:rPr>
              <w:t>3.3.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MDM State Updater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4" w:history="1">
            <w:r w:rsidR="00DD34D0" w:rsidRPr="004B601B">
              <w:rPr>
                <w:rStyle w:val="a9"/>
                <w:noProof/>
              </w:rPr>
              <w:t>3.3.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Control Command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5" w:history="1">
            <w:r w:rsidR="00DD34D0" w:rsidRPr="004B601B">
              <w:rPr>
                <w:rStyle w:val="a9"/>
                <w:noProof/>
              </w:rPr>
              <w:t>3.3.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AMX Status Command Typ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6" w:history="1">
            <w:r w:rsidR="00DD34D0" w:rsidRPr="004B601B">
              <w:rPr>
                <w:rStyle w:val="a9"/>
                <w:noProof/>
              </w:rPr>
              <w:t>3.3.5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Firebase Cloud Messaging ID Register Request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7" w:history="1">
            <w:r w:rsidR="00DD34D0" w:rsidRPr="004B601B">
              <w:rPr>
                <w:rStyle w:val="a9"/>
                <w:noProof/>
              </w:rPr>
              <w:t>3.3.6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quest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8" w:history="1">
            <w:r w:rsidR="00DD34D0" w:rsidRPr="004B601B">
              <w:rPr>
                <w:rStyle w:val="a9"/>
                <w:noProof/>
              </w:rPr>
              <w:t>3.3.7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QR-Code Token Command Response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69" w:history="1">
            <w:r w:rsidR="00DD34D0" w:rsidRPr="004B601B">
              <w:rPr>
                <w:rStyle w:val="a9"/>
                <w:noProof/>
              </w:rPr>
              <w:t>3.3.8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PP Version Command Response Command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0" w:history="1">
            <w:r w:rsidR="00DD34D0" w:rsidRPr="004B601B">
              <w:rPr>
                <w:rStyle w:val="a9"/>
                <w:noProof/>
              </w:rPr>
              <w:t>3.3.9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quest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1" w:history="1">
            <w:r w:rsidR="00DD34D0" w:rsidRPr="004B601B">
              <w:rPr>
                <w:rStyle w:val="a9"/>
                <w:noProof/>
              </w:rPr>
              <w:t>3.3.10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Get Meeting Data Command Response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2" w:history="1">
            <w:r w:rsidR="00DD34D0" w:rsidRPr="004B601B">
              <w:rPr>
                <w:rStyle w:val="a9"/>
                <w:noProof/>
              </w:rPr>
              <w:t>3.3.11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quest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3" w:history="1">
            <w:r w:rsidR="00DD34D0" w:rsidRPr="004B601B">
              <w:rPr>
                <w:rStyle w:val="a9"/>
                <w:noProof/>
              </w:rPr>
              <w:t>3.3.12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AMX Control Access Command Response JSON Exampl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4" w:history="1">
            <w:r w:rsidR="00DD34D0" w:rsidRPr="004B601B">
              <w:rPr>
                <w:rStyle w:val="a9"/>
                <w:noProof/>
              </w:rPr>
              <w:t>3.3.13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quest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5" w:history="1">
            <w:r w:rsidR="00DD34D0" w:rsidRPr="004B601B">
              <w:rPr>
                <w:rStyle w:val="a9"/>
                <w:noProof/>
              </w:rPr>
              <w:t>3.3.1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noProof/>
              </w:rPr>
              <w:t>Smart Building Wireless Power Charge Command Response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34D0" w:rsidRDefault="0005475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72500776" w:history="1">
            <w:r w:rsidR="00DD34D0" w:rsidRPr="004B601B">
              <w:rPr>
                <w:rStyle w:val="a9"/>
                <w:rFonts w:eastAsia="標楷體"/>
                <w:noProof/>
              </w:rPr>
              <w:t>4.</w:t>
            </w:r>
            <w:r w:rsidR="00DD34D0">
              <w:rPr>
                <w:rFonts w:asciiTheme="minorHAnsi" w:hAnsiTheme="minorHAnsi"/>
                <w:noProof/>
              </w:rPr>
              <w:tab/>
            </w:r>
            <w:r w:rsidR="00DD34D0" w:rsidRPr="004B601B">
              <w:rPr>
                <w:rStyle w:val="a9"/>
                <w:rFonts w:eastAsia="標楷體"/>
                <w:noProof/>
              </w:rPr>
              <w:t>Notes</w:t>
            </w:r>
            <w:r w:rsidR="00DD34D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34D0">
              <w:rPr>
                <w:noProof/>
                <w:webHidden/>
              </w:rPr>
              <w:instrText xml:space="preserve"> PAGEREF _Toc472500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34D0">
              <w:rPr>
                <w:noProof/>
                <w:webHidden/>
              </w:rPr>
              <w:t>9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05475F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72500687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72500688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proofErr w:type="gramStart"/>
      <w:r w:rsidR="00CF7497">
        <w:rPr>
          <w:rFonts w:eastAsia="標楷體" w:hint="eastAsia"/>
        </w:rPr>
        <w:t>端送來</w:t>
      </w:r>
      <w:proofErr w:type="gramEnd"/>
      <w:r w:rsidR="00CF7497">
        <w:rPr>
          <w:rFonts w:eastAsia="標楷體" w:hint="eastAsia"/>
        </w:rPr>
        <w:t>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72500689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72500690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72500691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The octets will always be transmitted MSB first (Big </w:t>
            </w:r>
            <w:proofErr w:type="spellStart"/>
            <w:r w:rsidRPr="00543406">
              <w:rPr>
                <w:rFonts w:eastAsia="標楷體"/>
              </w:rPr>
              <w:t>Endian</w:t>
            </w:r>
            <w:proofErr w:type="spellEnd"/>
            <w:r w:rsidRPr="00543406">
              <w:rPr>
                <w:rFonts w:eastAsia="標楷體"/>
              </w:rPr>
              <w:t>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72500692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72500693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72500694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72500695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A6711B">
      <w:pPr>
        <w:pStyle w:val="3"/>
      </w:pPr>
      <w:bookmarkStart w:id="12" w:name="_Toc472500696"/>
      <w:r w:rsidRPr="00543406">
        <w:t xml:space="preserve">Bind </w:t>
      </w:r>
      <w:r w:rsidR="0078757B" w:rsidRPr="00543406">
        <w:t xml:space="preserve">request </w:t>
      </w:r>
      <w:r w:rsidRPr="00543406"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05475F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05475F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05475F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05475F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BB5E0F" w:rsidRDefault="00BB5E0F" w:rsidP="00BB5E0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B5E0F" w:rsidRDefault="00BB5E0F" w:rsidP="00BB5E0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BB5E0F" w:rsidRDefault="00BB5E0F" w:rsidP="00BB5E0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BB5E0F" w:rsidRPr="00E54CDA" w:rsidRDefault="00BB5E0F" w:rsidP="00BB5E0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BB5E0F" w:rsidRDefault="00BB5E0F" w:rsidP="00BB5E0F">
            <w:r>
              <w:rPr>
                <w:rFonts w:hint="eastAsia"/>
              </w:rPr>
              <w:t>id/string</w:t>
            </w:r>
          </w:p>
          <w:p w:rsidR="006344BA" w:rsidRPr="00543406" w:rsidRDefault="006344BA" w:rsidP="00BB5E0F">
            <w:pPr>
              <w:rPr>
                <w:rFonts w:eastAsia="標楷體"/>
              </w:rPr>
            </w:pP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A6711B">
      <w:pPr>
        <w:pStyle w:val="3"/>
      </w:pPr>
      <w:bookmarkStart w:id="13" w:name="_Toc472500697"/>
      <w:r w:rsidRPr="00543406"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A6711B">
      <w:pPr>
        <w:pStyle w:val="3"/>
      </w:pPr>
      <w:bookmarkStart w:id="14" w:name="_Toc472500698"/>
      <w:r>
        <w:rPr>
          <w:rFonts w:hint="eastAsia"/>
        </w:rPr>
        <w:t>Initial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05475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A6711B">
      <w:pPr>
        <w:pStyle w:val="3"/>
      </w:pPr>
      <w:bookmarkStart w:id="15" w:name="_Toc472500699"/>
      <w:r>
        <w:rPr>
          <w:rFonts w:hint="eastAsia"/>
        </w:rPr>
        <w:t>Initial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05475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05475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A6711B">
      <w:pPr>
        <w:pStyle w:val="3"/>
      </w:pPr>
      <w:bookmarkStart w:id="16" w:name="_Toc472500700"/>
      <w:r>
        <w:rPr>
          <w:rFonts w:hint="eastAsia"/>
        </w:rPr>
        <w:t>Sign up</w:t>
      </w:r>
      <w:r w:rsidRPr="00543406">
        <w:t xml:space="preserve"> </w:t>
      </w:r>
      <w:r w:rsidRPr="00C35009">
        <w:rPr>
          <w:noProof/>
        </w:rPr>
        <w:t>request</w:t>
      </w:r>
      <w:r w:rsidRPr="00543406"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05475F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A6711B">
      <w:pPr>
        <w:pStyle w:val="3"/>
      </w:pPr>
      <w:bookmarkStart w:id="17" w:name="_Toc472500701"/>
      <w:r>
        <w:rPr>
          <w:rFonts w:hint="eastAsia"/>
        </w:rPr>
        <w:t>Sign up</w:t>
      </w:r>
      <w:r w:rsidRPr="00543406"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A6711B">
      <w:pPr>
        <w:pStyle w:val="3"/>
      </w:pPr>
      <w:bookmarkStart w:id="18" w:name="_Toc472500702"/>
      <w:r w:rsidRPr="00543406">
        <w:t xml:space="preserve">Authentication </w:t>
      </w:r>
      <w:r w:rsidR="00595DD6" w:rsidRPr="002D6CDA">
        <w:rPr>
          <w:noProof/>
        </w:rPr>
        <w:t>request</w:t>
      </w:r>
      <w:r w:rsidR="00595DD6" w:rsidRPr="00543406">
        <w:t xml:space="preserve"> </w:t>
      </w:r>
      <w:r w:rsidRPr="00543406"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05475F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A6711B">
      <w:pPr>
        <w:pStyle w:val="3"/>
      </w:pPr>
      <w:bookmarkStart w:id="19" w:name="_Toc472500703"/>
      <w:r w:rsidRPr="00543406"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A6711B">
      <w:pPr>
        <w:pStyle w:val="3"/>
      </w:pPr>
      <w:bookmarkStart w:id="20" w:name="_Toc472500704"/>
      <w:r w:rsidRPr="00543406">
        <w:rPr>
          <w:rFonts w:hint="eastAsia"/>
        </w:rPr>
        <w:t>A</w:t>
      </w:r>
      <w:r w:rsidR="00AC3E70" w:rsidRPr="00543406">
        <w:rPr>
          <w:rFonts w:hint="eastAsia"/>
        </w:rPr>
        <w:t>ccess log</w:t>
      </w:r>
      <w:r w:rsidR="003A1408" w:rsidRPr="00543406">
        <w:t xml:space="preserve"> </w:t>
      </w:r>
      <w:r w:rsidR="007F4F9F" w:rsidRPr="002D6CDA">
        <w:rPr>
          <w:noProof/>
        </w:rPr>
        <w:t>request</w:t>
      </w:r>
      <w:r w:rsidR="007F4F9F" w:rsidRPr="00543406">
        <w:t xml:space="preserve"> </w:t>
      </w:r>
      <w:r w:rsidR="003A1408" w:rsidRPr="00543406"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05475F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A6711B">
      <w:pPr>
        <w:pStyle w:val="3"/>
      </w:pPr>
      <w:bookmarkStart w:id="21" w:name="_Toc472500705"/>
      <w:r w:rsidRPr="00543406">
        <w:rPr>
          <w:rFonts w:hint="eastAsia"/>
        </w:rPr>
        <w:t>A</w:t>
      </w:r>
      <w:r w:rsidR="003D75DD" w:rsidRPr="00543406">
        <w:rPr>
          <w:rFonts w:hint="eastAsia"/>
        </w:rPr>
        <w:t>ccess log</w:t>
      </w:r>
      <w:r w:rsidR="00376B08" w:rsidRPr="00543406"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A6711B">
      <w:pPr>
        <w:pStyle w:val="3"/>
      </w:pPr>
      <w:bookmarkStart w:id="22" w:name="_Toc472500706"/>
      <w:r w:rsidRPr="00543406">
        <w:lastRenderedPageBreak/>
        <w:t>Enquire</w:t>
      </w:r>
      <w:r w:rsidRPr="00543406">
        <w:rPr>
          <w:rFonts w:hint="eastAsia"/>
        </w:rPr>
        <w:t xml:space="preserve"> </w:t>
      </w:r>
      <w:r w:rsidR="003A1408" w:rsidRPr="00543406">
        <w:t xml:space="preserve">link </w:t>
      </w:r>
      <w:r w:rsidR="008766D0" w:rsidRPr="00543406">
        <w:t xml:space="preserve">request </w:t>
      </w:r>
      <w:r w:rsidR="003A1408" w:rsidRPr="00543406"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A6711B">
      <w:pPr>
        <w:pStyle w:val="3"/>
      </w:pPr>
      <w:bookmarkStart w:id="23" w:name="_Toc472500707"/>
      <w:r w:rsidRPr="00543406">
        <w:t>Enquire</w:t>
      </w:r>
      <w:r w:rsidRPr="00543406">
        <w:rPr>
          <w:rFonts w:hint="eastAsia"/>
        </w:rPr>
        <w:t xml:space="preserve"> </w:t>
      </w:r>
      <w:r w:rsidR="001652D7" w:rsidRPr="00543406">
        <w:t xml:space="preserve">link </w:t>
      </w:r>
      <w:r w:rsidR="009C4357" w:rsidRPr="00543406">
        <w:t>response</w:t>
      </w:r>
      <w:r w:rsidR="001652D7" w:rsidRPr="00543406"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A6711B">
      <w:pPr>
        <w:pStyle w:val="3"/>
      </w:pPr>
      <w:bookmarkStart w:id="24" w:name="_Toc472500708"/>
      <w:r w:rsidRPr="00543406">
        <w:t xml:space="preserve">Unbind </w:t>
      </w:r>
      <w:r w:rsidR="00252A87" w:rsidRPr="00543406">
        <w:t xml:space="preserve">request </w:t>
      </w:r>
      <w:r w:rsidRPr="00543406"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A6711B">
      <w:pPr>
        <w:pStyle w:val="3"/>
      </w:pPr>
      <w:bookmarkStart w:id="25" w:name="_Toc472500709"/>
      <w:r w:rsidRPr="00543406"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A6711B">
      <w:pPr>
        <w:pStyle w:val="3"/>
      </w:pPr>
      <w:bookmarkStart w:id="26" w:name="_Toc472500710"/>
      <w:r w:rsidRPr="00543406">
        <w:rPr>
          <w:rFonts w:hint="eastAsia"/>
        </w:rPr>
        <w:t>U</w:t>
      </w:r>
      <w:r w:rsidR="00CF280B" w:rsidRPr="00543406">
        <w:rPr>
          <w:rFonts w:hint="eastAsia"/>
        </w:rPr>
        <w:t>pdate</w:t>
      </w:r>
      <w:r w:rsidR="008E067B" w:rsidRPr="00543406">
        <w:rPr>
          <w:rFonts w:hint="eastAsia"/>
        </w:rPr>
        <w:t xml:space="preserve"> </w:t>
      </w:r>
      <w:r w:rsidR="008E067B" w:rsidRPr="00543406"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A6711B">
      <w:pPr>
        <w:pStyle w:val="3"/>
      </w:pPr>
      <w:bookmarkStart w:id="27" w:name="_Toc472500711"/>
      <w:r w:rsidRPr="00543406">
        <w:rPr>
          <w:rFonts w:hint="eastAsia"/>
        </w:rPr>
        <w:t>U</w:t>
      </w:r>
      <w:r w:rsidR="008E067B" w:rsidRPr="00543406">
        <w:rPr>
          <w:rFonts w:hint="eastAsia"/>
        </w:rPr>
        <w:t xml:space="preserve">pdate </w:t>
      </w:r>
      <w:r w:rsidR="008E067B" w:rsidRPr="00543406"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A6711B">
      <w:pPr>
        <w:pStyle w:val="3"/>
      </w:pPr>
      <w:bookmarkStart w:id="28" w:name="_Toc472500712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quest</w:t>
      </w:r>
      <w:r w:rsidR="008F6F0D" w:rsidRPr="00543406"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A6711B">
      <w:pPr>
        <w:pStyle w:val="3"/>
      </w:pPr>
      <w:bookmarkStart w:id="29" w:name="_Toc472500713"/>
      <w:r w:rsidRPr="00543406">
        <w:rPr>
          <w:rFonts w:hint="eastAsia"/>
        </w:rPr>
        <w:t>R</w:t>
      </w:r>
      <w:r w:rsidR="008F6F0D" w:rsidRPr="00543406">
        <w:rPr>
          <w:rFonts w:hint="eastAsia"/>
        </w:rPr>
        <w:t>eboot response</w:t>
      </w:r>
      <w:r w:rsidR="008F6F0D" w:rsidRPr="00543406"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6711B">
      <w:pPr>
        <w:pStyle w:val="3"/>
      </w:pPr>
      <w:bookmarkStart w:id="30" w:name="_Toc472500714"/>
      <w:r w:rsidRPr="00543406">
        <w:rPr>
          <w:rFonts w:hint="eastAsia"/>
        </w:rPr>
        <w:t>Configuration request</w:t>
      </w:r>
      <w:r w:rsidRPr="00543406"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05475F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05475F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A6711B">
      <w:pPr>
        <w:pStyle w:val="3"/>
      </w:pPr>
      <w:bookmarkStart w:id="31" w:name="_Toc472500715"/>
      <w:r w:rsidRPr="00543406">
        <w:rPr>
          <w:rFonts w:hint="eastAsia"/>
        </w:rPr>
        <w:t>Configuration response</w:t>
      </w:r>
      <w:r w:rsidRPr="00543406"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05475F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A6711B">
      <w:pPr>
        <w:pStyle w:val="3"/>
      </w:pPr>
      <w:bookmarkStart w:id="32" w:name="_Toc472500716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 xml:space="preserve">setting </w:t>
      </w:r>
      <w:r w:rsidRPr="00543406">
        <w:rPr>
          <w:rFonts w:hint="eastAsia"/>
        </w:rPr>
        <w:t>re</w:t>
      </w:r>
      <w:r>
        <w:rPr>
          <w:rFonts w:hint="eastAsia"/>
        </w:rPr>
        <w:t>quest</w:t>
      </w:r>
      <w:r w:rsidRPr="00543406"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05475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05475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05475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6711B">
      <w:pPr>
        <w:pStyle w:val="3"/>
      </w:pPr>
      <w:bookmarkStart w:id="33" w:name="_Toc472500717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>
        <w:rPr>
          <w:rFonts w:hint="eastAsia"/>
        </w:rPr>
        <w:t>setting response</w:t>
      </w:r>
      <w:r w:rsidRPr="00543406"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05475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A6711B">
      <w:pPr>
        <w:pStyle w:val="3"/>
      </w:pPr>
      <w:bookmarkStart w:id="34" w:name="_Toc472500718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 w:rsidR="006B4972">
        <w:rPr>
          <w:noProof/>
        </w:rPr>
        <w:t>s</w:t>
      </w:r>
      <w:r w:rsidRPr="00543406"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05475F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A6711B">
      <w:pPr>
        <w:pStyle w:val="3"/>
      </w:pPr>
      <w:bookmarkStart w:id="35" w:name="_Toc472500719"/>
      <w:r>
        <w:rPr>
          <w:rFonts w:hint="eastAsia"/>
        </w:rPr>
        <w:t>Power port</w:t>
      </w:r>
      <w:r w:rsidRPr="00543406">
        <w:rPr>
          <w:rFonts w:hint="eastAsia"/>
        </w:rPr>
        <w:t xml:space="preserve"> </w:t>
      </w:r>
      <w:r w:rsidR="00AA0972">
        <w:rPr>
          <w:rFonts w:hint="eastAsia"/>
        </w:rPr>
        <w:t>state</w:t>
      </w:r>
      <w:r>
        <w:rPr>
          <w:rFonts w:hint="eastAsia"/>
        </w:rPr>
        <w:t xml:space="preserve"> response</w:t>
      </w:r>
      <w:r w:rsidRPr="00543406"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05475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05475F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A6711B">
      <w:pPr>
        <w:pStyle w:val="3"/>
      </w:pPr>
      <w:bookmarkStart w:id="36" w:name="_Toc472500720"/>
      <w:r>
        <w:rPr>
          <w:rFonts w:hint="eastAsia"/>
        </w:rPr>
        <w:t xml:space="preserve">SER API Sign in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 xml:space="preserve">ser </w:t>
            </w:r>
            <w:proofErr w:type="spellStart"/>
            <w:r w:rsidR="004F457D">
              <w:rPr>
                <w:rFonts w:eastAsia="標楷體" w:hint="eastAsia"/>
              </w:rPr>
              <w:t>api</w:t>
            </w:r>
            <w:proofErr w:type="spellEnd"/>
            <w:r w:rsidR="004F457D">
              <w:rPr>
                <w:rFonts w:eastAsia="標楷體" w:hint="eastAsia"/>
              </w:rPr>
              <w:t xml:space="preserve">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6711B">
      <w:pPr>
        <w:pStyle w:val="3"/>
      </w:pPr>
      <w:bookmarkStart w:id="37" w:name="_Toc472500721"/>
      <w:r>
        <w:rPr>
          <w:rFonts w:hint="eastAsia"/>
        </w:rPr>
        <w:lastRenderedPageBreak/>
        <w:t xml:space="preserve">SER API Sign in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 xml:space="preserve">ser </w:t>
            </w:r>
            <w:proofErr w:type="spellStart"/>
            <w:r w:rsidR="000E22F0">
              <w:rPr>
                <w:rFonts w:eastAsia="標楷體" w:hint="eastAsia"/>
              </w:rPr>
              <w:t>api</w:t>
            </w:r>
            <w:proofErr w:type="spellEnd"/>
            <w:r w:rsidR="000E22F0">
              <w:rPr>
                <w:rFonts w:eastAsia="標楷體" w:hint="eastAsia"/>
              </w:rPr>
              <w:t xml:space="preserve">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 xml:space="preserve">ser </w:t>
            </w:r>
            <w:proofErr w:type="spellStart"/>
            <w:r w:rsidR="00335E6A">
              <w:rPr>
                <w:rFonts w:eastAsia="標楷體" w:hint="eastAsia"/>
              </w:rPr>
              <w:t>api</w:t>
            </w:r>
            <w:proofErr w:type="spellEnd"/>
            <w:r w:rsidR="00335E6A">
              <w:rPr>
                <w:rFonts w:eastAsia="標楷體" w:hint="eastAsia"/>
              </w:rPr>
              <w:t xml:space="preserve">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05475F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A6711B">
      <w:pPr>
        <w:pStyle w:val="3"/>
      </w:pPr>
      <w:bookmarkStart w:id="38" w:name="_Toc472500722"/>
      <w:r>
        <w:rPr>
          <w:rFonts w:hint="eastAsia"/>
        </w:rPr>
        <w:t>R</w:t>
      </w:r>
      <w:r w:rsidR="004F210D">
        <w:rPr>
          <w:rFonts w:hint="eastAsia"/>
        </w:rPr>
        <w:t xml:space="preserve">DM Login </w:t>
      </w:r>
      <w:r w:rsidR="004F210D" w:rsidRPr="006B4972">
        <w:rPr>
          <w:rFonts w:hint="eastAsia"/>
          <w:noProof/>
        </w:rPr>
        <w:t>request</w:t>
      </w:r>
      <w:r w:rsidR="004F210D">
        <w:rPr>
          <w:noProof/>
        </w:rPr>
        <w:t>s</w:t>
      </w:r>
      <w:r w:rsidR="004F210D" w:rsidRPr="00543406"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roofErr w:type="gramStart"/>
            <w:r>
              <w:rPr>
                <w:rFonts w:hint="eastAsia"/>
              </w:rPr>
              <w:t>device/integer</w:t>
            </w:r>
            <w:proofErr w:type="gramEnd"/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05475F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05475F">
              <w:fldChar w:fldCharType="separate"/>
            </w:r>
            <w:r w:rsidR="00140EB9">
              <w:t>3.2.4</w:t>
            </w:r>
            <w:r w:rsidR="0005475F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proofErr w:type="spellStart"/>
            <w:r>
              <w:rPr>
                <w:rFonts w:hint="eastAsia"/>
              </w:rPr>
              <w:t>gcmid</w:t>
            </w:r>
            <w:proofErr w:type="spellEnd"/>
            <w:r>
              <w:rPr>
                <w:rFonts w:hint="eastAsia"/>
              </w:rPr>
              <w:t>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gram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spell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711B">
      <w:pPr>
        <w:pStyle w:val="3"/>
      </w:pPr>
      <w:bookmarkStart w:id="39" w:name="_Toc472500723"/>
      <w:r>
        <w:rPr>
          <w:rFonts w:hint="eastAsia"/>
        </w:rPr>
        <w:t>R</w:t>
      </w:r>
      <w:r w:rsidR="00A63522">
        <w:rPr>
          <w:rFonts w:hint="eastAsia"/>
        </w:rPr>
        <w:t xml:space="preserve">DM Login </w:t>
      </w:r>
      <w:r w:rsidR="00A63522">
        <w:rPr>
          <w:rFonts w:hint="eastAsia"/>
          <w:noProof/>
        </w:rPr>
        <w:t>response</w:t>
      </w:r>
      <w:r w:rsidR="00A63522" w:rsidRPr="00543406"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9664B1">
              <w:rPr>
                <w:rFonts w:hint="eastAsia"/>
              </w:rPr>
              <w:t xml:space="preserve"> (Ref.</w:t>
            </w:r>
            <w:r w:rsidR="0005475F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05475F">
              <w:fldChar w:fldCharType="separate"/>
            </w:r>
            <w:r w:rsidR="009664B1">
              <w:t>3.2.3</w:t>
            </w:r>
            <w:r w:rsidR="0005475F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05475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A6711B">
      <w:pPr>
        <w:pStyle w:val="3"/>
      </w:pPr>
      <w:bookmarkStart w:id="40" w:name="_Toc472500724"/>
      <w:r>
        <w:rPr>
          <w:rFonts w:hint="eastAsia"/>
        </w:rPr>
        <w:t xml:space="preserve">RDM Logout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A6711B">
      <w:pPr>
        <w:pStyle w:val="3"/>
      </w:pPr>
      <w:bookmarkStart w:id="41" w:name="_Toc472500725"/>
      <w:r>
        <w:rPr>
          <w:rFonts w:hint="eastAsia"/>
        </w:rPr>
        <w:t>RDM Logout</w:t>
      </w:r>
      <w:r w:rsidR="00DB1FD7">
        <w:rPr>
          <w:rFonts w:hint="eastAsia"/>
        </w:rPr>
        <w:t xml:space="preserve"> </w:t>
      </w:r>
      <w:r w:rsidR="00DB1FD7">
        <w:rPr>
          <w:rFonts w:hint="eastAsia"/>
          <w:noProof/>
        </w:rPr>
        <w:t>response</w:t>
      </w:r>
      <w:r w:rsidR="00DB1FD7" w:rsidRPr="00543406"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05475F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A6711B">
      <w:pPr>
        <w:pStyle w:val="3"/>
      </w:pPr>
      <w:bookmarkStart w:id="42" w:name="_Toc472500726"/>
      <w:r>
        <w:rPr>
          <w:rFonts w:hint="eastAsia"/>
        </w:rPr>
        <w:t>R</w:t>
      </w:r>
      <w:r w:rsidR="0078494F">
        <w:rPr>
          <w:rFonts w:hint="eastAsia"/>
        </w:rPr>
        <w:t xml:space="preserve">DM </w:t>
      </w:r>
      <w:r w:rsidR="00162284">
        <w:rPr>
          <w:rFonts w:hint="eastAsia"/>
        </w:rPr>
        <w:t>Operate</w:t>
      </w:r>
      <w:r w:rsidR="00D62E64">
        <w:rPr>
          <w:rFonts w:hint="eastAsia"/>
        </w:rPr>
        <w:t xml:space="preserve"> </w:t>
      </w:r>
      <w:r w:rsidR="0078494F" w:rsidRPr="006B4972">
        <w:rPr>
          <w:rFonts w:hint="eastAsia"/>
          <w:noProof/>
        </w:rPr>
        <w:t>request</w:t>
      </w:r>
      <w:r w:rsidR="0078494F">
        <w:rPr>
          <w:noProof/>
        </w:rPr>
        <w:t>s</w:t>
      </w:r>
      <w:r w:rsidR="0078494F" w:rsidRPr="00543406"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A6711B">
      <w:pPr>
        <w:pStyle w:val="3"/>
      </w:pPr>
      <w:bookmarkStart w:id="43" w:name="_Toc472500727"/>
      <w:r>
        <w:rPr>
          <w:rFonts w:hint="eastAsia"/>
        </w:rPr>
        <w:t>R</w:t>
      </w:r>
      <w:r w:rsidR="00934029">
        <w:rPr>
          <w:rFonts w:hint="eastAsia"/>
        </w:rPr>
        <w:t>DM Operate</w:t>
      </w:r>
      <w:r w:rsidR="007C00D7">
        <w:rPr>
          <w:rFonts w:hint="eastAsia"/>
        </w:rPr>
        <w:t xml:space="preserve"> </w:t>
      </w:r>
      <w:r w:rsidR="007C00D7">
        <w:rPr>
          <w:rFonts w:hint="eastAsia"/>
          <w:noProof/>
        </w:rPr>
        <w:t>response</w:t>
      </w:r>
      <w:r w:rsidR="007C00D7" w:rsidRPr="00543406"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05475F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805A19">
              <w:rPr>
                <w:rFonts w:hint="eastAsia"/>
              </w:rPr>
              <w:t xml:space="preserve"> (Ref.</w:t>
            </w:r>
            <w:r w:rsidR="0005475F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05475F">
              <w:fldChar w:fldCharType="separate"/>
            </w:r>
            <w:r w:rsidR="00805A19">
              <w:t>3.2.3</w:t>
            </w:r>
            <w:r w:rsidR="0005475F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,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    "app-</w:t>
            </w:r>
            <w:proofErr w:type="spellStart"/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packageName</w:t>
            </w:r>
            <w:proofErr w:type="spellEnd"/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app.sensor.tester</w:t>
            </w:r>
            <w:proofErr w:type="spellEnd"/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4D5C9C" w:rsidP="004D5C9C"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05475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C644F2">
              <w:rPr>
                <w:rFonts w:eastAsia="標楷體"/>
              </w:rPr>
              <w:instrText xml:space="preserve"> REF _Ref4641162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A6711B">
      <w:pPr>
        <w:pStyle w:val="3"/>
      </w:pPr>
      <w:bookmarkStart w:id="44" w:name="_Toc472500728"/>
      <w:r>
        <w:rPr>
          <w:rFonts w:hint="eastAsia"/>
        </w:rPr>
        <w:t xml:space="preserve">RDM </w:t>
      </w:r>
      <w:r w:rsidR="008F6742">
        <w:rPr>
          <w:rFonts w:hint="eastAsia"/>
        </w:rPr>
        <w:t>State</w:t>
      </w:r>
      <w:r>
        <w:rPr>
          <w:rFonts w:hint="eastAsia"/>
        </w:rPr>
        <w:t xml:space="preserve">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lastRenderedPageBreak/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644F2">
              <w:rPr>
                <w:rFonts w:eastAsia="標楷體"/>
              </w:rPr>
              <w:instrText xml:space="preserve"> REF _Ref46411622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A6711B">
      <w:pPr>
        <w:pStyle w:val="3"/>
      </w:pPr>
      <w:bookmarkStart w:id="45" w:name="_Toc472500729"/>
      <w:r>
        <w:rPr>
          <w:rFonts w:hint="eastAsia"/>
        </w:rPr>
        <w:lastRenderedPageBreak/>
        <w:t>R</w:t>
      </w:r>
      <w:r w:rsidR="001351FB">
        <w:rPr>
          <w:rFonts w:hint="eastAsia"/>
        </w:rPr>
        <w:t>DM State</w:t>
      </w:r>
      <w:r>
        <w:rPr>
          <w:rFonts w:hint="eastAsia"/>
        </w:rPr>
        <w:t xml:space="preserve">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4D5C9C"/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A6711B">
      <w:pPr>
        <w:pStyle w:val="3"/>
      </w:pPr>
      <w:bookmarkStart w:id="46" w:name="_Toc472500730"/>
      <w:r>
        <w:rPr>
          <w:rFonts w:hint="eastAsia"/>
        </w:rPr>
        <w:t xml:space="preserve">Semantic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4D5C9C">
            <w:r>
              <w:rPr>
                <w:rFonts w:hint="eastAsia"/>
              </w:rPr>
              <w:lastRenderedPageBreak/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4D5C9C">
            <w:r>
              <w:rPr>
                <w:rFonts w:hint="eastAsia"/>
              </w:rPr>
              <w:t>type/integer value</w:t>
            </w:r>
          </w:p>
          <w:p w:rsidR="003E5372" w:rsidRDefault="003E5372" w:rsidP="004D5C9C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4D5C9C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4D5C9C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4D5C9C">
            <w:r>
              <w:rPr>
                <w:rFonts w:hint="eastAsia"/>
              </w:rPr>
              <w:t>local/integer value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.3.1</w:t>
            </w: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F743D8" w:rsidRDefault="00F743D8" w:rsidP="00093073">
      <w:pPr>
        <w:widowControl/>
        <w:rPr>
          <w:rFonts w:eastAsia="標楷體"/>
        </w:rPr>
      </w:pPr>
    </w:p>
    <w:p w:rsidR="004D5C9C" w:rsidRDefault="004D5C9C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A6711B">
      <w:pPr>
        <w:pStyle w:val="3"/>
      </w:pPr>
      <w:bookmarkStart w:id="47" w:name="_Toc472500731"/>
      <w:r>
        <w:rPr>
          <w:rFonts w:hint="eastAsia"/>
        </w:rPr>
        <w:t xml:space="preserve">Semantic </w:t>
      </w:r>
      <w:r>
        <w:rPr>
          <w:rFonts w:hint="eastAsia"/>
          <w:noProof/>
        </w:rPr>
        <w:t>response</w:t>
      </w:r>
      <w:r w:rsidRPr="00543406"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4D5C9C">
        <w:tc>
          <w:tcPr>
            <w:tcW w:w="491" w:type="dxa"/>
            <w:vMerge w:val="restart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4D5C9C">
        <w:tc>
          <w:tcPr>
            <w:tcW w:w="491" w:type="dxa"/>
            <w:vMerge w:val="restart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4D5C9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proofErr w:type="gramStart"/>
            <w:r>
              <w:rPr>
                <w:rFonts w:hint="eastAsia"/>
              </w:rPr>
              <w:lastRenderedPageBreak/>
              <w:t>result/integer</w:t>
            </w:r>
            <w:proofErr w:type="gramEnd"/>
            <w:r>
              <w:rPr>
                <w:rFonts w:hint="eastAsia"/>
              </w:rPr>
              <w:t xml:space="preserve"> (Ref.</w:t>
            </w:r>
            <w:r w:rsidR="0005475F"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 w:rsidR="0005475F">
              <w:fldChar w:fldCharType="separate"/>
            </w:r>
            <w:r>
              <w:t>3.2.3</w:t>
            </w:r>
            <w:r w:rsidR="0005475F"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4D5C9C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Default="004E0259">
      <w:pPr>
        <w:widowControl/>
        <w:rPr>
          <w:rFonts w:eastAsia="標楷體"/>
        </w:rPr>
      </w:pPr>
      <w:r w:rsidRPr="00543406">
        <w:rPr>
          <w:rFonts w:eastAsia="標楷體"/>
        </w:rPr>
        <w:br w:type="page"/>
      </w:r>
    </w:p>
    <w:p w:rsidR="000E38A3" w:rsidRPr="000E38A3" w:rsidRDefault="000E38A3" w:rsidP="00A6711B">
      <w:pPr>
        <w:pStyle w:val="3"/>
      </w:pPr>
      <w:bookmarkStart w:id="48" w:name="_Toc472500732"/>
      <w:r>
        <w:rPr>
          <w:rFonts w:hint="eastAsia"/>
        </w:rPr>
        <w:lastRenderedPageBreak/>
        <w:t xml:space="preserve">AMX Control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F471A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471A6">
              <w:rPr>
                <w:rFonts w:eastAsia="標楷體" w:hint="eastAsia"/>
              </w:rPr>
              <w:t>AMX Control</w:t>
            </w:r>
            <w:r>
              <w:rPr>
                <w:rFonts w:eastAsia="標楷體" w:hint="eastAsia"/>
              </w:rPr>
              <w:t xml:space="preserve"> </w:t>
            </w:r>
            <w:r w:rsidR="00F471A6">
              <w:rPr>
                <w:rFonts w:eastAsia="標楷體"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Default="00C64FF6" w:rsidP="00C64FF6">
            <w:r>
              <w:rPr>
                <w:rFonts w:hint="eastAsia"/>
              </w:rPr>
              <w:t>Ext: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": 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": 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control": 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56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49" w:name="_Toc472500733"/>
      <w:r>
        <w:rPr>
          <w:rFonts w:hint="eastAsia"/>
        </w:rPr>
        <w:t>AMX Control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Control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50" w:name="_Toc472500734"/>
      <w:r>
        <w:rPr>
          <w:rFonts w:hint="eastAsia"/>
        </w:rPr>
        <w:t xml:space="preserve">AMX Status Command </w:t>
      </w:r>
      <w:r w:rsidRPr="006B4972">
        <w:rPr>
          <w:rFonts w:hint="eastAsia"/>
          <w:noProof/>
        </w:rPr>
        <w:t>request</w:t>
      </w:r>
      <w:r>
        <w:rPr>
          <w:noProof/>
        </w:rPr>
        <w:t>s</w:t>
      </w:r>
      <w:r w:rsidRPr="00543406"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proofErr w:type="gramStart"/>
            <w:r w:rsidRPr="00C64FF6">
              <w:rPr>
                <w:rFonts w:hint="eastAsia"/>
                <w:color w:val="0070C0"/>
              </w:rPr>
              <w:t>device</w:t>
            </w:r>
            <w:proofErr w:type="gramEnd"/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request-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C64FF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 w:rsidP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A6711B">
      <w:pPr>
        <w:pStyle w:val="3"/>
      </w:pPr>
      <w:bookmarkStart w:id="51" w:name="_Toc472500735"/>
      <w:r>
        <w:rPr>
          <w:rFonts w:hint="eastAsia"/>
        </w:rPr>
        <w:t>AMX Status Command</w:t>
      </w:r>
      <w:r>
        <w:rPr>
          <w:rFonts w:hint="eastAsia"/>
          <w:noProof/>
        </w:rPr>
        <w:t xml:space="preserve"> response</w:t>
      </w:r>
      <w:r w:rsidRPr="00543406"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05475F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A6711B">
      <w:pPr>
        <w:pStyle w:val="3"/>
      </w:pPr>
      <w:bookmarkStart w:id="52" w:name="_Toc472500736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="004E2739" w:rsidRPr="008540B8">
        <w:rPr>
          <w:rFonts w:hint="eastAsia"/>
        </w:rPr>
        <w:t xml:space="preserve"> </w:t>
      </w:r>
      <w:r w:rsidRPr="008540B8">
        <w:rPr>
          <w:rFonts w:hint="eastAsia"/>
        </w:rPr>
        <w:t>Status Command</w:t>
      </w:r>
      <w:r w:rsidRPr="008540B8">
        <w:rPr>
          <w:rFonts w:hint="eastAsia"/>
          <w:noProof/>
        </w:rPr>
        <w:t xml:space="preserve"> Request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Controller Send)</w:t>
      </w:r>
      <w:bookmarkEnd w:id="52"/>
    </w:p>
    <w:p w:rsidR="00776DCA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540B8" w:rsidRPr="00543406" w:rsidTr="00213FF1">
        <w:tc>
          <w:tcPr>
            <w:tcW w:w="481" w:type="dxa"/>
            <w:vMerge w:val="restart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540B8" w:rsidRPr="004C4A74">
                <w:rPr>
                  <w:rFonts w:eastAsia="標楷體"/>
                </w:rPr>
                <w:t>3.1.1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AMX</w:t>
            </w:r>
            <w:r w:rsidR="00986E1C">
              <w:rPr>
                <w:rFonts w:eastAsia="標楷體" w:hint="eastAsia"/>
              </w:rPr>
              <w:t xml:space="preserve"> Broadcast</w:t>
            </w:r>
            <w:r>
              <w:rPr>
                <w:rFonts w:eastAsia="標楷體" w:hint="eastAsia"/>
              </w:rPr>
              <w:t xml:space="preserve">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540B8" w:rsidRPr="004C4A74">
                <w:rPr>
                  <w:rFonts w:eastAsia="標楷體"/>
                </w:rPr>
                <w:t>3.1.2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540B8" w:rsidRPr="004C4A74">
                <w:rPr>
                  <w:rFonts w:eastAsia="標楷體"/>
                </w:rPr>
                <w:t>3.1.3</w:t>
              </w:r>
            </w:fldSimple>
          </w:p>
        </w:tc>
      </w:tr>
      <w:tr w:rsidR="008540B8" w:rsidRPr="00543406" w:rsidTr="00213FF1">
        <w:tc>
          <w:tcPr>
            <w:tcW w:w="481" w:type="dxa"/>
            <w:vMerge/>
          </w:tcPr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540B8" w:rsidRPr="00543406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540B8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540B8" w:rsidRPr="004C4A74">
                <w:rPr>
                  <w:rFonts w:eastAsia="標楷體"/>
                </w:rPr>
                <w:t>3.1.4</w:t>
              </w:r>
            </w:fldSimple>
          </w:p>
        </w:tc>
      </w:tr>
      <w:tr w:rsidR="008540B8" w:rsidRPr="00543406" w:rsidTr="00213FF1">
        <w:tc>
          <w:tcPr>
            <w:tcW w:w="481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8540B8" w:rsidRPr="00543406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540B8" w:rsidRPr="00543406" w:rsidRDefault="008540B8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8540B8" w:rsidRDefault="008540B8" w:rsidP="00213FF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40B8" w:rsidRDefault="008540B8" w:rsidP="00213FF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8540B8" w:rsidRDefault="008540B8" w:rsidP="00213FF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ab/>
            </w: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proofErr w:type="gramStart"/>
            <w:r w:rsidRPr="00C64FF6">
              <w:rPr>
                <w:rFonts w:hint="eastAsia"/>
                <w:color w:val="0070C0"/>
              </w:rPr>
              <w:t>device</w:t>
            </w:r>
            <w:proofErr w:type="gramEnd"/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8540B8" w:rsidRPr="00C64FF6" w:rsidRDefault="008540B8" w:rsidP="00213FF1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8540B8" w:rsidRPr="00C64FF6" w:rsidRDefault="008540B8" w:rsidP="00213FF1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8540B8" w:rsidRPr="00543406" w:rsidRDefault="008540B8" w:rsidP="00213FF1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8540B8" w:rsidRPr="00543406" w:rsidRDefault="0005475F" w:rsidP="00213FF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540B8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540B8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8540B8" w:rsidRPr="008540B8" w:rsidRDefault="008540B8" w:rsidP="00A6711B">
      <w:pPr>
        <w:pStyle w:val="3"/>
      </w:pPr>
      <w:bookmarkStart w:id="53" w:name="_Toc472500737"/>
      <w:r w:rsidRPr="008540B8">
        <w:rPr>
          <w:rFonts w:hint="eastAsia"/>
        </w:rPr>
        <w:t xml:space="preserve">AMX </w:t>
      </w:r>
      <w:r w:rsidR="004E2739" w:rsidRPr="008540B8">
        <w:t>Broadcast</w:t>
      </w:r>
      <w:r w:rsidRPr="008540B8">
        <w:rPr>
          <w:rFonts w:hint="eastAsia"/>
        </w:rPr>
        <w:t xml:space="preserve"> Status Command</w:t>
      </w:r>
      <w:r w:rsidRPr="008540B8">
        <w:rPr>
          <w:rFonts w:hint="eastAsia"/>
          <w:noProof/>
        </w:rPr>
        <w:t xml:space="preserve"> </w:t>
      </w:r>
      <w:r>
        <w:rPr>
          <w:rFonts w:hint="eastAsia"/>
          <w:noProof/>
        </w:rPr>
        <w:t>Response</w:t>
      </w:r>
      <w:r w:rsidRPr="008540B8">
        <w:t xml:space="preserve"> syntax</w:t>
      </w:r>
      <w:r w:rsidR="00CA4C8D">
        <w:rPr>
          <w:rFonts w:hint="eastAsia"/>
        </w:rPr>
        <w:t xml:space="preserve"> </w:t>
      </w:r>
      <w:r w:rsidRPr="008540B8">
        <w:rPr>
          <w:rFonts w:hint="eastAsia"/>
        </w:rPr>
        <w:t>(</w:t>
      </w:r>
      <w:r>
        <w:rPr>
          <w:rFonts w:hint="eastAsia"/>
        </w:rPr>
        <w:t xml:space="preserve">Device </w:t>
      </w:r>
      <w:r w:rsidRPr="008540B8">
        <w:rPr>
          <w:rFonts w:hint="eastAsia"/>
        </w:rPr>
        <w:t>Send)</w:t>
      </w:r>
      <w:bookmarkEnd w:id="5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13FF1" w:rsidRPr="00543406" w:rsidTr="00213FF1">
        <w:tc>
          <w:tcPr>
            <w:tcW w:w="481" w:type="dxa"/>
            <w:vMerge w:val="restart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13FF1" w:rsidRPr="004C4A74">
                <w:rPr>
                  <w:rFonts w:eastAsia="標楷體"/>
                </w:rPr>
                <w:t>3.1.1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AMX </w:t>
            </w:r>
            <w:r w:rsidR="00986E1C">
              <w:rPr>
                <w:rFonts w:eastAsia="標楷體" w:hint="eastAsia"/>
              </w:rPr>
              <w:t xml:space="preserve">Broadcast Status </w:t>
            </w:r>
            <w:r>
              <w:rPr>
                <w:rFonts w:eastAsia="標楷體" w:hint="eastAsia"/>
              </w:rPr>
              <w:t>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13FF1" w:rsidRPr="004C4A74">
                <w:rPr>
                  <w:rFonts w:eastAsia="標楷體"/>
                </w:rPr>
                <w:t>3.1.2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13FF1" w:rsidRPr="004C4A74">
                <w:rPr>
                  <w:rFonts w:eastAsia="標楷體"/>
                </w:rPr>
                <w:t>3.1.3</w:t>
              </w:r>
            </w:fldSimple>
          </w:p>
        </w:tc>
      </w:tr>
      <w:tr w:rsidR="00213FF1" w:rsidRPr="00543406" w:rsidTr="00213FF1">
        <w:tc>
          <w:tcPr>
            <w:tcW w:w="481" w:type="dxa"/>
            <w:vMerge/>
          </w:tcPr>
          <w:p w:rsidR="00213FF1" w:rsidRPr="00543406" w:rsidRDefault="00213FF1" w:rsidP="00213FF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13FF1" w:rsidRPr="00543406" w:rsidRDefault="00213FF1" w:rsidP="00213FF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13FF1" w:rsidRPr="00543406" w:rsidRDefault="00213FF1" w:rsidP="00213FF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13FF1" w:rsidRPr="00543406" w:rsidRDefault="00213FF1" w:rsidP="00213FF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13FF1" w:rsidRPr="00543406" w:rsidRDefault="0005475F" w:rsidP="00213FF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13FF1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776DCA" w:rsidRPr="008540B8" w:rsidRDefault="00776DCA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776DCA" w:rsidRPr="004462AF" w:rsidRDefault="004462AF" w:rsidP="00A6711B">
      <w:pPr>
        <w:pStyle w:val="3"/>
      </w:pPr>
      <w:bookmarkStart w:id="54" w:name="_Toc472500738"/>
      <w:r w:rsidRPr="004462AF">
        <w:rPr>
          <w:rFonts w:hint="eastAsia"/>
        </w:rPr>
        <w:t xml:space="preserve">Firebase Cloud Messaging ID </w:t>
      </w:r>
      <w:r w:rsidRPr="004462AF">
        <w:t>Register</w:t>
      </w:r>
      <w:r w:rsidRPr="004462AF">
        <w:rPr>
          <w:rFonts w:hint="eastAsia"/>
        </w:rPr>
        <w:t xml:space="preserve"> 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53C40" w:rsidRPr="00543406" w:rsidTr="00AB67E0">
        <w:tc>
          <w:tcPr>
            <w:tcW w:w="481" w:type="dxa"/>
            <w:vMerge w:val="restart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53C40" w:rsidRPr="004C4A74">
                <w:rPr>
                  <w:rFonts w:eastAsia="標楷體"/>
                </w:rPr>
                <w:t>3.1.1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B67B10" w:rsidRPr="004462AF">
              <w:rPr>
                <w:rFonts w:hint="eastAsia"/>
              </w:rPr>
              <w:t xml:space="preserve">Firebase Cloud Messaging ID </w:t>
            </w:r>
            <w:r w:rsidR="00B67B10" w:rsidRPr="004462AF">
              <w:lastRenderedPageBreak/>
              <w:t>Register</w:t>
            </w:r>
            <w:r w:rsidR="00B67B10"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53C4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53C40" w:rsidRPr="004C4A74">
                <w:rPr>
                  <w:rFonts w:eastAsia="標楷體"/>
                </w:rPr>
                <w:t>3.1.2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53C40" w:rsidRPr="004C4A74">
                <w:rPr>
                  <w:rFonts w:eastAsia="標楷體"/>
                </w:rPr>
                <w:t>3.1.3</w:t>
              </w:r>
            </w:fldSimple>
          </w:p>
        </w:tc>
      </w:tr>
      <w:tr w:rsidR="00B53C40" w:rsidRPr="00543406" w:rsidTr="00AB67E0">
        <w:tc>
          <w:tcPr>
            <w:tcW w:w="481" w:type="dxa"/>
            <w:vMerge/>
          </w:tcPr>
          <w:p w:rsidR="00B53C40" w:rsidRPr="00543406" w:rsidRDefault="00B53C4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53C40" w:rsidRPr="00543406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3C4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53C40" w:rsidRPr="004C4A74">
                <w:rPr>
                  <w:rFonts w:eastAsia="標楷體"/>
                </w:rPr>
                <w:t>3.1.4</w:t>
              </w:r>
            </w:fldSimple>
          </w:p>
        </w:tc>
      </w:tr>
      <w:tr w:rsidR="00B53C40" w:rsidRPr="00543406" w:rsidTr="00B67B10">
        <w:trPr>
          <w:trHeight w:val="1131"/>
        </w:trPr>
        <w:tc>
          <w:tcPr>
            <w:tcW w:w="481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3C40" w:rsidRPr="00543406" w:rsidRDefault="00B53C4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3C40" w:rsidRPr="00543406" w:rsidRDefault="00B53C4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3C40" w:rsidRDefault="00B53C4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3C40" w:rsidRPr="00B67B10" w:rsidRDefault="00B53C40" w:rsidP="00B67B1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53C40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67B10">
              <w:rPr>
                <w:rFonts w:eastAsia="標楷體"/>
              </w:rPr>
              <w:instrText xml:space="preserve"> REF _Ref47232743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B67B10">
              <w:rPr>
                <w:rFonts w:eastAsia="標楷體"/>
              </w:rPr>
              <w:t>3.3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76DCA" w:rsidRPr="006B17DF" w:rsidRDefault="00776DCA">
      <w:pPr>
        <w:widowControl/>
        <w:rPr>
          <w:rFonts w:eastAsia="標楷體" w:cstheme="majorBidi"/>
          <w:b/>
          <w:bCs/>
          <w:kern w:val="52"/>
          <w:sz w:val="28"/>
          <w:szCs w:val="52"/>
        </w:rPr>
      </w:pPr>
    </w:p>
    <w:p w:rsidR="004462AF" w:rsidRDefault="004462AF" w:rsidP="00A6711B">
      <w:pPr>
        <w:pStyle w:val="3"/>
      </w:pPr>
      <w:bookmarkStart w:id="55" w:name="_Toc472500739"/>
      <w:r w:rsidRPr="004462AF">
        <w:rPr>
          <w:rFonts w:hint="eastAsia"/>
        </w:rPr>
        <w:t xml:space="preserve">Firebase Cloud Messaging ID </w:t>
      </w:r>
      <w:r w:rsidRPr="004462AF">
        <w:t>Register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55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eastAsia="標楷體" w:hint="eastAsia"/>
              </w:rPr>
              <w:t xml:space="preserve">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4462AF" w:rsidRPr="004462AF" w:rsidRDefault="004462AF" w:rsidP="004462AF"/>
    <w:p w:rsidR="00776DCA" w:rsidRDefault="004462AF" w:rsidP="00A6711B">
      <w:pPr>
        <w:pStyle w:val="3"/>
      </w:pPr>
      <w:bookmarkStart w:id="56" w:name="_Toc472500740"/>
      <w:r w:rsidRPr="004462AF">
        <w:rPr>
          <w:rFonts w:hint="eastAsia"/>
        </w:rPr>
        <w:t>Smart Building QR-Code Token</w:t>
      </w:r>
      <w:r>
        <w:rPr>
          <w:rFonts w:hint="eastAsia"/>
        </w:rPr>
        <w:t xml:space="preserve"> </w:t>
      </w:r>
      <w:r w:rsidRPr="004462AF">
        <w:rPr>
          <w:rFonts w:hint="eastAsia"/>
        </w:rPr>
        <w:t xml:space="preserve">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6"/>
      <w:r w:rsidRPr="004462AF">
        <w:rPr>
          <w:rFonts w:hint="eastAsia"/>
        </w:rPr>
        <w:t xml:space="preserve"> 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QR-Code </w:t>
            </w:r>
            <w:r w:rsidRPr="004462AF">
              <w:rPr>
                <w:rFonts w:hint="eastAsia"/>
              </w:rPr>
              <w:lastRenderedPageBreak/>
              <w:t>Token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  <w:tr w:rsidR="00B67B10" w:rsidRPr="00543406" w:rsidTr="00AB67E0">
        <w:trPr>
          <w:trHeight w:val="1131"/>
        </w:trPr>
        <w:tc>
          <w:tcPr>
            <w:tcW w:w="481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67B10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67B10" w:rsidRPr="00B67B10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67B10">
              <w:rPr>
                <w:rFonts w:eastAsia="標楷體"/>
              </w:rPr>
              <w:instrText xml:space="preserve"> REF _Ref47232757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B67B10">
              <w:rPr>
                <w:rFonts w:eastAsia="標楷體"/>
              </w:rPr>
              <w:t>3.3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4462AF" w:rsidRPr="004462AF" w:rsidRDefault="004462AF" w:rsidP="004462AF"/>
    <w:p w:rsidR="004462AF" w:rsidRPr="004462AF" w:rsidRDefault="004462AF" w:rsidP="00A6711B">
      <w:pPr>
        <w:pStyle w:val="3"/>
      </w:pPr>
      <w:bookmarkStart w:id="57" w:name="_Toc472500741"/>
      <w:r w:rsidRPr="00A6711B">
        <w:rPr>
          <w:rFonts w:hint="eastAsia"/>
        </w:rPr>
        <w:t xml:space="preserve">Smart Building QR-Code Token Command </w:t>
      </w:r>
      <w:r w:rsidRPr="00A6711B">
        <w:rPr>
          <w:rFonts w:hint="eastAsia"/>
          <w:noProof/>
        </w:rPr>
        <w:t>Response</w:t>
      </w:r>
      <w:r w:rsidRPr="00A6711B">
        <w:t xml:space="preserve"> syntax</w:t>
      </w:r>
      <w:bookmarkEnd w:id="57"/>
      <w:r w:rsidRPr="004462AF">
        <w:rPr>
          <w:rFonts w:hint="eastAsia"/>
        </w:rPr>
        <w:t xml:space="preserve"> 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67B10" w:rsidRPr="00543406" w:rsidTr="00AB67E0">
        <w:tc>
          <w:tcPr>
            <w:tcW w:w="481" w:type="dxa"/>
            <w:vMerge w:val="restart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67B10" w:rsidRPr="004C4A74">
                <w:rPr>
                  <w:rFonts w:eastAsia="標楷體"/>
                </w:rPr>
                <w:t>3.1.1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>Smart Building QR-Code Token Command</w:t>
            </w:r>
            <w:r w:rsidRPr="00543406">
              <w:rPr>
                <w:rFonts w:eastAsia="標楷體" w:hint="eastAsia"/>
              </w:rPr>
              <w:t xml:space="preserve"> </w:t>
            </w:r>
            <w:r w:rsidR="00CD0990">
              <w:rPr>
                <w:rFonts w:eastAsia="標楷體" w:hint="eastAsia"/>
              </w:rPr>
              <w:t>r</w:t>
            </w:r>
            <w:r w:rsidR="00CD0990">
              <w:rPr>
                <w:rFonts w:hint="eastAsia"/>
                <w:noProof/>
              </w:rPr>
              <w:t>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67B10" w:rsidRPr="004C4A74">
                <w:rPr>
                  <w:rFonts w:eastAsia="標楷體"/>
                </w:rPr>
                <w:t>3.1.2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67B10" w:rsidRPr="004C4A74">
                <w:rPr>
                  <w:rFonts w:eastAsia="標楷體"/>
                </w:rPr>
                <w:t>3.1.3</w:t>
              </w:r>
            </w:fldSimple>
          </w:p>
        </w:tc>
      </w:tr>
      <w:tr w:rsidR="00B67B10" w:rsidRPr="00543406" w:rsidTr="00AB67E0">
        <w:tc>
          <w:tcPr>
            <w:tcW w:w="481" w:type="dxa"/>
            <w:vMerge/>
          </w:tcPr>
          <w:p w:rsidR="00B67B10" w:rsidRPr="00543406" w:rsidRDefault="00B67B10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67B10" w:rsidRPr="00543406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67B10" w:rsidRPr="004C4A74">
                <w:rPr>
                  <w:rFonts w:eastAsia="標楷體"/>
                </w:rPr>
                <w:t>3.1.4</w:t>
              </w:r>
            </w:fldSimple>
          </w:p>
        </w:tc>
      </w:tr>
      <w:tr w:rsidR="00B67B10" w:rsidRPr="00543406" w:rsidTr="00AB67E0">
        <w:trPr>
          <w:trHeight w:val="1131"/>
        </w:trPr>
        <w:tc>
          <w:tcPr>
            <w:tcW w:w="481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67B10" w:rsidRPr="00543406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67B10" w:rsidRPr="00543406" w:rsidRDefault="00B67B10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67B10" w:rsidRDefault="00B67B10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67B10" w:rsidRPr="00B67B10" w:rsidRDefault="00B67B10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B67B10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D0990">
              <w:rPr>
                <w:rFonts w:eastAsia="標楷體"/>
              </w:rPr>
              <w:instrText xml:space="preserve"> REF _Ref47232775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D0990">
              <w:rPr>
                <w:rFonts w:eastAsia="標楷體"/>
              </w:rPr>
              <w:t>3.3.7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4462AF" w:rsidRDefault="004462AF" w:rsidP="004462AF"/>
    <w:p w:rsidR="00815297" w:rsidRDefault="00815297" w:rsidP="004462AF"/>
    <w:p w:rsidR="00815297" w:rsidRPr="004462AF" w:rsidRDefault="00815297" w:rsidP="004462AF"/>
    <w:p w:rsidR="004462AF" w:rsidRDefault="004462AF" w:rsidP="00A6711B">
      <w:pPr>
        <w:pStyle w:val="3"/>
      </w:pPr>
      <w:bookmarkStart w:id="58" w:name="_Toc472500742"/>
      <w:r w:rsidRPr="004462AF">
        <w:rPr>
          <w:rFonts w:hint="eastAsia"/>
        </w:rPr>
        <w:lastRenderedPageBreak/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 </w:t>
      </w:r>
      <w:r w:rsidR="006F1D4B"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5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815297" w:rsidRPr="00543406" w:rsidTr="00AB67E0">
        <w:tc>
          <w:tcPr>
            <w:tcW w:w="481" w:type="dxa"/>
            <w:vMerge w:val="restart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815297" w:rsidRPr="004C4A74">
                <w:rPr>
                  <w:rFonts w:eastAsia="標楷體"/>
                </w:rPr>
                <w:t>3.1.1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183CF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183CFE" w:rsidRPr="004462AF">
              <w:rPr>
                <w:rFonts w:hint="eastAsia"/>
              </w:rPr>
              <w:t xml:space="preserve">Smart Building </w:t>
            </w:r>
            <w:r w:rsidR="00183CFE">
              <w:rPr>
                <w:rFonts w:hint="eastAsia"/>
              </w:rPr>
              <w:t>APP Version</w:t>
            </w:r>
            <w:r w:rsidR="00183CFE"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 w:rsidR="00183CFE">
              <w:rPr>
                <w:rFonts w:hint="eastAsia"/>
                <w:noProof/>
              </w:rPr>
              <w:t>r</w:t>
            </w:r>
            <w:r w:rsidR="00183CFE" w:rsidRPr="004462AF">
              <w:rPr>
                <w:rFonts w:hint="eastAsia"/>
                <w:noProof/>
              </w:rPr>
              <w:t>equest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815297" w:rsidRPr="004C4A74">
                <w:rPr>
                  <w:rFonts w:eastAsia="標楷體"/>
                </w:rPr>
                <w:t>3.1.2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815297" w:rsidRPr="004C4A74">
                <w:rPr>
                  <w:rFonts w:eastAsia="標楷體"/>
                </w:rPr>
                <w:t>3.1.3</w:t>
              </w:r>
            </w:fldSimple>
          </w:p>
        </w:tc>
      </w:tr>
      <w:tr w:rsidR="00815297" w:rsidRPr="00543406" w:rsidTr="00AB67E0">
        <w:tc>
          <w:tcPr>
            <w:tcW w:w="481" w:type="dxa"/>
            <w:vMerge/>
          </w:tcPr>
          <w:p w:rsidR="00815297" w:rsidRPr="00543406" w:rsidRDefault="00815297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815297" w:rsidRPr="00543406" w:rsidRDefault="00815297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815297" w:rsidRPr="00543406" w:rsidRDefault="00815297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815297" w:rsidRPr="00543406" w:rsidRDefault="00815297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815297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815297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4462AF" w:rsidRDefault="004462AF" w:rsidP="004462AF"/>
    <w:p w:rsidR="004462AF" w:rsidRDefault="004462AF" w:rsidP="00A6711B">
      <w:pPr>
        <w:pStyle w:val="3"/>
      </w:pPr>
      <w:bookmarkStart w:id="59" w:name="_Toc472500743"/>
      <w:r w:rsidRPr="004462AF">
        <w:rPr>
          <w:rFonts w:hint="eastAsia"/>
        </w:rPr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5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E7F4E" w:rsidRPr="00543406" w:rsidTr="00AB67E0">
        <w:tc>
          <w:tcPr>
            <w:tcW w:w="481" w:type="dxa"/>
            <w:vMerge w:val="restart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E7F4E" w:rsidRPr="004C4A74">
                <w:rPr>
                  <w:rFonts w:eastAsia="標楷體"/>
                </w:rPr>
                <w:t>3.1.1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DE7F4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E7F4E" w:rsidRPr="004C4A74">
                <w:rPr>
                  <w:rFonts w:eastAsia="標楷體"/>
                </w:rPr>
                <w:t>3.1.2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E7F4E" w:rsidRPr="004C4A74">
                <w:rPr>
                  <w:rFonts w:eastAsia="標楷體"/>
                </w:rPr>
                <w:t>3.1.3</w:t>
              </w:r>
            </w:fldSimple>
          </w:p>
        </w:tc>
      </w:tr>
      <w:tr w:rsidR="00DE7F4E" w:rsidRPr="00543406" w:rsidTr="00AB67E0">
        <w:tc>
          <w:tcPr>
            <w:tcW w:w="481" w:type="dxa"/>
            <w:vMerge/>
          </w:tcPr>
          <w:p w:rsidR="00DE7F4E" w:rsidRPr="00543406" w:rsidRDefault="00DE7F4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E7F4E" w:rsidRPr="00543406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E7F4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E7F4E" w:rsidRPr="004C4A74">
                <w:rPr>
                  <w:rFonts w:eastAsia="標楷體"/>
                </w:rPr>
                <w:t>3.1.4</w:t>
              </w:r>
            </w:fldSimple>
          </w:p>
        </w:tc>
      </w:tr>
      <w:tr w:rsidR="00DE7F4E" w:rsidRPr="00543406" w:rsidTr="00AB67E0">
        <w:trPr>
          <w:trHeight w:val="1131"/>
        </w:trPr>
        <w:tc>
          <w:tcPr>
            <w:tcW w:w="481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E7F4E" w:rsidRPr="00543406" w:rsidRDefault="00DE7F4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E7F4E" w:rsidRPr="00543406" w:rsidRDefault="00DE7F4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E7F4E" w:rsidRDefault="00DE7F4E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E7F4E" w:rsidRPr="00B67B10" w:rsidRDefault="00DE7F4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DE7F4E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DE7F4E">
              <w:rPr>
                <w:rFonts w:eastAsia="標楷體"/>
              </w:rPr>
              <w:instrText xml:space="preserve"> REF _Ref472327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DE7F4E">
              <w:rPr>
                <w:rFonts w:eastAsia="標楷體"/>
              </w:rPr>
              <w:t>3.3.8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26261" w:rsidRDefault="00026261" w:rsidP="004462AF"/>
    <w:p w:rsidR="006F1D4B" w:rsidRDefault="006F1D4B" w:rsidP="00A6711B">
      <w:pPr>
        <w:pStyle w:val="3"/>
      </w:pPr>
      <w:bookmarkStart w:id="60" w:name="_Toc472500744"/>
      <w:r w:rsidRPr="004462AF">
        <w:rPr>
          <w:rFonts w:hint="eastAsia"/>
        </w:rPr>
        <w:lastRenderedPageBreak/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6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40A8A" w:rsidRPr="00543406" w:rsidTr="00AB67E0">
        <w:tc>
          <w:tcPr>
            <w:tcW w:w="481" w:type="dxa"/>
            <w:vMerge w:val="restart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40A8A" w:rsidRPr="004C4A74">
                <w:rPr>
                  <w:rFonts w:eastAsia="標楷體"/>
                </w:rPr>
                <w:t>3.1.1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40A8A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40A8A" w:rsidRPr="004C4A74">
                <w:rPr>
                  <w:rFonts w:eastAsia="標楷體"/>
                </w:rPr>
                <w:t>3.1.2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40A8A" w:rsidRPr="004C4A74">
                <w:rPr>
                  <w:rFonts w:eastAsia="標楷體"/>
                </w:rPr>
                <w:t>3.1.3</w:t>
              </w:r>
            </w:fldSimple>
          </w:p>
        </w:tc>
      </w:tr>
      <w:tr w:rsidR="00F40A8A" w:rsidRPr="00543406" w:rsidTr="00AB67E0">
        <w:tc>
          <w:tcPr>
            <w:tcW w:w="481" w:type="dxa"/>
            <w:vMerge/>
          </w:tcPr>
          <w:p w:rsidR="00F40A8A" w:rsidRPr="00543406" w:rsidRDefault="00F40A8A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40A8A" w:rsidRPr="00543406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40A8A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40A8A" w:rsidRPr="004C4A74">
                <w:rPr>
                  <w:rFonts w:eastAsia="標楷體"/>
                </w:rPr>
                <w:t>3.1.4</w:t>
              </w:r>
            </w:fldSimple>
          </w:p>
        </w:tc>
      </w:tr>
      <w:tr w:rsidR="00F40A8A" w:rsidRPr="00543406" w:rsidTr="00AB67E0">
        <w:trPr>
          <w:trHeight w:val="1131"/>
        </w:trPr>
        <w:tc>
          <w:tcPr>
            <w:tcW w:w="481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40A8A" w:rsidRPr="00543406" w:rsidRDefault="00F40A8A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40A8A" w:rsidRPr="00543406" w:rsidRDefault="00F40A8A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40A8A" w:rsidRDefault="00F40A8A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F40A8A" w:rsidRPr="00B67B10" w:rsidRDefault="00F40A8A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F40A8A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0A8A">
              <w:rPr>
                <w:rFonts w:eastAsia="標楷體"/>
              </w:rPr>
              <w:instrText xml:space="preserve"> REF _Ref4723283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0A8A">
              <w:rPr>
                <w:rFonts w:eastAsia="標楷體"/>
              </w:rPr>
              <w:t>3.3.9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6F1D4B" w:rsidRDefault="006F1D4B" w:rsidP="004462AF"/>
    <w:p w:rsidR="006F1D4B" w:rsidRDefault="006F1D4B" w:rsidP="00A6711B">
      <w:pPr>
        <w:pStyle w:val="3"/>
      </w:pPr>
      <w:bookmarkStart w:id="61" w:name="_Toc472500745"/>
      <w:r w:rsidRPr="004462AF">
        <w:rPr>
          <w:rFonts w:hint="eastAsia"/>
        </w:rPr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C35CF" w:rsidRPr="00543406" w:rsidTr="00AB67E0">
        <w:tc>
          <w:tcPr>
            <w:tcW w:w="481" w:type="dxa"/>
            <w:vMerge w:val="restart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C35CF" w:rsidRPr="004C4A74">
                <w:rPr>
                  <w:rFonts w:eastAsia="標楷體"/>
                </w:rPr>
                <w:t>3.1.1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0C35C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C35CF" w:rsidRPr="004C4A74">
                <w:rPr>
                  <w:rFonts w:eastAsia="標楷體"/>
                </w:rPr>
                <w:t>3.1.2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C35CF" w:rsidRPr="004C4A74">
                <w:rPr>
                  <w:rFonts w:eastAsia="標楷體"/>
                </w:rPr>
                <w:t>3.1.3</w:t>
              </w:r>
            </w:fldSimple>
          </w:p>
        </w:tc>
      </w:tr>
      <w:tr w:rsidR="000C35CF" w:rsidRPr="00543406" w:rsidTr="00AB67E0">
        <w:tc>
          <w:tcPr>
            <w:tcW w:w="481" w:type="dxa"/>
            <w:vMerge/>
          </w:tcPr>
          <w:p w:rsidR="000C35CF" w:rsidRPr="00543406" w:rsidRDefault="000C35CF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C35CF" w:rsidRPr="00543406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C35CF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C35CF" w:rsidRPr="004C4A74">
                <w:rPr>
                  <w:rFonts w:eastAsia="標楷體"/>
                </w:rPr>
                <w:t>3.1.4</w:t>
              </w:r>
            </w:fldSimple>
          </w:p>
        </w:tc>
      </w:tr>
      <w:tr w:rsidR="000C35CF" w:rsidRPr="00543406" w:rsidTr="00AB67E0">
        <w:trPr>
          <w:trHeight w:val="1131"/>
        </w:trPr>
        <w:tc>
          <w:tcPr>
            <w:tcW w:w="481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C35CF" w:rsidRPr="00543406" w:rsidRDefault="000C35CF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C35CF" w:rsidRPr="00543406" w:rsidRDefault="000C35CF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C35CF" w:rsidRDefault="000C35CF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C35CF" w:rsidRPr="00B67B10" w:rsidRDefault="000C35CF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0C35CF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C35CF">
              <w:rPr>
                <w:rFonts w:eastAsia="標楷體"/>
              </w:rPr>
              <w:instrText xml:space="preserve"> REF _Ref47232836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C35CF">
              <w:rPr>
                <w:rFonts w:eastAsia="標楷體"/>
              </w:rPr>
              <w:t>3.3.10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40A8A" w:rsidRPr="00F40A8A" w:rsidRDefault="00F40A8A" w:rsidP="004462AF"/>
    <w:p w:rsidR="006F1D4B" w:rsidRDefault="006F1D4B" w:rsidP="00A6711B">
      <w:pPr>
        <w:pStyle w:val="3"/>
      </w:pPr>
      <w:bookmarkStart w:id="62" w:name="_Toc472500746"/>
      <w:r w:rsidRPr="004462AF">
        <w:rPr>
          <w:rFonts w:hint="eastAsia"/>
        </w:rPr>
        <w:t xml:space="preserve">Smart Building </w:t>
      </w:r>
      <w:r w:rsidR="00CE7908">
        <w:rPr>
          <w:rFonts w:hint="eastAsia"/>
        </w:rPr>
        <w:t>AMX Control Access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</w:t>
      </w:r>
      <w:r w:rsidRPr="004462AF">
        <w:rPr>
          <w:rFonts w:hint="eastAsia"/>
          <w:noProof/>
        </w:rPr>
        <w:t>equest</w:t>
      </w:r>
      <w:r w:rsidRPr="004462AF">
        <w:t xml:space="preserve"> syntax</w:t>
      </w:r>
      <w:bookmarkEnd w:id="6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05D15" w:rsidRPr="00543406" w:rsidTr="00AB67E0">
        <w:tc>
          <w:tcPr>
            <w:tcW w:w="481" w:type="dxa"/>
            <w:vMerge w:val="restart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05D15" w:rsidRPr="004C4A74">
                <w:rPr>
                  <w:rFonts w:eastAsia="標楷體"/>
                </w:rPr>
                <w:t>3.1.1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05D15" w:rsidRPr="004C4A74">
                <w:rPr>
                  <w:rFonts w:eastAsia="標楷體"/>
                </w:rPr>
                <w:t>3.1.2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05D15" w:rsidRPr="004C4A74">
                <w:rPr>
                  <w:rFonts w:eastAsia="標楷體"/>
                </w:rPr>
                <w:t>3.1.3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05D15" w:rsidRPr="004C4A74">
                <w:rPr>
                  <w:rFonts w:eastAsia="標楷體"/>
                </w:rPr>
                <w:t>3.1.4</w:t>
              </w:r>
            </w:fldSimple>
          </w:p>
        </w:tc>
      </w:tr>
      <w:tr w:rsidR="00205D15" w:rsidRPr="00543406" w:rsidTr="00AB67E0">
        <w:trPr>
          <w:trHeight w:val="1131"/>
        </w:trPr>
        <w:tc>
          <w:tcPr>
            <w:tcW w:w="481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05D15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05D15" w:rsidRPr="00B67B10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205D15">
              <w:rPr>
                <w:rFonts w:eastAsia="標楷體"/>
              </w:rPr>
              <w:instrText xml:space="preserve"> REF _Ref47232842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205D15">
              <w:rPr>
                <w:rFonts w:eastAsia="標楷體"/>
              </w:rPr>
              <w:t>3.3.1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C35CF" w:rsidRDefault="000C35CF" w:rsidP="004462AF"/>
    <w:p w:rsidR="00CE7908" w:rsidRDefault="00CE7908" w:rsidP="00A6711B">
      <w:pPr>
        <w:pStyle w:val="3"/>
      </w:pPr>
      <w:bookmarkStart w:id="63" w:name="_Toc472500747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3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205D15" w:rsidRPr="00543406" w:rsidTr="00AB67E0">
        <w:tc>
          <w:tcPr>
            <w:tcW w:w="481" w:type="dxa"/>
            <w:vMerge w:val="restart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205D15" w:rsidRPr="004C4A74">
                <w:rPr>
                  <w:rFonts w:eastAsia="標楷體"/>
                </w:rPr>
                <w:t>3.1.1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205D15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205D15" w:rsidRPr="004C4A74">
                <w:rPr>
                  <w:rFonts w:eastAsia="標楷體"/>
                </w:rPr>
                <w:t>3.1.2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205D15" w:rsidRPr="004C4A74">
                <w:rPr>
                  <w:rFonts w:eastAsia="標楷體"/>
                </w:rPr>
                <w:t>3.1.3</w:t>
              </w:r>
            </w:fldSimple>
          </w:p>
        </w:tc>
      </w:tr>
      <w:tr w:rsidR="00205D15" w:rsidRPr="00543406" w:rsidTr="00AB67E0">
        <w:tc>
          <w:tcPr>
            <w:tcW w:w="481" w:type="dxa"/>
            <w:vMerge/>
          </w:tcPr>
          <w:p w:rsidR="00205D15" w:rsidRPr="00543406" w:rsidRDefault="00205D15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205D15" w:rsidRPr="00543406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Pr="00543406">
              <w:rPr>
                <w:rFonts w:eastAsia="標楷體"/>
              </w:rPr>
              <w:lastRenderedPageBreak/>
              <w:t xml:space="preserve">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205D15" w:rsidRPr="004C4A74">
                <w:rPr>
                  <w:rFonts w:eastAsia="標楷體"/>
                </w:rPr>
                <w:t>3.1.4</w:t>
              </w:r>
            </w:fldSimple>
          </w:p>
        </w:tc>
      </w:tr>
      <w:tr w:rsidR="00205D15" w:rsidRPr="00543406" w:rsidTr="00AB67E0">
        <w:trPr>
          <w:trHeight w:val="1131"/>
        </w:trPr>
        <w:tc>
          <w:tcPr>
            <w:tcW w:w="481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205D15" w:rsidRPr="00543406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205D15" w:rsidRPr="00543406" w:rsidRDefault="00205D15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05D15" w:rsidRDefault="00205D15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05D15" w:rsidRPr="00B67B10" w:rsidRDefault="00205D15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205D15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205D15">
              <w:rPr>
                <w:rFonts w:eastAsia="標楷體"/>
              </w:rPr>
              <w:instrText xml:space="preserve"> REF _Ref472328422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205D15">
              <w:rPr>
                <w:rFonts w:eastAsia="標楷體"/>
              </w:rPr>
              <w:t>3.3.1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6B17DF" w:rsidRPr="00205D15" w:rsidRDefault="006B17DF" w:rsidP="004462AF"/>
    <w:p w:rsidR="006B17DF" w:rsidRDefault="006B17DF" w:rsidP="004462AF"/>
    <w:p w:rsidR="00C21A2D" w:rsidRDefault="00C21A2D" w:rsidP="00C21A2D">
      <w:pPr>
        <w:pStyle w:val="3"/>
      </w:pPr>
      <w:bookmarkStart w:id="64" w:name="_Toc472500748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quest</w:t>
      </w:r>
      <w:r w:rsidRPr="008540B8">
        <w:t xml:space="preserve"> </w:t>
      </w:r>
      <w:r w:rsidRPr="004462AF">
        <w:t>syntax</w:t>
      </w:r>
      <w:bookmarkEnd w:id="6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6D20AE" w:rsidRPr="00543406" w:rsidTr="00AB67E0">
        <w:tc>
          <w:tcPr>
            <w:tcW w:w="481" w:type="dxa"/>
            <w:vMerge w:val="restart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6D20AE" w:rsidRPr="004C4A74">
                <w:rPr>
                  <w:rFonts w:eastAsia="標楷體"/>
                </w:rPr>
                <w:t>3.1.1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 xml:space="preserve">Wireless Power Charge </w:t>
            </w:r>
            <w:r w:rsidRPr="004462AF">
              <w:rPr>
                <w:rFonts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 w:rsidR="00BA063A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.</w:t>
            </w:r>
          </w:p>
        </w:tc>
        <w:tc>
          <w:tcPr>
            <w:tcW w:w="862" w:type="dxa"/>
            <w:vAlign w:val="center"/>
          </w:tcPr>
          <w:p w:rsidR="006D20A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6D20AE" w:rsidRPr="004C4A74">
                <w:rPr>
                  <w:rFonts w:eastAsia="標楷體"/>
                </w:rPr>
                <w:t>3.1.2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6D20AE" w:rsidRPr="004C4A74">
                <w:rPr>
                  <w:rFonts w:eastAsia="標楷體"/>
                </w:rPr>
                <w:t>3.1.3</w:t>
              </w:r>
            </w:fldSimple>
          </w:p>
        </w:tc>
      </w:tr>
      <w:tr w:rsidR="006D20AE" w:rsidRPr="00543406" w:rsidTr="00AB67E0">
        <w:tc>
          <w:tcPr>
            <w:tcW w:w="481" w:type="dxa"/>
            <w:vMerge/>
          </w:tcPr>
          <w:p w:rsidR="006D20AE" w:rsidRPr="00543406" w:rsidRDefault="006D20AE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6D20AE" w:rsidRPr="00543406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6D20AE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6D20AE" w:rsidRPr="004C4A74">
                <w:rPr>
                  <w:rFonts w:eastAsia="標楷體"/>
                </w:rPr>
                <w:t>3.1.4</w:t>
              </w:r>
            </w:fldSimple>
          </w:p>
        </w:tc>
      </w:tr>
      <w:tr w:rsidR="006D20AE" w:rsidRPr="00543406" w:rsidTr="00AB67E0">
        <w:trPr>
          <w:trHeight w:val="1131"/>
        </w:trPr>
        <w:tc>
          <w:tcPr>
            <w:tcW w:w="481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6D20AE" w:rsidRPr="00543406" w:rsidRDefault="006D20A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6D20AE" w:rsidRPr="00543406" w:rsidRDefault="006D20AE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6D20AE" w:rsidRDefault="006D20AE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D20AE" w:rsidRPr="00B67B10" w:rsidRDefault="006D20AE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6D20AE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EE28C4">
              <w:rPr>
                <w:rFonts w:eastAsia="標楷體"/>
              </w:rPr>
              <w:instrText xml:space="preserve"> REF _Ref47233218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EE28C4">
              <w:rPr>
                <w:rFonts w:eastAsia="標楷體"/>
              </w:rPr>
              <w:t>3.3.1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C21A2D" w:rsidRDefault="00C21A2D" w:rsidP="004462AF"/>
    <w:p w:rsidR="00C21A2D" w:rsidRDefault="00C21A2D" w:rsidP="004462AF"/>
    <w:p w:rsidR="00C21A2D" w:rsidRDefault="00C21A2D" w:rsidP="004462AF"/>
    <w:p w:rsidR="00C21A2D" w:rsidRDefault="00C21A2D" w:rsidP="004462AF"/>
    <w:p w:rsidR="00C21A2D" w:rsidRDefault="00C21A2D" w:rsidP="00C21A2D">
      <w:pPr>
        <w:pStyle w:val="3"/>
      </w:pPr>
      <w:bookmarkStart w:id="65" w:name="_Toc472500749"/>
      <w:r w:rsidRPr="004462AF">
        <w:rPr>
          <w:rFonts w:hint="eastAsia"/>
        </w:rPr>
        <w:lastRenderedPageBreak/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sponse</w:t>
      </w:r>
      <w:r w:rsidRPr="008540B8">
        <w:t xml:space="preserve"> </w:t>
      </w:r>
      <w:r w:rsidRPr="004462AF">
        <w:t>syntax</w:t>
      </w:r>
      <w:bookmarkEnd w:id="65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E28C4" w:rsidRPr="00543406" w:rsidTr="00AB67E0">
        <w:tc>
          <w:tcPr>
            <w:tcW w:w="481" w:type="dxa"/>
            <w:vMerge w:val="restart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E28C4" w:rsidRPr="004C4A74">
                <w:rPr>
                  <w:rFonts w:eastAsia="標楷體"/>
                </w:rPr>
                <w:t>3.1.1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5418F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 xml:space="preserve">Wireless Power Charge </w:t>
            </w:r>
            <w:r w:rsidRPr="004462AF">
              <w:rPr>
                <w:rFonts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</w:t>
            </w:r>
            <w:r w:rsidR="005418F2">
              <w:rPr>
                <w:rFonts w:eastAsia="標楷體" w:hint="eastAsia"/>
              </w:rPr>
              <w:t xml:space="preserve"> </w:t>
            </w:r>
            <w:r w:rsidR="005418F2"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E28C4" w:rsidRPr="004C4A74">
                <w:rPr>
                  <w:rFonts w:eastAsia="標楷體"/>
                </w:rPr>
                <w:t>3.1.2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E28C4" w:rsidRPr="004C4A74">
                <w:rPr>
                  <w:rFonts w:eastAsia="標楷體"/>
                </w:rPr>
                <w:t>3.1.3</w:t>
              </w:r>
            </w:fldSimple>
          </w:p>
        </w:tc>
      </w:tr>
      <w:tr w:rsidR="00EE28C4" w:rsidRPr="00543406" w:rsidTr="00AB67E0">
        <w:tc>
          <w:tcPr>
            <w:tcW w:w="481" w:type="dxa"/>
            <w:vMerge/>
          </w:tcPr>
          <w:p w:rsidR="00EE28C4" w:rsidRPr="00543406" w:rsidRDefault="00EE28C4" w:rsidP="00AB67E0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E28C4" w:rsidRPr="00543406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E28C4" w:rsidRPr="00543406" w:rsidRDefault="0005475F" w:rsidP="00AB67E0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E28C4" w:rsidRPr="004C4A74">
                <w:rPr>
                  <w:rFonts w:eastAsia="標楷體"/>
                </w:rPr>
                <w:t>3.1.4</w:t>
              </w:r>
            </w:fldSimple>
          </w:p>
        </w:tc>
      </w:tr>
      <w:tr w:rsidR="00EE28C4" w:rsidRPr="00543406" w:rsidTr="00AB67E0">
        <w:trPr>
          <w:trHeight w:val="1131"/>
        </w:trPr>
        <w:tc>
          <w:tcPr>
            <w:tcW w:w="481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EE28C4" w:rsidRPr="00543406" w:rsidRDefault="00EE28C4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EE28C4" w:rsidRPr="00543406" w:rsidRDefault="00EE28C4" w:rsidP="00AB67E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EE28C4" w:rsidRDefault="00EE28C4" w:rsidP="00AB67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E28C4" w:rsidRPr="00B67B10" w:rsidRDefault="00EE28C4" w:rsidP="00AB67E0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EE28C4" w:rsidRPr="00543406" w:rsidRDefault="0005475F" w:rsidP="00AB67E0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EE28C4">
              <w:rPr>
                <w:rFonts w:eastAsia="標楷體"/>
              </w:rPr>
              <w:instrText xml:space="preserve"> REF _Ref47233219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EE28C4">
              <w:rPr>
                <w:rFonts w:eastAsia="標楷體"/>
              </w:rPr>
              <w:t>3.3.1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C21A2D" w:rsidRPr="00C21A2D" w:rsidRDefault="00C21A2D" w:rsidP="004462AF"/>
    <w:p w:rsidR="001F3A61" w:rsidRDefault="001F3A61" w:rsidP="004462AF"/>
    <w:p w:rsidR="001F3A61" w:rsidRDefault="001F3A61" w:rsidP="001F3A61">
      <w:pPr>
        <w:pStyle w:val="3"/>
      </w:pPr>
      <w:r>
        <w:rPr>
          <w:rFonts w:hint="eastAsia"/>
        </w:rPr>
        <w:t>Facebook Token Command Request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1F3A61" w:rsidRPr="00543406" w:rsidTr="00454F91">
        <w:tc>
          <w:tcPr>
            <w:tcW w:w="481" w:type="dxa"/>
            <w:vMerge w:val="restart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F3A61" w:rsidRPr="004C4A74">
                <w:rPr>
                  <w:rFonts w:eastAsia="標楷體"/>
                </w:rPr>
                <w:t>3.1.1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1F3A6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t>request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F3A61" w:rsidRPr="004C4A74">
                <w:rPr>
                  <w:rFonts w:eastAsia="標楷體"/>
                </w:rPr>
                <w:t>3.1.2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F3A61" w:rsidRPr="004C4A74">
                <w:rPr>
                  <w:rFonts w:eastAsia="標楷體"/>
                </w:rPr>
                <w:t>3.1.3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 xml:space="preserve">PDU should echo the same </w:t>
            </w:r>
            <w:r w:rsidRPr="00543406">
              <w:rPr>
                <w:rFonts w:eastAsia="標楷體"/>
              </w:rPr>
              <w:lastRenderedPageBreak/>
              <w:t>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F3A61" w:rsidRPr="004C4A74">
                <w:rPr>
                  <w:rFonts w:eastAsia="標楷體"/>
                </w:rPr>
                <w:t>3.1.4</w:t>
              </w:r>
            </w:fldSimple>
          </w:p>
        </w:tc>
      </w:tr>
      <w:tr w:rsidR="001F3A61" w:rsidRPr="00543406" w:rsidTr="00454F91">
        <w:trPr>
          <w:trHeight w:val="1131"/>
        </w:trPr>
        <w:tc>
          <w:tcPr>
            <w:tcW w:w="481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F3A61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F3A61" w:rsidRPr="00B67B10" w:rsidRDefault="001F3A61" w:rsidP="00454F9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D6177">
              <w:rPr>
                <w:rFonts w:eastAsia="標楷體"/>
              </w:rPr>
              <w:instrText xml:space="preserve"> REF _Ref472695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D6177">
              <w:rPr>
                <w:rFonts w:eastAsia="標楷體"/>
              </w:rPr>
              <w:t>3.3.1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1F3A61" w:rsidRPr="001F3A61" w:rsidRDefault="001F3A61" w:rsidP="001F3A61"/>
    <w:p w:rsidR="001F3A61" w:rsidRDefault="001F3A61" w:rsidP="004462AF"/>
    <w:p w:rsidR="001F3A61" w:rsidRDefault="001F3A61" w:rsidP="001F3A61">
      <w:pPr>
        <w:pStyle w:val="3"/>
      </w:pPr>
      <w:r>
        <w:rPr>
          <w:rFonts w:hint="eastAsia"/>
        </w:rPr>
        <w:t>Facebook Token Command Response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1F3A61" w:rsidRPr="00543406" w:rsidTr="00454F91">
        <w:tc>
          <w:tcPr>
            <w:tcW w:w="481" w:type="dxa"/>
            <w:vMerge w:val="restart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F3A61" w:rsidRPr="004C4A74">
                <w:rPr>
                  <w:rFonts w:eastAsia="標楷體"/>
                </w:rPr>
                <w:t>3.1.1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1F3A61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hint="eastAsia"/>
              </w:rPr>
              <w:t>Facebook Token Command</w:t>
            </w:r>
            <w:r w:rsidRPr="00543406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 xml:space="preserve">  </w:t>
            </w:r>
            <w:r>
              <w:rPr>
                <w:rFonts w:hint="eastAsia"/>
                <w:noProof/>
              </w:rPr>
              <w:t>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F3A61" w:rsidRPr="004C4A74">
                <w:rPr>
                  <w:rFonts w:eastAsia="標楷體"/>
                </w:rPr>
                <w:t>3.1.2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F3A61" w:rsidRPr="004C4A74">
                <w:rPr>
                  <w:rFonts w:eastAsia="標楷體"/>
                </w:rPr>
                <w:t>3.1.3</w:t>
              </w:r>
            </w:fldSimple>
          </w:p>
        </w:tc>
      </w:tr>
      <w:tr w:rsidR="001F3A61" w:rsidRPr="00543406" w:rsidTr="00454F91">
        <w:tc>
          <w:tcPr>
            <w:tcW w:w="481" w:type="dxa"/>
            <w:vMerge/>
          </w:tcPr>
          <w:p w:rsidR="001F3A61" w:rsidRPr="00543406" w:rsidRDefault="001F3A61" w:rsidP="00454F91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F3A61" w:rsidRPr="00543406" w:rsidRDefault="001F3A61" w:rsidP="00454F9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1F3A61" w:rsidRPr="00543406" w:rsidRDefault="001F3A61" w:rsidP="00454F9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F3A61" w:rsidRPr="00543406" w:rsidRDefault="001F3A61" w:rsidP="00454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F3A61" w:rsidRPr="00543406" w:rsidRDefault="0005475F" w:rsidP="00454F9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F3A61" w:rsidRPr="004C4A74">
                <w:rPr>
                  <w:rFonts w:eastAsia="標楷體"/>
                </w:rPr>
                <w:t>3.1.4</w:t>
              </w:r>
            </w:fldSimple>
          </w:p>
        </w:tc>
      </w:tr>
    </w:tbl>
    <w:p w:rsidR="001F3A61" w:rsidRPr="001F3A61" w:rsidRDefault="001F3A61" w:rsidP="001F3A61"/>
    <w:p w:rsidR="001F3A61" w:rsidRDefault="001F3A61" w:rsidP="004462AF"/>
    <w:p w:rsidR="001F3A61" w:rsidRPr="00C21A2D" w:rsidRDefault="001F3A61" w:rsidP="004462AF"/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66" w:name="_Toc472500750"/>
      <w:r w:rsidRPr="00543406">
        <w:rPr>
          <w:rFonts w:ascii="Times New Roman" w:eastAsia="標楷體" w:hAnsi="Times New Roman"/>
        </w:rPr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66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67" w:name="_Toc472500751"/>
      <w:r w:rsidRPr="00543406">
        <w:rPr>
          <w:rFonts w:eastAsia="標楷體"/>
        </w:rPr>
        <w:lastRenderedPageBreak/>
        <w:t>Command Header Parameters</w:t>
      </w:r>
      <w:bookmarkEnd w:id="67"/>
    </w:p>
    <w:p w:rsidR="008F7EA8" w:rsidRPr="00543406" w:rsidRDefault="000C781A" w:rsidP="00A6711B">
      <w:pPr>
        <w:pStyle w:val="3"/>
      </w:pPr>
      <w:bookmarkStart w:id="68" w:name="_Ref433372977"/>
      <w:bookmarkStart w:id="69" w:name="_Toc472500752"/>
      <w:r w:rsidRPr="00543406">
        <w:rPr>
          <w:rFonts w:hint="eastAsia"/>
        </w:rPr>
        <w:t>C</w:t>
      </w:r>
      <w:r w:rsidR="007D1E8C" w:rsidRPr="00543406">
        <w:t>ommand length</w:t>
      </w:r>
      <w:bookmarkEnd w:id="68"/>
      <w:bookmarkEnd w:id="69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A6711B">
      <w:pPr>
        <w:pStyle w:val="3"/>
      </w:pPr>
      <w:bookmarkStart w:id="70" w:name="_Ref433373034"/>
      <w:bookmarkStart w:id="71" w:name="_Toc472500753"/>
      <w:r w:rsidRPr="00543406">
        <w:rPr>
          <w:rFonts w:hint="eastAsia"/>
        </w:rPr>
        <w:t>C</w:t>
      </w:r>
      <w:r w:rsidR="007D1E8C" w:rsidRPr="00543406">
        <w:t>ommand id</w:t>
      </w:r>
      <w:bookmarkEnd w:id="70"/>
      <w:bookmarkEnd w:id="71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72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72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proofErr w:type="spellStart"/>
            <w:r w:rsidR="00C839E0" w:rsidRPr="00543406">
              <w:rPr>
                <w:rFonts w:eastAsia="標楷體"/>
              </w:rPr>
              <w:t>nack</w:t>
            </w:r>
            <w:proofErr w:type="spellEnd"/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1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1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CA4C8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quest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</w:tr>
      <w:tr w:rsidR="00CA4C8D" w:rsidRPr="00543406" w:rsidTr="00647E9B">
        <w:tc>
          <w:tcPr>
            <w:tcW w:w="4157" w:type="dxa"/>
          </w:tcPr>
          <w:p w:rsidR="00CA4C8D" w:rsidRDefault="00CA4C8D" w:rsidP="00BC6B7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Broadcast Status Command response</w:t>
            </w:r>
          </w:p>
        </w:tc>
        <w:tc>
          <w:tcPr>
            <w:tcW w:w="4125" w:type="dxa"/>
          </w:tcPr>
          <w:p w:rsidR="00CA4C8D" w:rsidRDefault="00CA4C8D" w:rsidP="00CA4C8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2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6B17DF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hint="eastAsia"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462AF" w:rsidRDefault="006B17DF" w:rsidP="006B17D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4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6B17DF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Firebase Cloud Messaging ID </w:t>
            </w:r>
            <w:r w:rsidRPr="004462AF">
              <w:t>Register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6B17DF" w:rsidP="006B17D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4</w:t>
            </w:r>
          </w:p>
        </w:tc>
      </w:tr>
      <w:tr w:rsidR="001F3A61" w:rsidRPr="00543406" w:rsidTr="00647E9B">
        <w:tc>
          <w:tcPr>
            <w:tcW w:w="4157" w:type="dxa"/>
          </w:tcPr>
          <w:p w:rsidR="001F3A61" w:rsidRPr="004462AF" w:rsidRDefault="001F3A61" w:rsidP="00BC6B7E">
            <w:r>
              <w:rPr>
                <w:rFonts w:hint="eastAsia"/>
              </w:rPr>
              <w:t>Facebook Token Command 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1F3A61" w:rsidRDefault="001F3A61" w:rsidP="001F3A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5</w:t>
            </w:r>
          </w:p>
        </w:tc>
      </w:tr>
      <w:tr w:rsidR="001F3A61" w:rsidRPr="00543406" w:rsidTr="00647E9B">
        <w:tc>
          <w:tcPr>
            <w:tcW w:w="4157" w:type="dxa"/>
          </w:tcPr>
          <w:p w:rsidR="001F3A61" w:rsidRPr="004462AF" w:rsidRDefault="001F3A61" w:rsidP="00BC6B7E">
            <w:r>
              <w:rPr>
                <w:rFonts w:hint="eastAsia"/>
              </w:rPr>
              <w:t xml:space="preserve">Facebook Token 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1F3A61" w:rsidRDefault="001F3A61" w:rsidP="001F3A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5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812551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>Smart Building QR-Code Token</w:t>
            </w:r>
            <w:r>
              <w:rPr>
                <w:rFonts w:hint="eastAsia"/>
              </w:rPr>
              <w:t xml:space="preserve"> </w:t>
            </w:r>
            <w:r w:rsidRPr="004462AF">
              <w:rPr>
                <w:rFonts w:hint="eastAsia"/>
              </w:rPr>
              <w:t xml:space="preserve">Command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  <w:r w:rsidRPr="004462AF">
              <w:t xml:space="preserve"> 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0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lastRenderedPageBreak/>
              <w:t>Smart Building QR-Code Token</w:t>
            </w:r>
            <w:r>
              <w:rPr>
                <w:rFonts w:hint="eastAsia"/>
              </w:rPr>
              <w:t xml:space="preserve"> </w:t>
            </w:r>
            <w:r w:rsidRPr="004462AF">
              <w:rPr>
                <w:rFonts w:hint="eastAsia"/>
              </w:rPr>
              <w:t xml:space="preserve">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0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812551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  <w:r w:rsidRPr="004462AF">
              <w:t xml:space="preserve"> </w:t>
            </w:r>
          </w:p>
        </w:tc>
        <w:tc>
          <w:tcPr>
            <w:tcW w:w="4125" w:type="dxa"/>
          </w:tcPr>
          <w:p w:rsidR="004462AF" w:rsidRPr="00812551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1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PP Version</w:t>
            </w:r>
            <w:r w:rsidRPr="004462AF">
              <w:rPr>
                <w:rFonts w:hint="eastAsia"/>
              </w:rPr>
              <w:t xml:space="preserve"> Command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1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2</w:t>
            </w:r>
          </w:p>
        </w:tc>
      </w:tr>
      <w:tr w:rsidR="004462AF" w:rsidRPr="00543406" w:rsidTr="00647E9B">
        <w:tc>
          <w:tcPr>
            <w:tcW w:w="4157" w:type="dxa"/>
          </w:tcPr>
          <w:p w:rsidR="004462AF" w:rsidRDefault="00812551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Get Meeting Data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462AF" w:rsidRDefault="00812551" w:rsidP="0081255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2</w:t>
            </w:r>
          </w:p>
        </w:tc>
      </w:tr>
      <w:tr w:rsidR="00812551" w:rsidRPr="00543406" w:rsidTr="00647E9B">
        <w:tc>
          <w:tcPr>
            <w:tcW w:w="4157" w:type="dxa"/>
          </w:tcPr>
          <w:p w:rsidR="00812551" w:rsidRDefault="000D7239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  <w:noProof/>
              </w:rPr>
              <w:t xml:space="preserve"> 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812551" w:rsidRDefault="000D7239" w:rsidP="000D72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3</w:t>
            </w:r>
          </w:p>
        </w:tc>
      </w:tr>
      <w:tr w:rsidR="00812551" w:rsidRPr="00543406" w:rsidTr="00647E9B">
        <w:tc>
          <w:tcPr>
            <w:tcW w:w="4157" w:type="dxa"/>
          </w:tcPr>
          <w:p w:rsidR="00812551" w:rsidRDefault="000D7239" w:rsidP="00BC6B7E">
            <w:pPr>
              <w:rPr>
                <w:rFonts w:eastAsia="標楷體"/>
              </w:rPr>
            </w:pPr>
            <w:r w:rsidRPr="004462AF">
              <w:rPr>
                <w:rFonts w:hint="eastAsia"/>
              </w:rPr>
              <w:t xml:space="preserve">Smart Building </w:t>
            </w:r>
            <w:r>
              <w:rPr>
                <w:rFonts w:hint="eastAsia"/>
              </w:rPr>
              <w:t>AMX Control Access</w:t>
            </w:r>
            <w:r w:rsidRPr="004462AF">
              <w:rPr>
                <w:rFonts w:hint="eastAsia"/>
              </w:rPr>
              <w:t xml:space="preserve"> Command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812551" w:rsidRDefault="000D7239" w:rsidP="000D72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3</w:t>
            </w:r>
          </w:p>
        </w:tc>
      </w:tr>
      <w:tr w:rsidR="00EE28C4" w:rsidRPr="00543406" w:rsidTr="00647E9B">
        <w:tc>
          <w:tcPr>
            <w:tcW w:w="4157" w:type="dxa"/>
          </w:tcPr>
          <w:p w:rsidR="00EE28C4" w:rsidRPr="004462AF" w:rsidRDefault="00B9133E" w:rsidP="00BC6B7E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Wireless Power Charge </w:t>
            </w:r>
            <w:r w:rsidRPr="004462AF">
              <w:rPr>
                <w:rFonts w:hint="eastAsia"/>
              </w:rPr>
              <w:t>Command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EE28C4" w:rsidRDefault="00B9133E" w:rsidP="00B9133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5</w:t>
            </w:r>
          </w:p>
        </w:tc>
      </w:tr>
      <w:tr w:rsidR="00EE28C4" w:rsidRPr="00543406" w:rsidTr="00647E9B">
        <w:tc>
          <w:tcPr>
            <w:tcW w:w="4157" w:type="dxa"/>
          </w:tcPr>
          <w:p w:rsidR="00EE28C4" w:rsidRPr="004462AF" w:rsidRDefault="00B9133E" w:rsidP="00BC6B7E"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Wireless Power Charge </w:t>
            </w:r>
            <w:r w:rsidRPr="004462AF">
              <w:rPr>
                <w:rFonts w:hint="eastAsia"/>
              </w:rPr>
              <w:t>Command</w:t>
            </w:r>
            <w:r>
              <w:rPr>
                <w:rFonts w:hint="eastAsia"/>
              </w:rPr>
              <w:t xml:space="preserve">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EE28C4" w:rsidRDefault="00B9133E" w:rsidP="00B9133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5</w:t>
            </w:r>
          </w:p>
        </w:tc>
      </w:tr>
      <w:tr w:rsidR="0043511C" w:rsidRPr="00543406" w:rsidTr="00647E9B">
        <w:tc>
          <w:tcPr>
            <w:tcW w:w="4157" w:type="dxa"/>
          </w:tcPr>
          <w:p w:rsidR="0043511C" w:rsidRPr="004462AF" w:rsidRDefault="0043511C" w:rsidP="00BC6B7E">
            <w:pPr>
              <w:rPr>
                <w:rFonts w:hint="eastAsia"/>
              </w:rPr>
            </w:pPr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Door Control </w:t>
            </w:r>
            <w:r>
              <w:rPr>
                <w:rFonts w:hint="eastAsia"/>
                <w:noProof/>
              </w:rPr>
              <w:t>r</w:t>
            </w:r>
            <w:r w:rsidRPr="004462AF">
              <w:rPr>
                <w:rFonts w:hint="eastAsia"/>
                <w:noProof/>
              </w:rPr>
              <w:t>equest</w:t>
            </w:r>
          </w:p>
        </w:tc>
        <w:tc>
          <w:tcPr>
            <w:tcW w:w="4125" w:type="dxa"/>
          </w:tcPr>
          <w:p w:rsidR="0043511C" w:rsidRDefault="0043511C" w:rsidP="0043511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5</w:t>
            </w:r>
            <w:r>
              <w:rPr>
                <w:rFonts w:eastAsia="標楷體" w:hint="eastAsia"/>
              </w:rPr>
              <w:t>6</w:t>
            </w:r>
          </w:p>
        </w:tc>
      </w:tr>
      <w:tr w:rsidR="0043511C" w:rsidRPr="00543406" w:rsidTr="00647E9B">
        <w:tc>
          <w:tcPr>
            <w:tcW w:w="4157" w:type="dxa"/>
          </w:tcPr>
          <w:p w:rsidR="0043511C" w:rsidRPr="004462AF" w:rsidRDefault="0043511C" w:rsidP="00DE445D">
            <w:pPr>
              <w:rPr>
                <w:rFonts w:hint="eastAsia"/>
              </w:rPr>
            </w:pPr>
            <w:r w:rsidRPr="004462AF">
              <w:rPr>
                <w:rFonts w:hint="eastAsia"/>
              </w:rPr>
              <w:t>Smart Building</w:t>
            </w:r>
            <w:r>
              <w:rPr>
                <w:rFonts w:hint="eastAsia"/>
              </w:rPr>
              <w:t xml:space="preserve"> Door Control </w:t>
            </w:r>
            <w:r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43511C" w:rsidRDefault="0043511C" w:rsidP="0043511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5</w:t>
            </w:r>
            <w:r>
              <w:rPr>
                <w:rFonts w:eastAsia="標楷體" w:hint="eastAsia"/>
              </w:rPr>
              <w:t>6</w:t>
            </w:r>
          </w:p>
        </w:tc>
      </w:tr>
    </w:tbl>
    <w:p w:rsidR="005F6609" w:rsidRPr="00543406" w:rsidRDefault="003264AF" w:rsidP="00A6711B">
      <w:pPr>
        <w:pStyle w:val="3"/>
      </w:pPr>
      <w:bookmarkStart w:id="73" w:name="_Ref433373013"/>
      <w:bookmarkStart w:id="74" w:name="_Toc472500754"/>
      <w:r w:rsidRPr="00543406">
        <w:rPr>
          <w:rFonts w:hint="eastAsia"/>
        </w:rPr>
        <w:t>C</w:t>
      </w:r>
      <w:r w:rsidR="007D1E8C" w:rsidRPr="00543406">
        <w:t>ommand status</w:t>
      </w:r>
      <w:bookmarkEnd w:id="73"/>
      <w:bookmarkEnd w:id="74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A6711B">
      <w:pPr>
        <w:pStyle w:val="3"/>
      </w:pPr>
      <w:bookmarkStart w:id="75" w:name="_Ref433373050"/>
      <w:bookmarkStart w:id="76" w:name="_Toc472500755"/>
      <w:r w:rsidRPr="00543406">
        <w:rPr>
          <w:rFonts w:hint="eastAsia"/>
        </w:rPr>
        <w:t>S</w:t>
      </w:r>
      <w:r w:rsidR="007D1E8C" w:rsidRPr="00543406">
        <w:t>equence number</w:t>
      </w:r>
      <w:bookmarkEnd w:id="75"/>
      <w:bookmarkEnd w:id="76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77" w:name="_Toc472500756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77"/>
    </w:p>
    <w:p w:rsidR="004F6AD4" w:rsidRPr="00543406" w:rsidRDefault="004F6AD4" w:rsidP="00A6711B">
      <w:pPr>
        <w:pStyle w:val="3"/>
      </w:pPr>
      <w:bookmarkStart w:id="78" w:name="_Ref437859915"/>
      <w:bookmarkStart w:id="79" w:name="_Toc472500757"/>
      <w:r>
        <w:rPr>
          <w:rFonts w:hint="eastAsia"/>
        </w:rPr>
        <w:t>Service</w:t>
      </w:r>
      <w:r w:rsidRPr="00543406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78"/>
      <w:bookmarkEnd w:id="79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A6711B">
      <w:pPr>
        <w:pStyle w:val="3"/>
      </w:pPr>
      <w:bookmarkStart w:id="80" w:name="_Ref437854020"/>
      <w:bookmarkStart w:id="81" w:name="_Toc472500758"/>
      <w:r>
        <w:rPr>
          <w:rFonts w:hint="eastAsia"/>
        </w:rPr>
        <w:lastRenderedPageBreak/>
        <w:t>Initial</w:t>
      </w:r>
      <w:r w:rsidRPr="00543406">
        <w:rPr>
          <w:rFonts w:hint="eastAsia"/>
        </w:rPr>
        <w:t xml:space="preserve"> </w:t>
      </w:r>
      <w:r>
        <w:rPr>
          <w:rFonts w:hint="eastAsia"/>
        </w:rPr>
        <w:t>Data</w:t>
      </w:r>
      <w:bookmarkEnd w:id="80"/>
      <w:bookmarkEnd w:id="81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A6711B">
      <w:pPr>
        <w:pStyle w:val="3"/>
      </w:pPr>
      <w:bookmarkStart w:id="82" w:name="_Ref456700459"/>
      <w:bookmarkStart w:id="83" w:name="_Toc472500759"/>
      <w:r>
        <w:rPr>
          <w:rFonts w:hint="eastAsia"/>
        </w:rPr>
        <w:t>Result Table</w:t>
      </w:r>
      <w:bookmarkEnd w:id="82"/>
      <w:bookmarkEnd w:id="83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A6711B">
      <w:pPr>
        <w:pStyle w:val="3"/>
      </w:pPr>
      <w:bookmarkStart w:id="84" w:name="_Ref456876889"/>
      <w:bookmarkStart w:id="85" w:name="_Toc472500760"/>
      <w:r>
        <w:rPr>
          <w:rFonts w:hint="eastAsia"/>
        </w:rPr>
        <w:t>Device Type</w:t>
      </w:r>
      <w:r w:rsidR="00BC4084">
        <w:rPr>
          <w:rFonts w:hint="eastAsia"/>
        </w:rPr>
        <w:t xml:space="preserve"> Table</w:t>
      </w:r>
      <w:bookmarkEnd w:id="84"/>
      <w:bookmarkEnd w:id="85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86" w:name="_Toc472500761"/>
      <w:r w:rsidRPr="00543406">
        <w:rPr>
          <w:rFonts w:eastAsia="標楷體"/>
        </w:rPr>
        <w:t>Optional Parameter</w:t>
      </w:r>
      <w:bookmarkEnd w:id="86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A6711B">
      <w:pPr>
        <w:pStyle w:val="3"/>
      </w:pPr>
      <w:bookmarkStart w:id="87" w:name="_Ref464116208"/>
      <w:bookmarkStart w:id="88" w:name="_Toc472500762"/>
      <w:r>
        <w:rPr>
          <w:rFonts w:hint="eastAsia"/>
        </w:rPr>
        <w:t>MDM Operation</w:t>
      </w:r>
      <w:bookmarkEnd w:id="87"/>
      <w:bookmarkEnd w:id="88"/>
    </w:p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4D5C9C">
        <w:rPr>
          <w:rFonts w:hint="eastAsia"/>
        </w:rPr>
        <w:t xml:space="preserve">Operate Command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E83A7A" w:rsidTr="00E142AC">
        <w:tc>
          <w:tcPr>
            <w:tcW w:w="2660" w:type="dxa"/>
          </w:tcPr>
          <w:p w:rsidR="00E83A7A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ute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Wi-Fi 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cord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store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相機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解鎖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</w:tbl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1,</w:t>
      </w:r>
    </w:p>
    <w:p w:rsidR="004D5C9C" w:rsidRDefault="004D5C9C" w:rsidP="004D5C9C">
      <w:r>
        <w:tab/>
        <w:t>"</w:t>
      </w:r>
      <w:proofErr w:type="gramStart"/>
      <w:r>
        <w:t>value</w:t>
      </w:r>
      <w:proofErr w:type="gramEnd"/>
      <w:r>
        <w:t xml:space="preserve">": 0 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螢幕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鎖，解鎖時會清除密碼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lock-now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6C356F">
            <w:pPr>
              <w:ind w:firstLineChars="350" w:firstLine="840"/>
            </w:pPr>
            <w:r>
              <w:rPr>
                <w:rFonts w:hint="eastAsia"/>
              </w:rPr>
              <w:t>馬上上鎖</w:t>
            </w:r>
          </w:p>
        </w:tc>
      </w:tr>
    </w:tbl>
    <w:p w:rsidR="004D5C9C" w:rsidRDefault="004D5C9C" w:rsidP="004D5C9C"/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2,</w:t>
      </w:r>
    </w:p>
    <w:p w:rsidR="004D5C9C" w:rsidRDefault="004D5C9C" w:rsidP="004D5C9C">
      <w:r>
        <w:tab/>
        <w:t>"</w:t>
      </w:r>
      <w:proofErr w:type="gramStart"/>
      <w:r>
        <w:t>value</w:t>
      </w:r>
      <w:proofErr w:type="gramEnd"/>
      <w:r>
        <w:t>": 1,</w:t>
      </w:r>
    </w:p>
    <w:p w:rsidR="004D5C9C" w:rsidRDefault="004D5C9C" w:rsidP="004D5C9C">
      <w:r>
        <w:tab/>
        <w:t>"</w:t>
      </w:r>
      <w:proofErr w:type="gramStart"/>
      <w:r>
        <w:t>password</w:t>
      </w:r>
      <w:proofErr w:type="gramEnd"/>
      <w:r>
        <w:t>" :"</w:t>
      </w:r>
      <w:proofErr w:type="spellStart"/>
      <w:r>
        <w:t>xxxx</w:t>
      </w:r>
      <w:proofErr w:type="spellEnd"/>
      <w:r>
        <w:t>",</w:t>
      </w:r>
    </w:p>
    <w:p w:rsidR="004D5C9C" w:rsidRDefault="004D5C9C" w:rsidP="004D5C9C">
      <w:r>
        <w:tab/>
        <w:t>"</w:t>
      </w:r>
      <w:proofErr w:type="gramStart"/>
      <w:r>
        <w:t>lock-</w:t>
      </w:r>
      <w:proofErr w:type="gramEnd"/>
      <w:r>
        <w:t>now":1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安裝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6C356F" w:rsidRDefault="006C356F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proofErr w:type="spellStart"/>
            <w:r>
              <w:rPr>
                <w:rFonts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</w:t>
            </w:r>
          </w:p>
        </w:tc>
      </w:tr>
    </w:tbl>
    <w:p w:rsidR="006C356F" w:rsidRDefault="006C356F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3,</w:t>
      </w:r>
    </w:p>
    <w:p w:rsidR="004D5C9C" w:rsidRDefault="004D5C9C" w:rsidP="004D5C9C">
      <w:r>
        <w:tab/>
        <w:t>"</w:t>
      </w:r>
      <w:proofErr w:type="gramStart"/>
      <w:r>
        <w:t>count</w:t>
      </w:r>
      <w:proofErr w:type="gramEnd"/>
      <w:r>
        <w:t>": 1,</w:t>
      </w:r>
    </w:p>
    <w:p w:rsidR="004D5C9C" w:rsidRDefault="004D5C9C" w:rsidP="004D5C9C">
      <w:r>
        <w:tab/>
        <w:t>"</w:t>
      </w:r>
      <w:proofErr w:type="gramStart"/>
      <w:r>
        <w:t>list</w:t>
      </w:r>
      <w:proofErr w:type="gramEnd"/>
      <w:r>
        <w:t>":[</w:t>
      </w:r>
    </w:p>
    <w:p w:rsidR="004D5C9C" w:rsidRDefault="004D5C9C" w:rsidP="004D5C9C">
      <w:r>
        <w:tab/>
        <w:t>{"app-URL":"http://54.199.198.94/app/android/AppSensorTester.apk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解除安裝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proofErr w:type="spellStart"/>
            <w:r>
              <w:rPr>
                <w:rFonts w:hint="eastAsia"/>
              </w:rPr>
              <w:t>arrary</w:t>
            </w:r>
            <w:proofErr w:type="spellEnd"/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 xml:space="preserve">App </w:t>
            </w:r>
            <w:proofErr w:type="spellStart"/>
            <w:r>
              <w:rPr>
                <w:rFonts w:hint="eastAsia"/>
              </w:rPr>
              <w:t>packageName</w:t>
            </w:r>
            <w:proofErr w:type="spellEnd"/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4,</w:t>
      </w:r>
    </w:p>
    <w:p w:rsidR="004D5C9C" w:rsidRDefault="004D5C9C" w:rsidP="004D5C9C">
      <w:r>
        <w:tab/>
        <w:t>"</w:t>
      </w:r>
      <w:proofErr w:type="gramStart"/>
      <w:r>
        <w:t>count</w:t>
      </w:r>
      <w:proofErr w:type="gramEnd"/>
      <w:r>
        <w:t>": 2,</w:t>
      </w:r>
    </w:p>
    <w:p w:rsidR="004D5C9C" w:rsidRDefault="004D5C9C" w:rsidP="004D5C9C">
      <w:r>
        <w:tab/>
        <w:t>"</w:t>
      </w:r>
      <w:proofErr w:type="gramStart"/>
      <w:r>
        <w:t>list</w:t>
      </w:r>
      <w:proofErr w:type="gramEnd"/>
      <w:r>
        <w:t>":[</w:t>
      </w:r>
    </w:p>
    <w:p w:rsidR="004D5C9C" w:rsidRDefault="004D5C9C" w:rsidP="004D5C9C">
      <w:r>
        <w:tab/>
        <w:t>{"app-</w:t>
      </w:r>
      <w:proofErr w:type="spellStart"/>
      <w:r>
        <w:t>packageName</w:t>
      </w:r>
      <w:proofErr w:type="spellEnd"/>
      <w:r>
        <w:t>":"com.comic.test1"},</w:t>
      </w:r>
    </w:p>
    <w:p w:rsidR="004D5C9C" w:rsidRDefault="004D5C9C" w:rsidP="004D5C9C">
      <w:r>
        <w:tab/>
        <w:t>{"app-</w:t>
      </w:r>
      <w:proofErr w:type="spellStart"/>
      <w:r>
        <w:t>packageName</w:t>
      </w:r>
      <w:proofErr w:type="spellEnd"/>
      <w:r>
        <w:t>":"com.ggooc.test2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 xml:space="preserve">***Content Control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6C356F"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ntent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行動內容網址</w:t>
            </w:r>
          </w:p>
        </w:tc>
      </w:tr>
    </w:tbl>
    <w:p w:rsidR="006C356F" w:rsidRDefault="006C356F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5,</w:t>
      </w:r>
    </w:p>
    <w:p w:rsidR="004D5C9C" w:rsidRDefault="004D5C9C" w:rsidP="004D5C9C">
      <w:r>
        <w:tab/>
        <w:t>"content-URL":"http://54.199.198.94/ideas/sdk/download/doc/android/MORE_Tracker_SDK_Android.pdf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Mute Control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除靜音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開啟靜音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proofErr w:type="gramStart"/>
      <w:r>
        <w:lastRenderedPageBreak/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6,</w:t>
      </w:r>
    </w:p>
    <w:p w:rsidR="004D5C9C" w:rsidRDefault="004D5C9C" w:rsidP="004D5C9C">
      <w:r>
        <w:tab/>
        <w:t>"</w:t>
      </w:r>
      <w:proofErr w:type="gramStart"/>
      <w:r>
        <w:t>value</w:t>
      </w:r>
      <w:proofErr w:type="gramEnd"/>
      <w:r>
        <w:t xml:space="preserve">": 0 </w:t>
      </w:r>
    </w:p>
    <w:p w:rsidR="004D5C9C" w:rsidRDefault="004D5C9C" w:rsidP="004D5C9C">
      <w:r>
        <w:t>}</w:t>
      </w:r>
    </w:p>
    <w:p w:rsidR="004D5C9C" w:rsidRDefault="004D5C9C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4D5C9C" w:rsidRDefault="004D5C9C" w:rsidP="004D5C9C">
      <w:r>
        <w:rPr>
          <w:rFonts w:hint="eastAsia"/>
        </w:rPr>
        <w:t xml:space="preserve">***WIFI Control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proofErr w:type="spellStart"/>
            <w:r>
              <w:t>ssid</w:t>
            </w:r>
            <w:proofErr w:type="spellEnd"/>
            <w:r>
              <w:t xml:space="preserve">   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proofErr w:type="spellStart"/>
            <w:r>
              <w:t>ssid</w:t>
            </w:r>
            <w:proofErr w:type="spellEnd"/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NO_PASSWOR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88" w:type="dxa"/>
          </w:tcPr>
          <w:p w:rsidR="006C356F" w:rsidRDefault="006C356F" w:rsidP="00A732E8">
            <w:pPr>
              <w:ind w:firstLineChars="350" w:firstLine="840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EP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</w:tcPr>
          <w:p w:rsidR="006C356F" w:rsidRDefault="006C356F" w:rsidP="006C356F"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PA /WPA2 PSK</w:t>
            </w:r>
          </w:p>
        </w:tc>
      </w:tr>
    </w:tbl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7,</w:t>
      </w:r>
    </w:p>
    <w:p w:rsidR="004D5C9C" w:rsidRDefault="004D5C9C" w:rsidP="004D5C9C">
      <w:r>
        <w:tab/>
        <w:t>"</w:t>
      </w:r>
      <w:proofErr w:type="spellStart"/>
      <w:proofErr w:type="gramStart"/>
      <w:r>
        <w:t>ssid</w:t>
      </w:r>
      <w:proofErr w:type="spellEnd"/>
      <w:proofErr w:type="gramEnd"/>
      <w:r>
        <w:t xml:space="preserve">": "New Time Capsule", </w:t>
      </w:r>
    </w:p>
    <w:p w:rsidR="004D5C9C" w:rsidRDefault="004D5C9C" w:rsidP="004D5C9C">
      <w:r>
        <w:tab/>
        <w:t>"</w:t>
      </w:r>
      <w:proofErr w:type="gramStart"/>
      <w:r>
        <w:t>password</w:t>
      </w:r>
      <w:proofErr w:type="gramEnd"/>
      <w:r>
        <w:t>":"google123!",</w:t>
      </w:r>
    </w:p>
    <w:p w:rsidR="004D5C9C" w:rsidRDefault="004D5C9C" w:rsidP="004D5C9C">
      <w:r>
        <w:tab/>
        <w:t>"</w:t>
      </w:r>
      <w:proofErr w:type="gramStart"/>
      <w:r>
        <w:t>encryption-type</w:t>
      </w:r>
      <w:proofErr w:type="gramEnd"/>
      <w:r>
        <w:t>":3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Record Control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lastRenderedPageBreak/>
        <w:tab/>
        <w:t>"</w:t>
      </w:r>
      <w:proofErr w:type="gramStart"/>
      <w:r>
        <w:t>type</w:t>
      </w:r>
      <w:proofErr w:type="gramEnd"/>
      <w:r>
        <w:t>": 8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Restore Control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proofErr w:type="gramStart"/>
      <w:r>
        <w:t>ex</w:t>
      </w:r>
      <w:proofErr w:type="gramEnd"/>
      <w:r>
        <w:t>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</w:t>
      </w:r>
      <w:proofErr w:type="gramStart"/>
      <w:r>
        <w:t>type</w:t>
      </w:r>
      <w:proofErr w:type="gramEnd"/>
      <w:r>
        <w:t>": 9</w:t>
      </w:r>
    </w:p>
    <w:p w:rsidR="004D5C9C" w:rsidRDefault="004D5C9C" w:rsidP="004D5C9C">
      <w:r>
        <w:tab/>
        <w:t xml:space="preserve"> </w:t>
      </w:r>
    </w:p>
    <w:p w:rsidR="006B61BA" w:rsidRDefault="004D5C9C" w:rsidP="004D5C9C">
      <w:r>
        <w:t>}</w:t>
      </w:r>
    </w:p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A6711B">
      <w:pPr>
        <w:pStyle w:val="3"/>
      </w:pPr>
      <w:bookmarkStart w:id="89" w:name="_Ref464116227"/>
      <w:bookmarkStart w:id="90" w:name="_Toc472500763"/>
      <w:r>
        <w:rPr>
          <w:rFonts w:hint="eastAsia"/>
        </w:rPr>
        <w:t>MDM State Updater Type</w:t>
      </w:r>
      <w:bookmarkEnd w:id="89"/>
      <w:bookmarkEnd w:id="90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4568B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torage Space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GPS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pp State</w:t>
            </w:r>
          </w:p>
        </w:tc>
      </w:tr>
    </w:tbl>
    <w:p w:rsidR="004D5C9C" w:rsidRDefault="004D5C9C" w:rsidP="00F94AF1"/>
    <w:p w:rsidR="004D5C9C" w:rsidRDefault="004D5C9C" w:rsidP="00F94AF1">
      <w:r>
        <w:rPr>
          <w:rFonts w:hint="eastAsia"/>
        </w:rPr>
        <w:t>Ext:</w:t>
      </w:r>
    </w:p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電量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</w:t>
      </w:r>
      <w:proofErr w:type="gramStart"/>
      <w:r>
        <w:t>type</w:t>
      </w:r>
      <w:proofErr w:type="gramEnd"/>
      <w:r>
        <w:t>": 1,</w:t>
      </w:r>
    </w:p>
    <w:p w:rsidR="004D5C9C" w:rsidRDefault="004D5C9C" w:rsidP="004D5C9C">
      <w:r>
        <w:t xml:space="preserve">    "</w:t>
      </w:r>
      <w:proofErr w:type="gramStart"/>
      <w:r>
        <w:t>level</w:t>
      </w:r>
      <w:proofErr w:type="gramEnd"/>
      <w:r>
        <w:t>": "36.0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儲存空間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</w:t>
      </w:r>
      <w:proofErr w:type="gramStart"/>
      <w:r>
        <w:t>type</w:t>
      </w:r>
      <w:proofErr w:type="gramEnd"/>
      <w:r>
        <w:t>": 2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availablememory</w:t>
      </w:r>
      <w:proofErr w:type="spellEnd"/>
      <w:proofErr w:type="gramEnd"/>
      <w:r>
        <w:t>": "45.65"</w:t>
      </w:r>
    </w:p>
    <w:p w:rsidR="004D5C9C" w:rsidRDefault="004D5C9C" w:rsidP="004D5C9C">
      <w:r>
        <w:lastRenderedPageBreak/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經緯度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</w:t>
      </w:r>
      <w:proofErr w:type="gramStart"/>
      <w:r>
        <w:t>type</w:t>
      </w:r>
      <w:proofErr w:type="gramEnd"/>
      <w:r>
        <w:t>": 3,</w:t>
      </w:r>
    </w:p>
    <w:p w:rsidR="004D5C9C" w:rsidRDefault="004D5C9C" w:rsidP="004D5C9C">
      <w:r>
        <w:t xml:space="preserve">    "</w:t>
      </w:r>
      <w:proofErr w:type="gramStart"/>
      <w:r>
        <w:t>lat</w:t>
      </w:r>
      <w:proofErr w:type="gramEnd"/>
      <w:r>
        <w:t>": "25.0585396"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lng</w:t>
      </w:r>
      <w:proofErr w:type="spellEnd"/>
      <w:proofErr w:type="gramEnd"/>
      <w:r>
        <w:t>": "121.5546918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使用者</w:t>
      </w:r>
      <w:r>
        <w:rPr>
          <w:rFonts w:hint="eastAsia"/>
        </w:rPr>
        <w:t>App</w:t>
      </w:r>
      <w:r>
        <w:rPr>
          <w:rFonts w:hint="eastAsia"/>
        </w:rPr>
        <w:t>追蹤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son</w:t>
      </w:r>
      <w:proofErr w:type="spellEnd"/>
      <w:r>
        <w:rPr>
          <w:rFonts w:hint="eastAsia"/>
        </w:rPr>
        <w:t>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</w:t>
      </w:r>
      <w:proofErr w:type="gramStart"/>
      <w:r>
        <w:t>type</w:t>
      </w:r>
      <w:proofErr w:type="gramEnd"/>
      <w:r>
        <w:t>": 4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addlistcount</w:t>
      </w:r>
      <w:proofErr w:type="spellEnd"/>
      <w:proofErr w:type="gramEnd"/>
      <w:r>
        <w:t>": 2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addlist</w:t>
      </w:r>
      <w:proofErr w:type="spellEnd"/>
      <w:proofErr w:type="gramEnd"/>
      <w:r>
        <w:t>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</w:t>
      </w:r>
      <w:proofErr w:type="spellStart"/>
      <w:proofErr w:type="gramStart"/>
      <w:r>
        <w:t>packagename</w:t>
      </w:r>
      <w:proofErr w:type="spellEnd"/>
      <w:proofErr w:type="gramEnd"/>
      <w:r>
        <w:t>": "</w:t>
      </w:r>
      <w:proofErr w:type="spellStart"/>
      <w:r>
        <w:t>org.iii.aliceinwonderland</w:t>
      </w:r>
      <w:proofErr w:type="spellEnd"/>
      <w:r>
        <w:t>",</w:t>
      </w:r>
    </w:p>
    <w:p w:rsidR="004D5C9C" w:rsidRDefault="004D5C9C" w:rsidP="004D5C9C">
      <w:r>
        <w:rPr>
          <w:rFonts w:hint="eastAsia"/>
        </w:rPr>
        <w:t xml:space="preserve">            "</w:t>
      </w:r>
      <w:proofErr w:type="spellStart"/>
      <w:r>
        <w:rPr>
          <w:rFonts w:hint="eastAsia"/>
        </w:rPr>
        <w:t>appname</w:t>
      </w:r>
      <w:proofErr w:type="spellEnd"/>
      <w:r>
        <w:rPr>
          <w:rFonts w:hint="eastAsia"/>
        </w:rPr>
        <w:t>": "</w:t>
      </w:r>
      <w:r>
        <w:rPr>
          <w:rFonts w:hint="eastAsia"/>
        </w:rPr>
        <w:t>艾莉絲夢遊仙境</w:t>
      </w:r>
      <w:r>
        <w:rPr>
          <w:rFonts w:hint="eastAsia"/>
        </w:rPr>
        <w:t>"</w:t>
      </w:r>
    </w:p>
    <w:p w:rsidR="004D5C9C" w:rsidRDefault="004D5C9C" w:rsidP="004D5C9C">
      <w:r>
        <w:t xml:space="preserve">        },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</w:t>
      </w:r>
      <w:proofErr w:type="spellStart"/>
      <w:proofErr w:type="gramStart"/>
      <w:r>
        <w:t>packagename</w:t>
      </w:r>
      <w:proofErr w:type="spellEnd"/>
      <w:proofErr w:type="gramEnd"/>
      <w:r>
        <w:t>": "</w:t>
      </w:r>
      <w:proofErr w:type="spellStart"/>
      <w:r>
        <w:t>com.soohoobook.papago</w:t>
      </w:r>
      <w:proofErr w:type="spellEnd"/>
      <w:r>
        <w:t>",</w:t>
      </w:r>
    </w:p>
    <w:p w:rsidR="004D5C9C" w:rsidRDefault="004D5C9C" w:rsidP="004D5C9C">
      <w:r>
        <w:t xml:space="preserve">            "</w:t>
      </w:r>
      <w:proofErr w:type="spellStart"/>
      <w:proofErr w:type="gramStart"/>
      <w:r>
        <w:t>appname</w:t>
      </w:r>
      <w:proofErr w:type="spellEnd"/>
      <w:proofErr w:type="gramEnd"/>
      <w:r>
        <w:t>": "PAPAGO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removelistcount</w:t>
      </w:r>
      <w:proofErr w:type="spellEnd"/>
      <w:proofErr w:type="gramEnd"/>
      <w:r>
        <w:t>": 1,</w:t>
      </w:r>
    </w:p>
    <w:p w:rsidR="004D5C9C" w:rsidRDefault="004D5C9C" w:rsidP="004D5C9C">
      <w:r>
        <w:t xml:space="preserve">    "</w:t>
      </w:r>
      <w:proofErr w:type="spellStart"/>
      <w:proofErr w:type="gramStart"/>
      <w:r>
        <w:t>removelist</w:t>
      </w:r>
      <w:proofErr w:type="spellEnd"/>
      <w:proofErr w:type="gramEnd"/>
      <w:r>
        <w:t>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</w:t>
      </w:r>
      <w:proofErr w:type="spellStart"/>
      <w:proofErr w:type="gramStart"/>
      <w:r>
        <w:t>packagename</w:t>
      </w:r>
      <w:proofErr w:type="spellEnd"/>
      <w:proofErr w:type="gramEnd"/>
      <w:r>
        <w:t>": "</w:t>
      </w:r>
      <w:proofErr w:type="spellStart"/>
      <w:r>
        <w:t>app.sensor.tester</w:t>
      </w:r>
      <w:proofErr w:type="spellEnd"/>
      <w:r>
        <w:t>",</w:t>
      </w:r>
    </w:p>
    <w:p w:rsidR="004D5C9C" w:rsidRDefault="004D5C9C" w:rsidP="004D5C9C">
      <w:r>
        <w:t xml:space="preserve">            "</w:t>
      </w:r>
      <w:proofErr w:type="spellStart"/>
      <w:proofErr w:type="gramStart"/>
      <w:r>
        <w:t>appname</w:t>
      </w:r>
      <w:proofErr w:type="spellEnd"/>
      <w:proofErr w:type="gramEnd"/>
      <w:r>
        <w:t>": "</w:t>
      </w:r>
      <w:proofErr w:type="spellStart"/>
      <w:r>
        <w:t>APPSensor</w:t>
      </w:r>
      <w:proofErr w:type="spellEnd"/>
      <w:r>
        <w:t xml:space="preserve"> Tester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</w:t>
      </w:r>
    </w:p>
    <w:p w:rsidR="004D5C9C" w:rsidRDefault="004D5C9C" w:rsidP="004D5C9C">
      <w:r>
        <w:t>}</w:t>
      </w:r>
    </w:p>
    <w:p w:rsidR="004D5C9C" w:rsidRDefault="004D5C9C" w:rsidP="00F94AF1"/>
    <w:p w:rsidR="004D5C9C" w:rsidRDefault="004D5C9C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4D5C9C" w:rsidRDefault="00F743D8" w:rsidP="00A6711B">
      <w:pPr>
        <w:pStyle w:val="3"/>
      </w:pPr>
      <w:bookmarkStart w:id="91" w:name="_Ref464129569"/>
      <w:bookmarkStart w:id="92" w:name="_Toc472500764"/>
      <w:r>
        <w:rPr>
          <w:rFonts w:hint="eastAsia"/>
        </w:rPr>
        <w:t>AMX Control Command Type</w:t>
      </w:r>
      <w:bookmarkEnd w:id="91"/>
      <w:bookmarkEnd w:id="92"/>
    </w:p>
    <w:p w:rsidR="002B6239" w:rsidRDefault="002B6239" w:rsidP="00A61C23"/>
    <w:p w:rsidR="002B6239" w:rsidRDefault="002B6239" w:rsidP="00A61C23">
      <w:r>
        <w:rPr>
          <w:rFonts w:hint="eastAsia"/>
        </w:rPr>
        <w:t>Ext:</w:t>
      </w:r>
    </w:p>
    <w:p w:rsidR="002B6239" w:rsidRDefault="002B6239" w:rsidP="002B6239">
      <w:r>
        <w:t>{</w:t>
      </w:r>
    </w:p>
    <w:p w:rsidR="002B6239" w:rsidRDefault="002B6239" w:rsidP="002B6239">
      <w:r>
        <w:t xml:space="preserve">    "</w:t>
      </w:r>
      <w:proofErr w:type="gramStart"/>
      <w:r>
        <w:rPr>
          <w:rFonts w:hint="eastAsia"/>
        </w:rPr>
        <w:t>function</w:t>
      </w:r>
      <w:proofErr w:type="gramEnd"/>
      <w:r>
        <w:t>": 1,</w:t>
      </w:r>
    </w:p>
    <w:p w:rsidR="002B6239" w:rsidRDefault="002B6239" w:rsidP="002B6239">
      <w:r>
        <w:t xml:space="preserve">    "</w:t>
      </w:r>
      <w:proofErr w:type="gramStart"/>
      <w:r w:rsidR="00801829">
        <w:rPr>
          <w:rFonts w:hint="eastAsia"/>
        </w:rPr>
        <w:t>device</w:t>
      </w:r>
      <w:proofErr w:type="gramEnd"/>
      <w:r>
        <w:t>": 0,</w:t>
      </w:r>
    </w:p>
    <w:p w:rsidR="002B6239" w:rsidRDefault="002B6239" w:rsidP="002B6239">
      <w:r>
        <w:t xml:space="preserve">    "</w:t>
      </w:r>
      <w:proofErr w:type="gramStart"/>
      <w:r>
        <w:t>control</w:t>
      </w:r>
      <w:proofErr w:type="gramEnd"/>
      <w:r>
        <w:t>": 1</w:t>
      </w:r>
    </w:p>
    <w:p w:rsidR="00A61C23" w:rsidRDefault="002B6239" w:rsidP="002B6239">
      <w:r>
        <w:t>}</w:t>
      </w:r>
    </w:p>
    <w:p w:rsidR="00A61C23" w:rsidRDefault="00A61C23" w:rsidP="00A61C23"/>
    <w:p w:rsidR="00A61C23" w:rsidRDefault="00A61C23" w:rsidP="00A61C23"/>
    <w:p w:rsidR="00A61C23" w:rsidRPr="00A61C23" w:rsidRDefault="00A61C23" w:rsidP="00A61C23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Default="002B6239" w:rsidP="00F743D8">
            <w:r>
              <w:rPr>
                <w:rFonts w:hint="eastAsia"/>
              </w:rPr>
              <w:t>function</w:t>
            </w:r>
          </w:p>
        </w:tc>
      </w:tr>
      <w:tr w:rsidR="00A61C23" w:rsidTr="00A61C23"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數值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1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2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3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A61C23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4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5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6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7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A61C23" w:rsidRDefault="002B6239" w:rsidP="00F743D8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device</w:t>
            </w:r>
          </w:p>
        </w:tc>
      </w:tr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數值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8C3484">
            <w:r w:rsidRPr="008C3484">
              <w:rPr>
                <w:rFonts w:hint="eastAsia"/>
              </w:rPr>
              <w:t>演講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簡報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劇院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/>
        </w:tc>
        <w:tc>
          <w:tcPr>
            <w:tcW w:w="2801" w:type="dxa"/>
          </w:tcPr>
          <w:p w:rsidR="008C3484" w:rsidRP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lastRenderedPageBreak/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Pr="00A61C23" w:rsidRDefault="008C3484" w:rsidP="00A732E8"/>
        </w:tc>
        <w:tc>
          <w:tcPr>
            <w:tcW w:w="2801" w:type="dxa"/>
          </w:tcPr>
          <w:p w:rsid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4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5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6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影音</w:t>
            </w:r>
            <w:proofErr w:type="gramStart"/>
            <w:r w:rsidRPr="008C3484">
              <w:rPr>
                <w:rFonts w:hint="eastAsia"/>
              </w:rPr>
              <w:t>音</w:t>
            </w:r>
            <w:proofErr w:type="gramEnd"/>
            <w:r w:rsidRPr="008C3484">
              <w:rPr>
                <w:rFonts w:hint="eastAsia"/>
              </w:rPr>
              <w:t>源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7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8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9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0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3</w:t>
            </w:r>
          </w:p>
        </w:tc>
      </w:tr>
      <w:tr w:rsidR="00A86429" w:rsidTr="008C3484">
        <w:tc>
          <w:tcPr>
            <w:tcW w:w="2849" w:type="dxa"/>
          </w:tcPr>
          <w:p w:rsidR="00A86429" w:rsidRDefault="00A86429" w:rsidP="00A732E8"/>
        </w:tc>
        <w:tc>
          <w:tcPr>
            <w:tcW w:w="2801" w:type="dxa"/>
          </w:tcPr>
          <w:p w:rsidR="00A86429" w:rsidRPr="008C3484" w:rsidRDefault="00A86429" w:rsidP="00A732E8"/>
        </w:tc>
        <w:tc>
          <w:tcPr>
            <w:tcW w:w="2872" w:type="dxa"/>
          </w:tcPr>
          <w:p w:rsidR="00A86429" w:rsidRDefault="00A86429" w:rsidP="00A732E8"/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1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12734F">
              <w:rPr>
                <w:rFonts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2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3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12734F">
              <w:rPr>
                <w:rFonts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4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A86429">
              <w:rPr>
                <w:rFonts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5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A86429">
              <w:rPr>
                <w:rFonts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6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7</w:t>
            </w:r>
          </w:p>
        </w:tc>
      </w:tr>
      <w:tr w:rsidR="00B36812" w:rsidTr="008C3484">
        <w:tc>
          <w:tcPr>
            <w:tcW w:w="2849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燈光</w:t>
            </w:r>
          </w:p>
        </w:tc>
        <w:tc>
          <w:tcPr>
            <w:tcW w:w="2801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簡報燈光</w:t>
            </w:r>
          </w:p>
        </w:tc>
        <w:tc>
          <w:tcPr>
            <w:tcW w:w="2872" w:type="dxa"/>
          </w:tcPr>
          <w:p w:rsidR="00B36812" w:rsidRPr="003C4D04" w:rsidRDefault="00B36812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8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>
              <w:rPr>
                <w:rFonts w:hint="eastAsia"/>
              </w:rPr>
              <w:t>全部</w:t>
            </w:r>
            <w:r w:rsidRPr="00A86429">
              <w:rPr>
                <w:rFonts w:hint="eastAsia"/>
              </w:rPr>
              <w:t>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99</w:t>
            </w:r>
          </w:p>
        </w:tc>
      </w:tr>
    </w:tbl>
    <w:p w:rsidR="008C3484" w:rsidRDefault="008C3484" w:rsidP="00F743D8"/>
    <w:p w:rsidR="008C3484" w:rsidRDefault="008C3484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control</w:t>
            </w:r>
          </w:p>
        </w:tc>
      </w:tr>
      <w:tr w:rsidR="00F93600" w:rsidTr="00A732E8"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數值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1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2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3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proofErr w:type="spellStart"/>
            <w:r>
              <w:rPr>
                <w:rFonts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4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p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5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lastRenderedPageBreak/>
              <w:t>Down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6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proofErr w:type="spellStart"/>
            <w:r>
              <w:rPr>
                <w:rFonts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7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proofErr w:type="spellStart"/>
            <w:r>
              <w:rPr>
                <w:rFonts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F93600" w:rsidRPr="00A732E8" w:rsidRDefault="00F93600" w:rsidP="00A732E8">
            <w:r w:rsidRPr="00A732E8">
              <w:rPr>
                <w:rFonts w:hint="eastAsia"/>
              </w:rPr>
              <w:t>8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/>
        </w:tc>
        <w:tc>
          <w:tcPr>
            <w:tcW w:w="4181" w:type="dxa"/>
          </w:tcPr>
          <w:p w:rsidR="00F93600" w:rsidRDefault="00F93600" w:rsidP="00A732E8"/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9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0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1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2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3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4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5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6</w:t>
            </w:r>
          </w:p>
        </w:tc>
      </w:tr>
      <w:tr w:rsidR="000A4E89" w:rsidTr="00A732E8">
        <w:tc>
          <w:tcPr>
            <w:tcW w:w="4181" w:type="dxa"/>
          </w:tcPr>
          <w:p w:rsidR="000A4E89" w:rsidRPr="003C4D04" w:rsidRDefault="003C4D04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BD_POWER</w:t>
            </w:r>
          </w:p>
        </w:tc>
        <w:tc>
          <w:tcPr>
            <w:tcW w:w="4181" w:type="dxa"/>
          </w:tcPr>
          <w:p w:rsidR="000A4E89" w:rsidRPr="003C4D04" w:rsidRDefault="003C4D04" w:rsidP="00A732E8">
            <w:pPr>
              <w:rPr>
                <w:b/>
                <w:color w:val="FF0000"/>
              </w:rPr>
            </w:pPr>
            <w:r w:rsidRPr="003C4D04">
              <w:rPr>
                <w:rFonts w:hint="eastAsia"/>
                <w:b/>
                <w:color w:val="FF0000"/>
              </w:rPr>
              <w:t>1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6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UBTITL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</w:tbl>
    <w:p w:rsidR="00F93600" w:rsidRDefault="00F93600" w:rsidP="00F743D8"/>
    <w:p w:rsidR="00F93600" w:rsidRDefault="00F93600" w:rsidP="00F743D8"/>
    <w:p w:rsidR="008C3484" w:rsidRDefault="008C3484" w:rsidP="00F743D8"/>
    <w:p w:rsidR="008C3484" w:rsidRDefault="008C3484" w:rsidP="00F743D8"/>
    <w:p w:rsidR="008C3484" w:rsidRDefault="008C3484" w:rsidP="00F743D8"/>
    <w:p w:rsidR="00F93600" w:rsidRDefault="00F93600" w:rsidP="00F743D8"/>
    <w:p w:rsidR="00F93600" w:rsidRDefault="00F93600" w:rsidP="00F743D8"/>
    <w:p w:rsidR="00F93600" w:rsidRDefault="00F93600" w:rsidP="00F743D8"/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95268C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proofErr w:type="spellStart"/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>son</w:t>
            </w:r>
            <w:proofErr w:type="spellEnd"/>
            <w:r w:rsidRPr="0095268C">
              <w:rPr>
                <w:rFonts w:hint="eastAsia"/>
                <w:szCs w:val="24"/>
              </w:rPr>
              <w:t xml:space="preserve">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1</w:t>
            </w:r>
          </w:p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94A12">
              <w:rPr>
                <w:rFonts w:hint="eastAsia"/>
                <w:szCs w:val="24"/>
              </w:rPr>
              <w:t>2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9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視訊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0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1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2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3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4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5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6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投影機黑畫面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</w:t>
            </w:r>
            <w:r w:rsidRPr="0095268C">
              <w:rPr>
                <w:rFonts w:hint="eastAsia"/>
                <w:color w:val="000000"/>
                <w:szCs w:val="24"/>
              </w:rPr>
              <w:lastRenderedPageBreak/>
              <w:t>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CTL_INPUT4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proofErr w:type="spellStart"/>
            <w:r w:rsidRPr="0095268C">
              <w:rPr>
                <w:rFonts w:hint="eastAsia"/>
                <w:color w:val="000000"/>
                <w:szCs w:val="24"/>
              </w:rPr>
              <w:t>Mic</w:t>
            </w:r>
            <w:proofErr w:type="spell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音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音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音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</w:t>
            </w:r>
            <w:proofErr w:type="gramStart"/>
            <w:r w:rsidRPr="0095268C">
              <w:rPr>
                <w:rFonts w:hint="eastAsia"/>
                <w:color w:val="000000"/>
                <w:szCs w:val="24"/>
              </w:rPr>
              <w:t>音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A732E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lastRenderedPageBreak/>
              <w:t>後方筒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lastRenderedPageBreak/>
              <w:t>講台筒燈</w:t>
            </w:r>
            <w:proofErr w:type="gramEnd"/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proofErr w:type="gramStart"/>
            <w:r w:rsidRPr="00A5084D">
              <w:rPr>
                <w:rFonts w:hint="eastAsia"/>
                <w:color w:val="FF0000"/>
                <w:szCs w:val="24"/>
              </w:rPr>
              <w:t>白板燈</w:t>
            </w:r>
            <w:proofErr w:type="gramEnd"/>
            <w:r w:rsidRPr="00A5084D">
              <w:rPr>
                <w:rFonts w:hint="eastAsia"/>
                <w:color w:val="FF0000"/>
                <w:szCs w:val="24"/>
              </w:rPr>
              <w:t>(</w:t>
            </w:r>
            <w:r w:rsidRPr="00A5084D">
              <w:rPr>
                <w:rFonts w:hint="eastAsia"/>
                <w:color w:val="FF0000"/>
                <w:szCs w:val="24"/>
              </w:rPr>
              <w:t>中</w:t>
            </w:r>
            <w:r w:rsidRPr="00A5084D">
              <w:rPr>
                <w:rFonts w:hint="eastAsia"/>
                <w:color w:val="FF0000"/>
                <w:szCs w:val="24"/>
              </w:rPr>
              <w:t xml:space="preserve">) </w:t>
            </w:r>
            <w:r w:rsidRPr="00A5084D">
              <w:rPr>
                <w:rFonts w:hint="eastAsia"/>
                <w:color w:val="FF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{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function": </w:t>
            </w:r>
            <w:r w:rsidRPr="00A5084D">
              <w:rPr>
                <w:rFonts w:hint="eastAsia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device": </w:t>
            </w:r>
            <w:r w:rsidR="00CF3109" w:rsidRPr="00CF3109">
              <w:rPr>
                <w:rFonts w:hint="eastAsia"/>
                <w:color w:val="FF0000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control":</w:t>
            </w:r>
            <w:r w:rsidRPr="00A5084D">
              <w:rPr>
                <w:rFonts w:hint="eastAsia"/>
                <w:szCs w:val="24"/>
              </w:rPr>
              <w:t>1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proofErr w:type="gramStart"/>
            <w:r w:rsidRPr="00A5084D">
              <w:rPr>
                <w:rFonts w:hint="eastAsia"/>
                <w:color w:val="FF0000"/>
                <w:szCs w:val="24"/>
              </w:rPr>
              <w:t>白板燈</w:t>
            </w:r>
            <w:proofErr w:type="gramEnd"/>
            <w:r w:rsidRPr="00A5084D">
              <w:rPr>
                <w:rFonts w:hint="eastAsia"/>
                <w:color w:val="FF0000"/>
                <w:szCs w:val="24"/>
              </w:rPr>
              <w:t>(</w:t>
            </w:r>
            <w:r w:rsidRPr="00A5084D">
              <w:rPr>
                <w:rFonts w:hint="eastAsia"/>
                <w:color w:val="FF0000"/>
                <w:szCs w:val="24"/>
              </w:rPr>
              <w:t>中</w:t>
            </w:r>
            <w:r w:rsidRPr="00A5084D">
              <w:rPr>
                <w:rFonts w:hint="eastAsia"/>
                <w:color w:val="FF0000"/>
                <w:szCs w:val="24"/>
              </w:rPr>
              <w:t xml:space="preserve">) </w:t>
            </w:r>
            <w:r w:rsidRPr="00A5084D">
              <w:rPr>
                <w:rFonts w:hint="eastAsia"/>
                <w:color w:val="FF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A5084D" w:rsidRDefault="00934DC6" w:rsidP="00934DC6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A5084D">
              <w:rPr>
                <w:rFonts w:hint="eastAsia"/>
                <w:color w:val="FF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{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function": </w:t>
            </w:r>
            <w:r w:rsidRPr="00A5084D">
              <w:rPr>
                <w:rFonts w:hint="eastAsia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device": </w:t>
            </w:r>
            <w:r w:rsidR="00CF3109" w:rsidRPr="00CF3109">
              <w:rPr>
                <w:rFonts w:hint="eastAsia"/>
                <w:color w:val="FF0000"/>
                <w:szCs w:val="24"/>
              </w:rPr>
              <w:t>7</w:t>
            </w:r>
            <w:r w:rsidRPr="00A5084D">
              <w:rPr>
                <w:szCs w:val="24"/>
              </w:rPr>
              <w:t>,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 xml:space="preserve">    "control":</w:t>
            </w:r>
            <w:r w:rsidRPr="00A5084D">
              <w:rPr>
                <w:rFonts w:hint="eastAsia"/>
                <w:szCs w:val="24"/>
              </w:rPr>
              <w:t>2</w:t>
            </w:r>
          </w:p>
          <w:p w:rsidR="00934DC6" w:rsidRPr="00A5084D" w:rsidRDefault="00934DC6" w:rsidP="00934DC6">
            <w:pPr>
              <w:rPr>
                <w:szCs w:val="24"/>
              </w:rPr>
            </w:pPr>
            <w:r w:rsidRPr="00A5084D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proofErr w:type="gramStart"/>
            <w:r w:rsidRPr="0095268C">
              <w:rPr>
                <w:rFonts w:hint="eastAsia"/>
                <w:color w:val="000000"/>
                <w:szCs w:val="24"/>
              </w:rPr>
              <w:t>燈光全關</w:t>
            </w:r>
            <w:proofErr w:type="gramEnd"/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C4D04" w:rsidRPr="0095268C" w:rsidTr="00A732E8">
        <w:tc>
          <w:tcPr>
            <w:tcW w:w="2430" w:type="dxa"/>
            <w:vAlign w:val="center"/>
          </w:tcPr>
          <w:p w:rsidR="003C4D04" w:rsidRPr="00FB1397" w:rsidRDefault="003C4D04" w:rsidP="00934DC6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FB1397">
              <w:rPr>
                <w:rFonts w:hint="eastAsia"/>
                <w:b/>
                <w:color w:val="FF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3C4D04" w:rsidRPr="00FB1397" w:rsidRDefault="003C4D04" w:rsidP="00934DC6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FB1397">
              <w:rPr>
                <w:rFonts w:hint="eastAsia"/>
                <w:b/>
                <w:color w:val="FF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>{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function": </w:t>
            </w:r>
            <w:r w:rsidRPr="00FB1397">
              <w:rPr>
                <w:rFonts w:hint="eastAsia"/>
                <w:b/>
                <w:color w:val="FF0000"/>
                <w:szCs w:val="24"/>
              </w:rPr>
              <w:t>7</w:t>
            </w:r>
            <w:r w:rsidRPr="00FB1397">
              <w:rPr>
                <w:b/>
                <w:color w:val="FF0000"/>
                <w:szCs w:val="24"/>
              </w:rPr>
              <w:t>,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device": </w:t>
            </w:r>
            <w:r w:rsidRPr="00FB1397">
              <w:rPr>
                <w:rFonts w:hint="eastAsia"/>
                <w:b/>
                <w:color w:val="FF0000"/>
                <w:szCs w:val="24"/>
              </w:rPr>
              <w:t>8</w:t>
            </w:r>
            <w:r w:rsidRPr="00FB1397">
              <w:rPr>
                <w:b/>
                <w:color w:val="FF0000"/>
                <w:szCs w:val="24"/>
              </w:rPr>
              <w:t>,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 xml:space="preserve">    "</w:t>
            </w:r>
            <w:proofErr w:type="gramStart"/>
            <w:r w:rsidRPr="00FB1397">
              <w:rPr>
                <w:b/>
                <w:color w:val="FF0000"/>
                <w:szCs w:val="24"/>
              </w:rPr>
              <w:t>control</w:t>
            </w:r>
            <w:proofErr w:type="gramEnd"/>
            <w:r w:rsidRPr="00FB1397">
              <w:rPr>
                <w:b/>
                <w:color w:val="FF0000"/>
                <w:szCs w:val="24"/>
              </w:rPr>
              <w:t>":</w:t>
            </w:r>
            <w:r w:rsidRPr="00FB1397">
              <w:rPr>
                <w:rFonts w:hint="eastAsia"/>
                <w:b/>
                <w:color w:val="FF0000"/>
                <w:szCs w:val="24"/>
              </w:rPr>
              <w:t>0</w:t>
            </w:r>
          </w:p>
          <w:p w:rsidR="003C4D04" w:rsidRPr="00FB1397" w:rsidRDefault="003C4D04" w:rsidP="006F1D4B">
            <w:pPr>
              <w:rPr>
                <w:b/>
                <w:color w:val="FF0000"/>
                <w:szCs w:val="24"/>
              </w:rPr>
            </w:pPr>
            <w:r w:rsidRPr="00FB1397">
              <w:rPr>
                <w:b/>
                <w:color w:val="FF0000"/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C8386F" w:rsidRDefault="00B36812" w:rsidP="00F743D8">
            <w:pPr>
              <w:rPr>
                <w:color w:val="FF0000"/>
                <w:szCs w:val="24"/>
              </w:rPr>
            </w:pPr>
          </w:p>
        </w:tc>
      </w:tr>
      <w:tr w:rsidR="00EC3A08" w:rsidRPr="0095268C" w:rsidTr="00A732E8">
        <w:tc>
          <w:tcPr>
            <w:tcW w:w="2430" w:type="dxa"/>
            <w:vAlign w:val="center"/>
          </w:tcPr>
          <w:p w:rsidR="00EC3A08" w:rsidRPr="003C4D04" w:rsidRDefault="00EC3A08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3C4D04">
              <w:rPr>
                <w:rFonts w:hint="eastAsia"/>
                <w:b/>
                <w:color w:val="FF0000"/>
                <w:szCs w:val="24"/>
              </w:rPr>
              <w:t>藍光</w:t>
            </w:r>
            <w:r w:rsidRPr="003C4D04">
              <w:rPr>
                <w:rFonts w:hint="eastAsia"/>
                <w:b/>
                <w:color w:val="FF0000"/>
                <w:szCs w:val="24"/>
              </w:rPr>
              <w:t xml:space="preserve">DVD </w:t>
            </w:r>
            <w:r w:rsidRPr="003C4D04">
              <w:rPr>
                <w:rFonts w:hint="eastAsia"/>
                <w:b/>
                <w:color w:val="FF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3C4D04" w:rsidRDefault="00EC3A08">
            <w:pPr>
              <w:rPr>
                <w:rFonts w:ascii="新細明體" w:eastAsia="新細明體" w:hAnsi="新細明體" w:cs="新細明體"/>
                <w:b/>
                <w:color w:val="FF0000"/>
                <w:szCs w:val="24"/>
              </w:rPr>
            </w:pPr>
            <w:r w:rsidRPr="003C4D04">
              <w:rPr>
                <w:rFonts w:hint="eastAsia"/>
                <w:b/>
                <w:color w:val="FF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>{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 xml:space="preserve">    "function": </w:t>
            </w:r>
            <w:r w:rsidRPr="003C4D04">
              <w:rPr>
                <w:rFonts w:hint="eastAsia"/>
                <w:b/>
                <w:color w:val="FF0000"/>
                <w:szCs w:val="24"/>
              </w:rPr>
              <w:t>8</w:t>
            </w:r>
            <w:r w:rsidRPr="003C4D04">
              <w:rPr>
                <w:b/>
                <w:color w:val="FF0000"/>
                <w:szCs w:val="24"/>
              </w:rPr>
              <w:t>,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 xml:space="preserve">    "device": </w:t>
            </w:r>
            <w:r w:rsidRPr="003C4D04">
              <w:rPr>
                <w:rFonts w:hint="eastAsia"/>
                <w:b/>
                <w:color w:val="FF0000"/>
                <w:szCs w:val="24"/>
              </w:rPr>
              <w:t>0</w:t>
            </w:r>
            <w:r w:rsidRPr="003C4D04">
              <w:rPr>
                <w:b/>
                <w:color w:val="FF0000"/>
                <w:szCs w:val="24"/>
              </w:rPr>
              <w:t>,</w:t>
            </w:r>
          </w:p>
          <w:p w:rsidR="003C4D04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t xml:space="preserve">    "control":</w:t>
            </w:r>
            <w:r w:rsidRPr="003C4D04">
              <w:rPr>
                <w:rFonts w:hint="eastAsia"/>
                <w:b/>
                <w:color w:val="FF0000"/>
                <w:szCs w:val="24"/>
              </w:rPr>
              <w:t>17</w:t>
            </w:r>
          </w:p>
          <w:p w:rsidR="00EC3A08" w:rsidRPr="003C4D04" w:rsidRDefault="003C4D04" w:rsidP="003C4D04">
            <w:pPr>
              <w:rPr>
                <w:b/>
                <w:color w:val="FF0000"/>
                <w:szCs w:val="24"/>
              </w:rPr>
            </w:pPr>
            <w:r w:rsidRPr="003C4D04">
              <w:rPr>
                <w:b/>
                <w:color w:val="FF0000"/>
                <w:szCs w:val="24"/>
              </w:rPr>
              <w:lastRenderedPageBreak/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6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7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316D69" w:rsidRDefault="00316D69" w:rsidP="00F743D8"/>
    <w:p w:rsidR="00316D69" w:rsidRDefault="00316D69" w:rsidP="00F743D8"/>
    <w:p w:rsidR="00F743D8" w:rsidRDefault="00F743D8" w:rsidP="00F743D8"/>
    <w:p w:rsidR="00F743D8" w:rsidRDefault="00F743D8" w:rsidP="00A6711B">
      <w:pPr>
        <w:pStyle w:val="3"/>
      </w:pPr>
      <w:bookmarkStart w:id="93" w:name="_Ref464129603"/>
      <w:bookmarkStart w:id="94" w:name="_Toc472500765"/>
      <w:r>
        <w:rPr>
          <w:rFonts w:hint="eastAsia"/>
        </w:rPr>
        <w:t>AMX Status Command</w:t>
      </w:r>
      <w:r w:rsidRPr="00F743D8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93"/>
      <w:bookmarkEnd w:id="94"/>
    </w:p>
    <w:p w:rsidR="00F743D8" w:rsidRDefault="00E9343F" w:rsidP="00F743D8">
      <w:r>
        <w:t>R</w:t>
      </w:r>
      <w:r>
        <w:rPr>
          <w:rFonts w:hint="eastAsia"/>
        </w:rPr>
        <w:t>equest:</w:t>
      </w:r>
    </w:p>
    <w:p w:rsidR="00E9343F" w:rsidRDefault="00E9343F" w:rsidP="00F743D8">
      <w:r>
        <w:rPr>
          <w:rFonts w:hint="eastAsia"/>
        </w:rPr>
        <w:t>{</w:t>
      </w:r>
    </w:p>
    <w:p w:rsidR="00E9343F" w:rsidRDefault="00E9343F" w:rsidP="00F743D8">
      <w:r>
        <w:t>“</w:t>
      </w:r>
      <w:proofErr w:type="gramStart"/>
      <w:r>
        <w:rPr>
          <w:rFonts w:hint="eastAsia"/>
        </w:rPr>
        <w:t>fu</w:t>
      </w:r>
      <w:r w:rsidR="00BD38A1">
        <w:rPr>
          <w:rFonts w:hint="eastAsia"/>
        </w:rPr>
        <w:t>nction</w:t>
      </w:r>
      <w:proofErr w:type="gramEnd"/>
      <w:r>
        <w:t>”</w:t>
      </w:r>
      <w:r w:rsidR="00BD38A1">
        <w:rPr>
          <w:rFonts w:hint="eastAsia"/>
        </w:rPr>
        <w:t>:1,</w:t>
      </w:r>
    </w:p>
    <w:p w:rsidR="00BD38A1" w:rsidRDefault="00BD38A1" w:rsidP="00F743D8">
      <w:r>
        <w:t>“</w:t>
      </w:r>
      <w:proofErr w:type="gramStart"/>
      <w:r>
        <w:rPr>
          <w:rFonts w:hint="eastAsia"/>
        </w:rPr>
        <w:t>device</w:t>
      </w:r>
      <w:proofErr w:type="gramEnd"/>
      <w:r>
        <w:t>”</w:t>
      </w:r>
      <w:r>
        <w:rPr>
          <w:rFonts w:hint="eastAsia"/>
        </w:rPr>
        <w:t>:0</w:t>
      </w:r>
      <w:r w:rsidR="008453F6">
        <w:rPr>
          <w:rFonts w:hint="eastAsia"/>
        </w:rPr>
        <w:t>,</w:t>
      </w:r>
    </w:p>
    <w:p w:rsidR="008453F6" w:rsidRDefault="008453F6" w:rsidP="00F743D8">
      <w:r>
        <w:t>“</w:t>
      </w:r>
      <w:proofErr w:type="gramStart"/>
      <w:r>
        <w:rPr>
          <w:rFonts w:hint="eastAsia"/>
        </w:rPr>
        <w:t>request-status</w:t>
      </w:r>
      <w:proofErr w:type="gramEnd"/>
      <w:r>
        <w:t>”</w:t>
      </w:r>
      <w:r>
        <w:rPr>
          <w:rFonts w:hint="eastAsia"/>
        </w:rPr>
        <w:t>:1</w:t>
      </w:r>
    </w:p>
    <w:p w:rsidR="00E9343F" w:rsidRDefault="00E9343F" w:rsidP="00F743D8"/>
    <w:p w:rsidR="00E9343F" w:rsidRDefault="00E9343F" w:rsidP="00F743D8">
      <w:r>
        <w:rPr>
          <w:rFonts w:hint="eastAsia"/>
        </w:rPr>
        <w:t>}</w:t>
      </w:r>
    </w:p>
    <w:p w:rsidR="001077BA" w:rsidRDefault="001077BA" w:rsidP="00F743D8">
      <w:r>
        <w:rPr>
          <w:rFonts w:hint="eastAsia"/>
        </w:rPr>
        <w:t>Response</w:t>
      </w:r>
    </w:p>
    <w:p w:rsidR="001077BA" w:rsidRDefault="001077BA" w:rsidP="00F743D8">
      <w:r>
        <w:rPr>
          <w:rFonts w:hint="eastAsia"/>
        </w:rPr>
        <w:t>{</w:t>
      </w:r>
    </w:p>
    <w:p w:rsidR="001077BA" w:rsidRDefault="001077BA" w:rsidP="00F743D8">
      <w:r>
        <w:rPr>
          <w:rFonts w:hint="eastAsia"/>
        </w:rPr>
        <w:tab/>
      </w:r>
      <w:r>
        <w:t>“</w:t>
      </w:r>
      <w:proofErr w:type="gramStart"/>
      <w:r>
        <w:rPr>
          <w:rFonts w:hint="eastAsia"/>
        </w:rPr>
        <w:t>function</w:t>
      </w:r>
      <w:proofErr w:type="gramEnd"/>
      <w:r>
        <w:t>”</w:t>
      </w:r>
      <w:r>
        <w:rPr>
          <w:rFonts w:hint="eastAsia"/>
        </w:rPr>
        <w:t>:1,</w:t>
      </w:r>
    </w:p>
    <w:p w:rsidR="001077BA" w:rsidRDefault="001077BA" w:rsidP="001077BA">
      <w:pPr>
        <w:ind w:firstLineChars="200" w:firstLine="480"/>
      </w:pPr>
      <w:r>
        <w:t>“</w:t>
      </w:r>
      <w:proofErr w:type="gramStart"/>
      <w:r>
        <w:rPr>
          <w:rFonts w:hint="eastAsia"/>
        </w:rPr>
        <w:t>device</w:t>
      </w:r>
      <w:proofErr w:type="gramEnd"/>
      <w:r>
        <w:t>”</w:t>
      </w:r>
      <w:r>
        <w:rPr>
          <w:rFonts w:hint="eastAsia"/>
        </w:rPr>
        <w:t>:0,</w:t>
      </w:r>
    </w:p>
    <w:p w:rsidR="001077BA" w:rsidRPr="001077BA" w:rsidRDefault="001077BA" w:rsidP="001077BA">
      <w:pPr>
        <w:ind w:firstLineChars="200" w:firstLine="480"/>
      </w:pPr>
      <w:r>
        <w:t>“</w:t>
      </w:r>
      <w:proofErr w:type="gramStart"/>
      <w:r>
        <w:rPr>
          <w:rFonts w:hint="eastAsia"/>
        </w:rPr>
        <w:t>status</w:t>
      </w:r>
      <w:proofErr w:type="gramEnd"/>
      <w:r>
        <w:t>”</w:t>
      </w:r>
      <w:r>
        <w:rPr>
          <w:rFonts w:hint="eastAsia"/>
        </w:rPr>
        <w:t>:1</w:t>
      </w:r>
    </w:p>
    <w:p w:rsidR="001077BA" w:rsidRDefault="001077BA" w:rsidP="00F743D8">
      <w:r>
        <w:rPr>
          <w:rFonts w:hint="eastAsia"/>
        </w:rPr>
        <w:t>}</w:t>
      </w:r>
    </w:p>
    <w:p w:rsidR="001077BA" w:rsidRDefault="001077BA" w:rsidP="00F743D8"/>
    <w:p w:rsidR="0003261E" w:rsidRDefault="0003261E" w:rsidP="00F743D8"/>
    <w:p w:rsidR="0003261E" w:rsidRDefault="0003261E" w:rsidP="00F743D8"/>
    <w:p w:rsidR="0003261E" w:rsidRDefault="0003261E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function</w:t>
            </w:r>
          </w:p>
        </w:tc>
      </w:tr>
      <w:tr w:rsidR="00BD38A1" w:rsidTr="00934DC6"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數值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1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2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3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4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5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6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7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device</w:t>
            </w:r>
          </w:p>
        </w:tc>
      </w:tr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數值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Pr="00A61C23" w:rsidRDefault="001077BA" w:rsidP="00934DC6"/>
        </w:tc>
        <w:tc>
          <w:tcPr>
            <w:tcW w:w="2801" w:type="dxa"/>
          </w:tcPr>
          <w:p w:rsidR="001077BA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proofErr w:type="spellStart"/>
            <w:r w:rsidRPr="008C3484">
              <w:rPr>
                <w:rFonts w:hint="eastAsia"/>
              </w:rPr>
              <w:t>Mic</w:t>
            </w:r>
            <w:proofErr w:type="spellEnd"/>
            <w:r w:rsidRPr="008C3484">
              <w:rPr>
                <w:rFonts w:hint="eastAsia"/>
              </w:rPr>
              <w:t>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影音</w:t>
            </w:r>
            <w:proofErr w:type="gramStart"/>
            <w:r w:rsidRPr="008C3484">
              <w:rPr>
                <w:rFonts w:hint="eastAsia"/>
              </w:rPr>
              <w:t>音</w:t>
            </w:r>
            <w:proofErr w:type="gramEnd"/>
            <w:r w:rsidRPr="008C3484">
              <w:rPr>
                <w:rFonts w:hint="eastAsia"/>
              </w:rPr>
              <w:t>源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proofErr w:type="gramStart"/>
            <w:r w:rsidRPr="0012734F">
              <w:rPr>
                <w:rFonts w:hint="eastAsia"/>
              </w:rPr>
              <w:t>後方筒燈</w:t>
            </w:r>
            <w:proofErr w:type="gramEnd"/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lastRenderedPageBreak/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proofErr w:type="gramStart"/>
            <w:r w:rsidRPr="0012734F">
              <w:rPr>
                <w:rFonts w:hint="eastAsia"/>
              </w:rPr>
              <w:t>講台間照</w:t>
            </w:r>
            <w:proofErr w:type="gramEnd"/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proofErr w:type="gramStart"/>
            <w:r w:rsidRPr="00A86429">
              <w:rPr>
                <w:rFonts w:hint="eastAsia"/>
              </w:rPr>
              <w:t>後方間照</w:t>
            </w:r>
            <w:proofErr w:type="gramEnd"/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proofErr w:type="gramStart"/>
            <w:r w:rsidRPr="00A86429">
              <w:rPr>
                <w:rFonts w:hint="eastAsia"/>
              </w:rPr>
              <w:t>講台筒燈</w:t>
            </w:r>
            <w:proofErr w:type="gramEnd"/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proofErr w:type="gramStart"/>
            <w:r w:rsidRPr="0012734F">
              <w:rPr>
                <w:rFonts w:hint="eastAsia"/>
              </w:rPr>
              <w:t>白板燈</w:t>
            </w:r>
            <w:proofErr w:type="gramEnd"/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</w:tbl>
    <w:p w:rsidR="00A2269B" w:rsidRDefault="00A2269B" w:rsidP="00F743D8"/>
    <w:p w:rsidR="007F3F29" w:rsidRDefault="007F3F29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8453F6" w:rsidP="008453F6">
            <w:r>
              <w:rPr>
                <w:rFonts w:hint="eastAsia"/>
              </w:rPr>
              <w:t>r</w:t>
            </w:r>
            <w:r w:rsidR="001077BA">
              <w:rPr>
                <w:rFonts w:hint="eastAsia"/>
              </w:rPr>
              <w:t>equest</w:t>
            </w:r>
            <w:r>
              <w:rPr>
                <w:rFonts w:hint="eastAsia"/>
              </w:rPr>
              <w:t>-s</w:t>
            </w:r>
            <w:r w:rsidR="001077BA">
              <w:rPr>
                <w:rFonts w:hint="eastAsia"/>
              </w:rPr>
              <w:t>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P</w:t>
            </w:r>
            <w:r>
              <w:rPr>
                <w:rFonts w:hint="eastAsia"/>
              </w:rPr>
              <w:t>ower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Signal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M</w:t>
            </w:r>
            <w:r>
              <w:rPr>
                <w:rFonts w:hint="eastAsia"/>
              </w:rPr>
              <w:t>atrix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1077BA" w:rsidRDefault="001077BA" w:rsidP="00F743D8"/>
    <w:p w:rsidR="001077BA" w:rsidRDefault="001077BA" w:rsidP="00F743D8"/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s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proofErr w:type="spellStart"/>
            <w:r>
              <w:rPr>
                <w:rFonts w:hint="eastAsia"/>
              </w:rPr>
              <w:t>Unmute</w:t>
            </w:r>
            <w:proofErr w:type="spellEnd"/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proofErr w:type="spellStart"/>
            <w:r>
              <w:rPr>
                <w:rFonts w:hint="eastAsia"/>
              </w:rPr>
              <w:t>Project_HDMI</w:t>
            </w:r>
            <w:proofErr w:type="spellEnd"/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proofErr w:type="spellStart"/>
            <w:r>
              <w:rPr>
                <w:rFonts w:hint="eastAsia"/>
              </w:rPr>
              <w:t>Project_VGA</w:t>
            </w:r>
            <w:proofErr w:type="spellEnd"/>
          </w:p>
        </w:tc>
        <w:tc>
          <w:tcPr>
            <w:tcW w:w="4181" w:type="dxa"/>
          </w:tcPr>
          <w:p w:rsidR="001077BA" w:rsidRPr="00A732E8" w:rsidRDefault="001077BA" w:rsidP="00934DC6">
            <w:r w:rsidRPr="00A732E8"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5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6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A2269B" w:rsidRDefault="00A2269B" w:rsidP="00F743D8"/>
    <w:p w:rsidR="00C64FF6" w:rsidRDefault="00C64FF6" w:rsidP="00F743D8"/>
    <w:p w:rsidR="00C64FF6" w:rsidRDefault="00C64FF6" w:rsidP="00F743D8"/>
    <w:p w:rsidR="00C64FF6" w:rsidRDefault="00C64FF6" w:rsidP="00F743D8"/>
    <w:p w:rsidR="00A2269B" w:rsidRDefault="008453F6" w:rsidP="00F743D8">
      <w:r>
        <w:rPr>
          <w:rFonts w:hint="eastAsia"/>
        </w:rPr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95268C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8453F6" w:rsidRDefault="008453F6" w:rsidP="00934DC6">
            <w:r>
              <w:rPr>
                <w:rFonts w:hint="eastAsia"/>
              </w:rPr>
              <w:t xml:space="preserve">Request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95268C" w:rsidRDefault="008453F6" w:rsidP="00934DC6">
            <w:pPr>
              <w:rPr>
                <w:szCs w:val="24"/>
              </w:rPr>
            </w:pPr>
            <w:proofErr w:type="spellStart"/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>son</w:t>
            </w:r>
            <w:proofErr w:type="spellEnd"/>
            <w:r w:rsidRPr="0095268C">
              <w:rPr>
                <w:rFonts w:hint="eastAsia"/>
                <w:szCs w:val="24"/>
              </w:rPr>
              <w:t xml:space="preserve">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>": 1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 xml:space="preserve">": </w:t>
            </w:r>
            <w:r w:rsidR="007F21E1">
              <w:rPr>
                <w:rFonts w:hint="eastAsia"/>
                <w:szCs w:val="24"/>
              </w:rPr>
              <w:t>4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Pr="008453F6" w:rsidRDefault="00934DC6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8453F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Pr="008453F6" w:rsidRDefault="007F21E1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95268C" w:rsidRDefault="007F21E1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SIGNAL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Default="00934DC6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="001E0B75">
              <w:rPr>
                <w:rFonts w:hint="eastAsia"/>
                <w:szCs w:val="24"/>
              </w:rPr>
              <w:t>1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BC6B7E" w:rsidRDefault="00617DCE">
            <w:pPr>
              <w:rPr>
                <w:rFonts w:ascii="新細明體" w:eastAsia="新細明體" w:hAnsi="新細明體" w:cs="新細明體"/>
                <w:color w:val="FF0000"/>
                <w:szCs w:val="24"/>
              </w:rPr>
            </w:pPr>
            <w:r w:rsidRPr="00BC6B7E">
              <w:rPr>
                <w:rFonts w:hint="eastAsia"/>
                <w:color w:val="FF0000"/>
              </w:rPr>
              <w:t>STATUS_IN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BC6B7E" w:rsidRPr="00BC6B7E">
              <w:rPr>
                <w:rFonts w:hint="eastAsia"/>
                <w:color w:val="FF0000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</w:t>
            </w:r>
            <w:r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lastRenderedPageBreak/>
              <w:t>STATUS_LIGHT</w:t>
            </w:r>
            <w:r>
              <w:rPr>
                <w:rFonts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8453F6" w:rsidRDefault="008453F6" w:rsidP="00F743D8"/>
    <w:p w:rsidR="00E775E1" w:rsidRDefault="00E775E1" w:rsidP="00E775E1">
      <w:r>
        <w:rPr>
          <w:rFonts w:hint="eastAsia"/>
        </w:rPr>
        <w:t>Response</w:t>
      </w:r>
      <w:r w:rsidR="00DF2BCD"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95268C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8453F6" w:rsidRDefault="00E775E1" w:rsidP="002623DD">
            <w:r>
              <w:rPr>
                <w:rFonts w:hint="eastAsia"/>
              </w:rPr>
              <w:t xml:space="preserve">Response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95268C" w:rsidRDefault="00E775E1" w:rsidP="002623DD">
            <w:pPr>
              <w:rPr>
                <w:szCs w:val="24"/>
              </w:rPr>
            </w:pPr>
            <w:proofErr w:type="spellStart"/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>son</w:t>
            </w:r>
            <w:proofErr w:type="spellEnd"/>
            <w:r w:rsidRPr="0095268C">
              <w:rPr>
                <w:rFonts w:hint="eastAsia"/>
                <w:szCs w:val="24"/>
              </w:rPr>
              <w:t xml:space="preserve">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1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9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2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0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lastRenderedPageBreak/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5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8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6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DF2BC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UN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UN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UN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4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9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2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6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Pr="00DF2BCD" w:rsidRDefault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Default="002623DD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proofErr w:type="gramStart"/>
            <w:r>
              <w:rPr>
                <w:rFonts w:hint="eastAsia"/>
              </w:rPr>
              <w:t>device</w:t>
            </w:r>
            <w:proofErr w:type="gramEnd"/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</w:tbl>
    <w:p w:rsidR="00E775E1" w:rsidRDefault="00E775E1" w:rsidP="00F743D8"/>
    <w:p w:rsidR="00E775E1" w:rsidRDefault="00E775E1" w:rsidP="00F743D8"/>
    <w:p w:rsidR="00F26DF1" w:rsidRDefault="00F26DF1" w:rsidP="00F743D8"/>
    <w:p w:rsidR="00F26DF1" w:rsidRDefault="00F26DF1" w:rsidP="00F743D8"/>
    <w:p w:rsidR="00F26DF1" w:rsidRDefault="00F26DF1" w:rsidP="00F743D8"/>
    <w:p w:rsidR="00F26DF1" w:rsidRDefault="00F26DF1" w:rsidP="00F743D8"/>
    <w:p w:rsidR="004D4CDE" w:rsidRDefault="004D4CDE" w:rsidP="00F743D8"/>
    <w:p w:rsidR="00E775E1" w:rsidRDefault="00B67B10" w:rsidP="00A6711B">
      <w:pPr>
        <w:pStyle w:val="3"/>
      </w:pPr>
      <w:bookmarkStart w:id="95" w:name="_Toc472500766"/>
      <w:bookmarkStart w:id="96" w:name="_Ref472327437"/>
      <w:r w:rsidRPr="00B67B10">
        <w:rPr>
          <w:rFonts w:hint="eastAsia"/>
        </w:rPr>
        <w:lastRenderedPageBreak/>
        <w:t xml:space="preserve">Firebase Cloud Messaging ID </w:t>
      </w:r>
      <w:r w:rsidRPr="00B67B10">
        <w:t>Register</w:t>
      </w:r>
      <w:r w:rsidRPr="00B67B10">
        <w:rPr>
          <w:rFonts w:hint="eastAsia"/>
        </w:rPr>
        <w:t xml:space="preserve"> Request Command JSON Example</w:t>
      </w:r>
      <w:bookmarkEnd w:id="95"/>
    </w:p>
    <w:tbl>
      <w:tblPr>
        <w:tblStyle w:val="aa"/>
        <w:tblW w:w="0" w:type="auto"/>
        <w:jc w:val="center"/>
        <w:tblLook w:val="04A0"/>
      </w:tblPr>
      <w:tblGrid>
        <w:gridCol w:w="2967"/>
        <w:gridCol w:w="2988"/>
        <w:gridCol w:w="2567"/>
      </w:tblGrid>
      <w:tr w:rsidR="00FD4DD7" w:rsidRPr="00CC6A94" w:rsidTr="00FD4DD7">
        <w:trPr>
          <w:jc w:val="center"/>
        </w:trPr>
        <w:tc>
          <w:tcPr>
            <w:tcW w:w="2967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988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567" w:type="dxa"/>
            <w:shd w:val="clear" w:color="auto" w:fill="DDD9C3" w:themeFill="background2" w:themeFillShade="E6"/>
          </w:tcPr>
          <w:p w:rsidR="00FD4DD7" w:rsidRPr="00CC6A94" w:rsidRDefault="00FD4DD7" w:rsidP="00CC6A94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cs="Times New Roman"/>
              </w:rPr>
              <w:t>FCM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/>
              </w:rPr>
              <w:t>Firebase Cloud Messaging</w:t>
            </w:r>
            <w:r>
              <w:rPr>
                <w:rFonts w:cs="Times New Roman" w:hint="eastAsia"/>
              </w:rPr>
              <w:t xml:space="preserve"> </w:t>
            </w:r>
            <w:r>
              <w:rPr>
                <w:rFonts w:cs="Times New Roman" w:hint="eastAsia"/>
              </w:rPr>
              <w:t>推播</w:t>
            </w:r>
            <w:r w:rsidRPr="00CC6A94">
              <w:rPr>
                <w:rFonts w:cs="Times New Roman"/>
              </w:rPr>
              <w:t>ID</w:t>
            </w:r>
          </w:p>
        </w:tc>
        <w:tc>
          <w:tcPr>
            <w:tcW w:w="2567" w:type="dxa"/>
          </w:tcPr>
          <w:p w:rsidR="00FD4DD7" w:rsidRDefault="00FD4DD7" w:rsidP="00CC6A94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cs="Times New Roman"/>
              </w:rPr>
              <w:t>APP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cs="Times New Roman"/>
              </w:rPr>
              <w:t>MORE APP ID</w:t>
            </w:r>
          </w:p>
        </w:tc>
        <w:tc>
          <w:tcPr>
            <w:tcW w:w="2567" w:type="dxa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FD4DD7" w:rsidRPr="00CC6A94" w:rsidTr="00FD4DD7">
        <w:trPr>
          <w:jc w:val="center"/>
        </w:trPr>
        <w:tc>
          <w:tcPr>
            <w:tcW w:w="2967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988" w:type="dxa"/>
            <w:vAlign w:val="center"/>
          </w:tcPr>
          <w:p w:rsidR="00FD4DD7" w:rsidRPr="00CC6A94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 xml:space="preserve">APP User </w:t>
            </w:r>
            <w:r>
              <w:rPr>
                <w:rFonts w:eastAsia="標楷體" w:cs="Times New Roman" w:hint="eastAsia"/>
              </w:rPr>
              <w:t>唯一識別碼</w:t>
            </w:r>
          </w:p>
        </w:tc>
        <w:tc>
          <w:tcPr>
            <w:tcW w:w="2567" w:type="dxa"/>
          </w:tcPr>
          <w:p w:rsidR="00FD4DD7" w:rsidRDefault="00FD4DD7" w:rsidP="00CC6A94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CC6A94" w:rsidRDefault="00CC6A94" w:rsidP="00CC6A94"/>
    <w:p w:rsidR="00CC6A94" w:rsidRPr="00CC6A94" w:rsidRDefault="00CC6A94" w:rsidP="00CC6A94">
      <w:r>
        <w:t>E</w:t>
      </w:r>
      <w:r>
        <w:rPr>
          <w:rFonts w:hint="eastAsia"/>
        </w:rPr>
        <w:t>x:</w:t>
      </w:r>
    </w:p>
    <w:bookmarkEnd w:id="96"/>
    <w:p w:rsidR="007618E4" w:rsidRDefault="007618E4" w:rsidP="007618E4">
      <w:r>
        <w:t>{</w:t>
      </w:r>
    </w:p>
    <w:p w:rsidR="007618E4" w:rsidRDefault="007618E4" w:rsidP="007618E4">
      <w:r>
        <w:t xml:space="preserve">    "FCM_ID": "fSk3qfqUxRk:APA91bHPz9WAsR5vxX9hNE-zoaKHwXVs2BJKW4V9guXnGWO1gSFh-EwjhJpZ00Y0DgOvGhVEg8u5iNDXC-ff6E14nuWzyuSq33H8SZPFbgUpIPiEggQYIbCnt1ZlZEjplZnU33akmPW+",</w:t>
      </w:r>
    </w:p>
    <w:p w:rsidR="007618E4" w:rsidRDefault="007618E4" w:rsidP="007618E4">
      <w:r>
        <w:t xml:space="preserve">    "APP_ID": "</w:t>
      </w:r>
      <w:r w:rsidRPr="007618E4">
        <w:t>1484537462214</w:t>
      </w:r>
      <w:r>
        <w:t>",</w:t>
      </w:r>
    </w:p>
    <w:p w:rsidR="007618E4" w:rsidRDefault="007618E4" w:rsidP="007618E4">
      <w:r>
        <w:t xml:space="preserve">    "USER_ID": "d56e0b12-db99-11e6-bf26-cec0c932ce01"</w:t>
      </w:r>
    </w:p>
    <w:p w:rsidR="007618E4" w:rsidRPr="00CC6A94" w:rsidRDefault="007618E4" w:rsidP="007618E4">
      <w:r>
        <w:t>}</w:t>
      </w:r>
    </w:p>
    <w:p w:rsidR="00A2269B" w:rsidRDefault="00A2269B" w:rsidP="00F743D8"/>
    <w:p w:rsidR="00A2269B" w:rsidRDefault="00A6711B" w:rsidP="00A6711B">
      <w:pPr>
        <w:pStyle w:val="3"/>
      </w:pPr>
      <w:bookmarkStart w:id="97" w:name="_Toc472500767"/>
      <w:bookmarkStart w:id="98" w:name="_Ref472327573"/>
      <w:r w:rsidRPr="004462AF">
        <w:rPr>
          <w:rFonts w:hint="eastAsia"/>
        </w:rPr>
        <w:t>Smart Building QR-Code Token Command</w:t>
      </w:r>
      <w:r>
        <w:rPr>
          <w:rFonts w:hint="eastAsia"/>
        </w:rPr>
        <w:t xml:space="preserve"> </w:t>
      </w:r>
      <w:r w:rsidRPr="00B67B10">
        <w:rPr>
          <w:rFonts w:hint="eastAsia"/>
        </w:rPr>
        <w:t>Request Command JSON Example</w:t>
      </w:r>
      <w:bookmarkEnd w:id="97"/>
      <w:r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2856"/>
        <w:gridCol w:w="2212"/>
        <w:gridCol w:w="1833"/>
        <w:gridCol w:w="1621"/>
      </w:tblGrid>
      <w:tr w:rsidR="00A74B9A" w:rsidRPr="00CC6A94" w:rsidTr="00A74B9A">
        <w:trPr>
          <w:jc w:val="center"/>
        </w:trPr>
        <w:tc>
          <w:tcPr>
            <w:tcW w:w="2856" w:type="dxa"/>
            <w:shd w:val="clear" w:color="auto" w:fill="DDD9C3" w:themeFill="background2" w:themeFillShade="E6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212" w:type="dxa"/>
            <w:shd w:val="clear" w:color="auto" w:fill="DDD9C3" w:themeFill="background2" w:themeFillShade="E6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1833" w:type="dxa"/>
            <w:shd w:val="clear" w:color="auto" w:fill="DDD9C3" w:themeFill="background2" w:themeFillShade="E6"/>
          </w:tcPr>
          <w:p w:rsidR="00A74B9A" w:rsidRPr="00CC6A94" w:rsidRDefault="00A74B9A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  <w:tc>
          <w:tcPr>
            <w:tcW w:w="1621" w:type="dxa"/>
            <w:shd w:val="clear" w:color="auto" w:fill="DDD9C3" w:themeFill="background2" w:themeFillShade="E6"/>
          </w:tcPr>
          <w:p w:rsidR="00A74B9A" w:rsidRDefault="00A74B9A" w:rsidP="00AB67E0">
            <w:pPr>
              <w:jc w:val="center"/>
              <w:rPr>
                <w:rFonts w:eastAsia="標楷體" w:hAnsi="標楷體" w:cs="Times New Roman"/>
              </w:rPr>
            </w:pPr>
            <w:proofErr w:type="gramStart"/>
            <w:r>
              <w:rPr>
                <w:rFonts w:eastAsia="標楷體" w:hAnsi="標楷體" w:cs="Times New Roman" w:hint="eastAsia"/>
              </w:rPr>
              <w:t>註</w:t>
            </w:r>
            <w:proofErr w:type="gramEnd"/>
          </w:p>
        </w:tc>
      </w:tr>
      <w:tr w:rsidR="00A74B9A" w:rsidRPr="00CC6A94" w:rsidTr="00A74B9A">
        <w:trPr>
          <w:jc w:val="center"/>
        </w:trPr>
        <w:tc>
          <w:tcPr>
            <w:tcW w:w="2856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QRCODE_TOKEN</w:t>
            </w:r>
          </w:p>
        </w:tc>
        <w:tc>
          <w:tcPr>
            <w:tcW w:w="2212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QR-Code</w:t>
            </w:r>
            <w:r>
              <w:rPr>
                <w:rFonts w:cs="Times New Roman" w:hint="eastAsia"/>
              </w:rPr>
              <w:t>掃描到的</w:t>
            </w:r>
            <w:r>
              <w:rPr>
                <w:rFonts w:cs="Times New Roman" w:hint="eastAsia"/>
              </w:rPr>
              <w:t>token</w:t>
            </w:r>
          </w:p>
        </w:tc>
        <w:tc>
          <w:tcPr>
            <w:tcW w:w="1833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  <w:tc>
          <w:tcPr>
            <w:tcW w:w="1621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</w:p>
        </w:tc>
      </w:tr>
      <w:tr w:rsidR="00A74B9A" w:rsidRPr="00CC6A94" w:rsidTr="00A74B9A">
        <w:trPr>
          <w:jc w:val="center"/>
        </w:trPr>
        <w:tc>
          <w:tcPr>
            <w:tcW w:w="2856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212" w:type="dxa"/>
            <w:vAlign w:val="center"/>
          </w:tcPr>
          <w:p w:rsidR="00A74B9A" w:rsidRPr="00CC6A94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1833" w:type="dxa"/>
          </w:tcPr>
          <w:p w:rsidR="00A74B9A" w:rsidRDefault="00A74B9A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  <w:tc>
          <w:tcPr>
            <w:tcW w:w="1621" w:type="dxa"/>
          </w:tcPr>
          <w:p w:rsidR="00A74B9A" w:rsidRDefault="00A74B9A" w:rsidP="00AB67E0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當</w:t>
            </w:r>
            <w:r>
              <w:rPr>
                <w:rFonts w:cs="Times New Roman" w:hint="eastAsia"/>
              </w:rPr>
              <w:t>USER_ID =null</w:t>
            </w:r>
            <w:r>
              <w:rPr>
                <w:rFonts w:cs="Times New Roman" w:hint="eastAsia"/>
              </w:rPr>
              <w:t>時，</w:t>
            </w:r>
            <w:proofErr w:type="gramStart"/>
            <w:r>
              <w:rPr>
                <w:rFonts w:cs="Times New Roman" w:hint="eastAsia"/>
              </w:rPr>
              <w:t>請傳</w:t>
            </w:r>
            <w:proofErr w:type="gramEnd"/>
            <w:r>
              <w:rPr>
                <w:rFonts w:cs="Times New Roman" w:hint="eastAsia"/>
              </w:rPr>
              <w:t>String Type  NULL</w:t>
            </w:r>
          </w:p>
        </w:tc>
      </w:tr>
    </w:tbl>
    <w:p w:rsidR="00B67B10" w:rsidRDefault="00B67B10" w:rsidP="00B67B10"/>
    <w:p w:rsidR="007618E4" w:rsidRPr="00CC6A94" w:rsidRDefault="007618E4" w:rsidP="007618E4">
      <w:r>
        <w:t>E</w:t>
      </w:r>
      <w:r>
        <w:rPr>
          <w:rFonts w:hint="eastAsia"/>
        </w:rPr>
        <w:t>x:</w:t>
      </w:r>
    </w:p>
    <w:p w:rsidR="007618E4" w:rsidRDefault="007618E4" w:rsidP="007618E4">
      <w:r>
        <w:t>{</w:t>
      </w:r>
    </w:p>
    <w:p w:rsidR="007618E4" w:rsidRDefault="007618E4" w:rsidP="007618E4">
      <w:r>
        <w:lastRenderedPageBreak/>
        <w:t xml:space="preserve">    "QRCODE_TOKEN": "wWOoQaMc3bk0aKlFlKvCOBNS/QpXXxW9EztCVQHghDfTm7hgSHb9P8xjG3btILjpaDcaRymw9ckvgIoZKiydY3ceeSDzSiwtYT1/5SOqzdBMOwQYpkshP5Rf21OoUxVkAXWchywRXQ8ZYjazpcB42EPWwImDFY0HTyqwlqxrQBVxTNz1VGOWeIKU4HhGq6cvglShzHG0uF9C0KddPg1gL9UD5+CYoedDId90h723/7SvSOwcaxOI9t/HRTnM1GLTYwz7/jxjvkgh3xjwRHlRVGUWU3UoX5H",</w:t>
      </w:r>
    </w:p>
    <w:p w:rsidR="007618E4" w:rsidRDefault="007618E4" w:rsidP="007618E4">
      <w:r>
        <w:t xml:space="preserve">    "USER_ID": "d56e0b12-db99-11e6-bf26-cec0c932ce01"</w:t>
      </w:r>
    </w:p>
    <w:p w:rsidR="007618E4" w:rsidRDefault="007618E4" w:rsidP="007618E4">
      <w:r>
        <w:t>}</w:t>
      </w:r>
    </w:p>
    <w:p w:rsidR="00A74B9A" w:rsidRDefault="00A74B9A" w:rsidP="007618E4"/>
    <w:p w:rsidR="00A74B9A" w:rsidRPr="00CC6A94" w:rsidRDefault="00A74B9A" w:rsidP="00A74B9A">
      <w:r>
        <w:t>E</w:t>
      </w:r>
      <w:r>
        <w:rPr>
          <w:rFonts w:hint="eastAsia"/>
        </w:rPr>
        <w:t>x:</w:t>
      </w:r>
    </w:p>
    <w:p w:rsidR="00A74B9A" w:rsidRDefault="00A74B9A" w:rsidP="00A74B9A">
      <w:r>
        <w:t>{</w:t>
      </w:r>
    </w:p>
    <w:p w:rsidR="00A74B9A" w:rsidRDefault="00A74B9A" w:rsidP="00A74B9A">
      <w:r>
        <w:t xml:space="preserve">    "QRCODE_TOKEN": "wWOoQaMc3bk0aKlFlKvCOBNS/QpXXxW9EztCVQHghDfTm7hgSHb9P8xjG3btILjpaDcaRymw9ckvgIoZKiydY3ceeSDzSiwtYT1/5SOqzdBMOwQYpkshP5Rf21OoUxVkAXWchywRXQ8ZYjazpcB42EPWwImDFY0HTyqwlqxrQBVxTNz1VGOWeIKU4HhGq6cvglShzHG0uF9C0KddPg1gL9UD5+CYoedDId90h723/7SvSOwcaxOI9t/HRTnM1GLTYwz7/jxjvkgh3xjwRHlRVGUWU3UoX5H",</w:t>
      </w:r>
    </w:p>
    <w:p w:rsidR="00A74B9A" w:rsidRDefault="00A74B9A" w:rsidP="00A74B9A">
      <w:r>
        <w:t xml:space="preserve">    "USER_ID": "null"</w:t>
      </w:r>
    </w:p>
    <w:p w:rsidR="00A74B9A" w:rsidRDefault="00A74B9A" w:rsidP="00A74B9A">
      <w:r>
        <w:t>}</w:t>
      </w:r>
    </w:p>
    <w:p w:rsidR="00A74B9A" w:rsidRDefault="00A74B9A" w:rsidP="007618E4"/>
    <w:p w:rsidR="00B67B10" w:rsidRPr="00B67B10" w:rsidRDefault="00B67B10" w:rsidP="00B67B10"/>
    <w:p w:rsidR="004D5C9C" w:rsidRDefault="00A6711B" w:rsidP="00A6711B">
      <w:pPr>
        <w:pStyle w:val="3"/>
      </w:pPr>
      <w:bookmarkStart w:id="99" w:name="_Toc472500768"/>
      <w:bookmarkStart w:id="100" w:name="_Ref472327758"/>
      <w:bookmarkEnd w:id="98"/>
      <w:r w:rsidRPr="004462AF">
        <w:rPr>
          <w:rFonts w:hint="eastAsia"/>
        </w:rPr>
        <w:t>Smart Building QR-Code Token Command</w:t>
      </w:r>
      <w:r>
        <w:rPr>
          <w:rFonts w:hint="eastAsia"/>
        </w:rPr>
        <w:t xml:space="preserve"> Response</w:t>
      </w:r>
      <w:r w:rsidRPr="00B67B10">
        <w:rPr>
          <w:rFonts w:hint="eastAsia"/>
        </w:rPr>
        <w:t xml:space="preserve"> Command JSON Example</w:t>
      </w:r>
      <w:bookmarkEnd w:id="99"/>
    </w:p>
    <w:tbl>
      <w:tblPr>
        <w:tblStyle w:val="aa"/>
        <w:tblW w:w="0" w:type="auto"/>
        <w:jc w:val="center"/>
        <w:tblLook w:val="04A0"/>
      </w:tblPr>
      <w:tblGrid>
        <w:gridCol w:w="3201"/>
        <w:gridCol w:w="3003"/>
        <w:gridCol w:w="2318"/>
      </w:tblGrid>
      <w:tr w:rsidR="00FD4DD7" w:rsidRPr="00CC6A94" w:rsidTr="00A972A9">
        <w:trPr>
          <w:jc w:val="center"/>
        </w:trPr>
        <w:tc>
          <w:tcPr>
            <w:tcW w:w="3201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3003" w:type="dxa"/>
            <w:shd w:val="clear" w:color="auto" w:fill="DDD9C3" w:themeFill="background2" w:themeFillShade="E6"/>
            <w:vAlign w:val="center"/>
          </w:tcPr>
          <w:p w:rsidR="00FD4DD7" w:rsidRPr="00CC6A94" w:rsidRDefault="00FD4DD7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318" w:type="dxa"/>
            <w:shd w:val="clear" w:color="auto" w:fill="DDD9C3" w:themeFill="background2" w:themeFillShade="E6"/>
          </w:tcPr>
          <w:p w:rsidR="00FD4DD7" w:rsidRPr="00CC6A94" w:rsidRDefault="00FD4DD7" w:rsidP="00FD4DD7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C90A93" w:rsidRPr="00C90A93" w:rsidTr="00A972A9">
        <w:trPr>
          <w:jc w:val="center"/>
        </w:trPr>
        <w:tc>
          <w:tcPr>
            <w:tcW w:w="3201" w:type="dxa"/>
            <w:vAlign w:val="center"/>
          </w:tcPr>
          <w:p w:rsidR="00FD4DD7" w:rsidRPr="00C90A93" w:rsidRDefault="00FD4DD7" w:rsidP="001F26EC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QRCODE_TYPE</w:t>
            </w:r>
          </w:p>
        </w:tc>
        <w:tc>
          <w:tcPr>
            <w:tcW w:w="3003" w:type="dxa"/>
            <w:vAlign w:val="center"/>
          </w:tcPr>
          <w:p w:rsidR="00FD4DD7" w:rsidRPr="00C90A93" w:rsidRDefault="00FD4DD7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hAnsi="標楷體" w:cs="Times New Roman"/>
              </w:rPr>
              <w:t>回傳</w:t>
            </w:r>
            <w:r w:rsidRPr="00C90A93">
              <w:rPr>
                <w:rFonts w:eastAsia="標楷體" w:cs="Times New Roman"/>
              </w:rPr>
              <w:t>QR-Code</w:t>
            </w:r>
            <w:r w:rsidRPr="00C90A93">
              <w:rPr>
                <w:rFonts w:eastAsia="標楷體" w:hAnsi="標楷體" w:cs="Times New Roman"/>
              </w:rPr>
              <w:t>掃描到型態</w:t>
            </w:r>
          </w:p>
        </w:tc>
        <w:tc>
          <w:tcPr>
            <w:tcW w:w="2318" w:type="dxa"/>
          </w:tcPr>
          <w:p w:rsidR="00FD4DD7" w:rsidRPr="00C90A93" w:rsidRDefault="00FD4DD7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String</w:t>
            </w:r>
          </w:p>
        </w:tc>
      </w:tr>
      <w:tr w:rsidR="00C90A93" w:rsidRPr="00C90A93" w:rsidTr="00A972A9">
        <w:trPr>
          <w:jc w:val="center"/>
        </w:trPr>
        <w:tc>
          <w:tcPr>
            <w:tcW w:w="3201" w:type="dxa"/>
            <w:vAlign w:val="center"/>
          </w:tcPr>
          <w:p w:rsidR="00445C8D" w:rsidRPr="00C90A93" w:rsidRDefault="00EF1DC0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 w:hint="eastAsia"/>
              </w:rPr>
              <w:t>MESSAGE</w:t>
            </w:r>
          </w:p>
        </w:tc>
        <w:tc>
          <w:tcPr>
            <w:tcW w:w="3003" w:type="dxa"/>
            <w:vAlign w:val="center"/>
          </w:tcPr>
          <w:p w:rsidR="00445C8D" w:rsidRPr="00C90A93" w:rsidRDefault="007C389B" w:rsidP="00AB67E0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 w:hint="eastAsia"/>
              </w:rPr>
              <w:t>JSON Data</w:t>
            </w:r>
            <w:r w:rsidRPr="00C90A93">
              <w:rPr>
                <w:rFonts w:eastAsia="標楷體" w:cs="Times New Roman" w:hint="eastAsia"/>
              </w:rPr>
              <w:t>對應</w:t>
            </w:r>
            <w:r w:rsidRPr="00C90A93">
              <w:rPr>
                <w:rFonts w:eastAsia="標楷體" w:cs="Times New Roman" w:hint="eastAsia"/>
              </w:rPr>
              <w:t>QR</w:t>
            </w:r>
            <w:r w:rsidRPr="00C90A93">
              <w:rPr>
                <w:rFonts w:eastAsia="標楷體" w:cs="Times New Roman"/>
              </w:rPr>
              <w:t>-Code</w:t>
            </w:r>
            <w:r w:rsidRPr="00C90A93">
              <w:rPr>
                <w:rFonts w:eastAsia="標楷體" w:cs="Times New Roman" w:hint="eastAsia"/>
              </w:rPr>
              <w:t xml:space="preserve"> T</w:t>
            </w:r>
            <w:r w:rsidRPr="00C90A93">
              <w:rPr>
                <w:rFonts w:eastAsia="標楷體" w:cs="Times New Roman"/>
              </w:rPr>
              <w:t>ype</w:t>
            </w:r>
          </w:p>
        </w:tc>
        <w:tc>
          <w:tcPr>
            <w:tcW w:w="2318" w:type="dxa"/>
          </w:tcPr>
          <w:p w:rsidR="00445C8D" w:rsidRPr="00C90A93" w:rsidRDefault="007C389B" w:rsidP="007C389B">
            <w:pPr>
              <w:jc w:val="center"/>
              <w:rPr>
                <w:rFonts w:cs="Times New Roman"/>
              </w:rPr>
            </w:pPr>
            <w:r w:rsidRPr="00C90A93">
              <w:rPr>
                <w:rFonts w:cs="Times New Roman" w:hint="eastAsia"/>
              </w:rPr>
              <w:t xml:space="preserve">JSON </w:t>
            </w:r>
          </w:p>
        </w:tc>
      </w:tr>
    </w:tbl>
    <w:p w:rsidR="00DE7F4E" w:rsidRDefault="00DE7F4E" w:rsidP="00815297"/>
    <w:p w:rsidR="00C90A93" w:rsidRPr="00C90A93" w:rsidRDefault="00C90A93" w:rsidP="00C90A93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QRCODE_TYPE = </w:t>
      </w:r>
      <w:r>
        <w:rPr>
          <w:rFonts w:eastAsia="標楷體" w:cs="Times New Roman" w:hint="eastAsia"/>
        </w:rPr>
        <w:t>0</w:t>
      </w:r>
      <w:r w:rsidRPr="00C90A93">
        <w:rPr>
          <w:rFonts w:eastAsia="標楷體" w:cs="Times New Roman"/>
        </w:rPr>
        <w:t>時</w:t>
      </w:r>
      <w:r w:rsidRPr="00C90A93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為</w:t>
      </w:r>
      <w:r w:rsidRPr="00C90A93">
        <w:rPr>
          <w:rFonts w:eastAsia="標楷體" w:cs="Times New Roman"/>
        </w:rPr>
        <w:t xml:space="preserve"> </w:t>
      </w:r>
      <w:r>
        <w:rPr>
          <w:rFonts w:eastAsia="標楷體" w:cs="Times New Roman" w:hint="eastAsia"/>
        </w:rPr>
        <w:t>無法辨識</w:t>
      </w:r>
      <w:r>
        <w:rPr>
          <w:rFonts w:eastAsia="標楷體" w:cs="Times New Roman" w:hint="eastAsia"/>
        </w:rPr>
        <w:t>QR</w:t>
      </w:r>
      <w:r>
        <w:rPr>
          <w:rFonts w:eastAsia="標楷體" w:cs="Times New Roman"/>
        </w:rPr>
        <w:t>-CODE</w:t>
      </w:r>
      <w:r>
        <w:rPr>
          <w:rFonts w:eastAsia="標楷體" w:cs="Times New Roman" w:hint="eastAsia"/>
        </w:rPr>
        <w:t>資訊</w:t>
      </w:r>
    </w:p>
    <w:p w:rsidR="00C90A93" w:rsidRPr="00C90A93" w:rsidRDefault="00C90A93" w:rsidP="00C90A93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QR</w:t>
            </w:r>
            <w:r>
              <w:rPr>
                <w:rFonts w:eastAsia="標楷體" w:cs="Times New Roman"/>
              </w:rPr>
              <w:t>-CODE</w:t>
            </w:r>
            <w:r>
              <w:rPr>
                <w:rFonts w:eastAsia="標楷體" w:cs="Times New Roman" w:hint="eastAsia"/>
              </w:rPr>
              <w:t>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C90A93" w:rsidRDefault="00C90A93" w:rsidP="00815297"/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C90A93" w:rsidRDefault="00C90A93" w:rsidP="00815297"/>
    <w:p w:rsidR="00D11269" w:rsidRDefault="00D11269" w:rsidP="00D11269">
      <w:r>
        <w:t>{</w:t>
      </w:r>
    </w:p>
    <w:p w:rsidR="00D11269" w:rsidRDefault="00D11269" w:rsidP="00D11269">
      <w:r>
        <w:t xml:space="preserve">    "QRCODE_TYPE": "0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"RESULT_MESSAGE": "Unknown this QR-Code Type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D11269" w:rsidRDefault="00D11269" w:rsidP="00815297"/>
    <w:p w:rsidR="00D11269" w:rsidRPr="00C90A93" w:rsidRDefault="00D11269" w:rsidP="00815297"/>
    <w:p w:rsidR="007C389B" w:rsidRPr="00C90A93" w:rsidRDefault="007C389B" w:rsidP="00815297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1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>，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會議通知</w:t>
      </w:r>
    </w:p>
    <w:p w:rsidR="007C389B" w:rsidRPr="00C90A93" w:rsidRDefault="007C389B" w:rsidP="00815297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</w:tblGrid>
      <w:tr w:rsidR="00C90A93" w:rsidRPr="00C90A93" w:rsidTr="007C389B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7C389B" w:rsidRPr="00C90A93" w:rsidRDefault="007C389B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</w:tr>
      <w:tr w:rsidR="00C90A93" w:rsidRPr="00C90A93" w:rsidTr="007C389B">
        <w:trPr>
          <w:jc w:val="center"/>
        </w:trPr>
        <w:tc>
          <w:tcPr>
            <w:tcW w:w="2684" w:type="dxa"/>
            <w:vAlign w:val="center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250" w:type="dxa"/>
            <w:vAlign w:val="center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此</w:t>
            </w:r>
            <w:r>
              <w:rPr>
                <w:rFonts w:eastAsia="標楷體" w:cs="Times New Roman" w:hint="eastAsia"/>
              </w:rPr>
              <w:t>User ID</w:t>
            </w:r>
          </w:p>
        </w:tc>
        <w:tc>
          <w:tcPr>
            <w:tcW w:w="1707" w:type="dxa"/>
          </w:tcPr>
          <w:p w:rsidR="007C389B" w:rsidRPr="00C90A93" w:rsidRDefault="005A37A5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C90A93" w:rsidRPr="00C90A93" w:rsidTr="007C389B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F26DF1" w:rsidRDefault="00D11269" w:rsidP="00815297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t>{</w:t>
      </w:r>
    </w:p>
    <w:p w:rsidR="00D11269" w:rsidRDefault="00D11269" w:rsidP="00D11269">
      <w:r>
        <w:t xml:space="preserve">    "QRCODE_TYPE": "1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</w:t>
      </w:r>
      <w:proofErr w:type="gramStart"/>
      <w:r>
        <w:t>"</w:t>
      </w:r>
      <w:r w:rsidRPr="00D11269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USER</w:t>
      </w:r>
      <w:proofErr w:type="gramEnd"/>
      <w:r>
        <w:rPr>
          <w:rFonts w:eastAsia="標楷體" w:cs="Times New Roman" w:hint="eastAsia"/>
        </w:rPr>
        <w:t>_ID</w:t>
      </w:r>
      <w:r>
        <w:t xml:space="preserve"> ": "</w:t>
      </w:r>
      <w:r w:rsidRPr="00D11269">
        <w:t xml:space="preserve"> </w:t>
      </w:r>
      <w:r>
        <w:t>d56e0b12-db99-11e6-bf26-cec0c932ce01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D11269" w:rsidRDefault="00D11269" w:rsidP="00815297">
      <w:pPr>
        <w:rPr>
          <w:rFonts w:eastAsia="標楷體" w:cs="Times New Roman"/>
        </w:rPr>
      </w:pPr>
    </w:p>
    <w:p w:rsidR="00D11269" w:rsidRPr="00C90A93" w:rsidRDefault="00D11269" w:rsidP="00815297">
      <w:pPr>
        <w:rPr>
          <w:rFonts w:eastAsia="標楷體" w:cs="Times New Roman"/>
        </w:rPr>
      </w:pP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2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智慧簽到</w:t>
      </w: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proofErr w:type="gramStart"/>
            <w:r>
              <w:rPr>
                <w:rFonts w:eastAsia="標楷體" w:cs="Times New Roman" w:hint="eastAsia"/>
              </w:rPr>
              <w:t>註</w:t>
            </w:r>
            <w:proofErr w:type="gramEnd"/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是否</w:t>
            </w:r>
            <w:r>
              <w:rPr>
                <w:rFonts w:eastAsia="標楷體" w:cs="Times New Roman" w:hint="eastAsia"/>
              </w:rPr>
              <w:t>今日有能力做</w:t>
            </w:r>
            <w:r w:rsidRPr="00C90A93">
              <w:rPr>
                <w:rFonts w:eastAsia="標楷體" w:cs="Times New Roman"/>
              </w:rPr>
              <w:t>簽到</w:t>
            </w:r>
          </w:p>
        </w:tc>
        <w:tc>
          <w:tcPr>
            <w:tcW w:w="1707" w:type="dxa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Boolean</w:t>
            </w:r>
          </w:p>
        </w:tc>
        <w:tc>
          <w:tcPr>
            <w:tcW w:w="1707" w:type="dxa"/>
          </w:tcPr>
          <w:p w:rsidR="00C90A93" w:rsidRPr="00C90A93" w:rsidRDefault="00C90A93" w:rsidP="00C90A93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當此人今日無會議場合時，</w:t>
            </w:r>
            <w:r>
              <w:rPr>
                <w:rFonts w:eastAsia="標楷體" w:cs="Times New Roman" w:hint="eastAsia"/>
              </w:rPr>
              <w:t>RUSULT</w:t>
            </w:r>
            <w:r>
              <w:rPr>
                <w:rFonts w:eastAsia="標楷體" w:cs="Times New Roman" w:hint="eastAsia"/>
              </w:rPr>
              <w:t>會回傳</w:t>
            </w:r>
            <w:r>
              <w:rPr>
                <w:rFonts w:eastAsia="標楷體" w:cs="Times New Roman" w:hint="eastAsia"/>
              </w:rPr>
              <w:t>false</w:t>
            </w: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簽到</w:t>
            </w:r>
            <w:r>
              <w:rPr>
                <w:rFonts w:eastAsia="標楷體" w:cs="Times New Roman" w:hint="eastAsia"/>
              </w:rPr>
              <w:t>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t>{</w:t>
      </w:r>
    </w:p>
    <w:p w:rsidR="00D11269" w:rsidRDefault="00D11269" w:rsidP="00D11269">
      <w:r>
        <w:t xml:space="preserve">    "QRCODE_TYPE": "2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</w:t>
      </w:r>
      <w:proofErr w:type="gramStart"/>
      <w:r>
        <w:t>"</w:t>
      </w:r>
      <w:r w:rsidRPr="00D11269">
        <w:rPr>
          <w:rFonts w:eastAsia="標楷體" w:cs="Times New Roman" w:hint="eastAsia"/>
        </w:rPr>
        <w:t xml:space="preserve"> </w:t>
      </w:r>
      <w:r w:rsidRPr="00C90A93">
        <w:rPr>
          <w:rFonts w:eastAsia="標楷體" w:cs="Times New Roman"/>
        </w:rPr>
        <w:t>RESULT</w:t>
      </w:r>
      <w:proofErr w:type="gramEnd"/>
      <w:r>
        <w:t xml:space="preserve"> ": true,</w:t>
      </w:r>
    </w:p>
    <w:p w:rsidR="00D11269" w:rsidRDefault="00D11269" w:rsidP="00D11269">
      <w:proofErr w:type="gramStart"/>
      <w:r>
        <w:t>"</w:t>
      </w:r>
      <w:r w:rsidRPr="00D11269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RESULT</w:t>
      </w:r>
      <w:proofErr w:type="gramEnd"/>
      <w:r w:rsidRPr="00C90A93">
        <w:rPr>
          <w:rFonts w:eastAsia="標楷體" w:cs="Times New Roman"/>
        </w:rPr>
        <w:t>_MESSAGE</w:t>
      </w:r>
      <w:r>
        <w:t xml:space="preserve"> ":" XXXXX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lastRenderedPageBreak/>
        <w:t>}</w:t>
      </w:r>
    </w:p>
    <w:p w:rsidR="00F26DF1" w:rsidRPr="00C90A93" w:rsidRDefault="00F26DF1" w:rsidP="00815297">
      <w:pPr>
        <w:rPr>
          <w:rFonts w:eastAsia="標楷體" w:cs="Times New Roman"/>
        </w:rPr>
      </w:pP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>QRCODE_TYPE = 3</w:t>
      </w:r>
      <w:r w:rsidRPr="00C90A93">
        <w:rPr>
          <w:rFonts w:eastAsia="標楷體" w:cs="Times New Roman"/>
        </w:rPr>
        <w:t>時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為</w:t>
      </w:r>
      <w:r w:rsidR="00C90A93" w:rsidRPr="00C90A93">
        <w:rPr>
          <w:rFonts w:eastAsia="標楷體" w:cs="Times New Roman"/>
        </w:rPr>
        <w:t xml:space="preserve"> </w:t>
      </w:r>
      <w:r w:rsidR="00C90A93" w:rsidRPr="00C90A93">
        <w:rPr>
          <w:rFonts w:eastAsia="標楷體" w:cs="Times New Roman"/>
        </w:rPr>
        <w:t>門禁開鎖</w:t>
      </w:r>
    </w:p>
    <w:p w:rsidR="007C389B" w:rsidRPr="00C90A93" w:rsidRDefault="007C389B" w:rsidP="007C389B">
      <w:pPr>
        <w:rPr>
          <w:rFonts w:eastAsia="標楷體" w:cs="Times New Roman"/>
        </w:rPr>
      </w:pPr>
      <w:r w:rsidRPr="00C90A93">
        <w:rPr>
          <w:rFonts w:eastAsia="標楷體" w:cs="Times New Roman"/>
        </w:rPr>
        <w:t xml:space="preserve">MESSAGE JSON </w:t>
      </w:r>
      <w:r w:rsidRPr="00C90A93">
        <w:rPr>
          <w:rFonts w:eastAsia="標楷體" w:cs="Times New Roman"/>
        </w:rPr>
        <w:t>欄位為</w:t>
      </w:r>
    </w:p>
    <w:tbl>
      <w:tblPr>
        <w:tblStyle w:val="aa"/>
        <w:tblW w:w="0" w:type="auto"/>
        <w:jc w:val="center"/>
        <w:tblLook w:val="04A0"/>
      </w:tblPr>
      <w:tblGrid>
        <w:gridCol w:w="2684"/>
        <w:gridCol w:w="2250"/>
        <w:gridCol w:w="1707"/>
        <w:gridCol w:w="1707"/>
      </w:tblGrid>
      <w:tr w:rsidR="00C90A93" w:rsidRPr="00C90A93" w:rsidTr="005A37A5">
        <w:trPr>
          <w:jc w:val="center"/>
        </w:trPr>
        <w:tc>
          <w:tcPr>
            <w:tcW w:w="2684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名稱</w:t>
            </w:r>
          </w:p>
        </w:tc>
        <w:tc>
          <w:tcPr>
            <w:tcW w:w="2250" w:type="dxa"/>
            <w:shd w:val="clear" w:color="auto" w:fill="DDD9C3" w:themeFill="background2" w:themeFillShade="E6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說明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欄位型態</w:t>
            </w:r>
          </w:p>
        </w:tc>
        <w:tc>
          <w:tcPr>
            <w:tcW w:w="1707" w:type="dxa"/>
            <w:shd w:val="clear" w:color="auto" w:fill="DDD9C3" w:themeFill="background2" w:themeFillShade="E6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proofErr w:type="gramStart"/>
            <w:r>
              <w:rPr>
                <w:rFonts w:eastAsia="標楷體" w:cs="Times New Roman" w:hint="eastAsia"/>
              </w:rPr>
              <w:t>註</w:t>
            </w:r>
            <w:proofErr w:type="gramEnd"/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是否</w:t>
            </w:r>
            <w:r>
              <w:rPr>
                <w:rFonts w:eastAsia="標楷體" w:cs="Times New Roman" w:hint="eastAsia"/>
              </w:rPr>
              <w:t>有能力</w:t>
            </w:r>
            <w:r w:rsidRPr="00C90A93">
              <w:rPr>
                <w:rFonts w:eastAsia="標楷體" w:cs="Times New Roman"/>
              </w:rPr>
              <w:t>開鎖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Boolean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  <w:tr w:rsidR="00C90A93" w:rsidRPr="00C90A93" w:rsidTr="005A37A5">
        <w:trPr>
          <w:jc w:val="center"/>
        </w:trPr>
        <w:tc>
          <w:tcPr>
            <w:tcW w:w="2684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 w:rsidRPr="00C90A93">
              <w:rPr>
                <w:rFonts w:eastAsia="標楷體" w:cs="Times New Roman"/>
              </w:rPr>
              <w:t>RESULT_MESSAGE</w:t>
            </w:r>
          </w:p>
        </w:tc>
        <w:tc>
          <w:tcPr>
            <w:tcW w:w="2250" w:type="dxa"/>
            <w:vAlign w:val="center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開鎖資訊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07" w:type="dxa"/>
          </w:tcPr>
          <w:p w:rsidR="00C90A93" w:rsidRPr="00C90A93" w:rsidRDefault="00C90A93" w:rsidP="005A37A5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D11269" w:rsidRDefault="00D11269" w:rsidP="00D11269">
      <w:pPr>
        <w:rPr>
          <w:rFonts w:eastAsia="標楷體" w:cs="Times New Roman"/>
        </w:rPr>
      </w:pPr>
      <w:r>
        <w:rPr>
          <w:rFonts w:eastAsia="標楷體" w:cs="Times New Roman" w:hint="eastAsia"/>
        </w:rPr>
        <w:t>Ex:</w:t>
      </w:r>
    </w:p>
    <w:p w:rsidR="00D11269" w:rsidRDefault="00D11269" w:rsidP="00D11269">
      <w:r>
        <w:t>{</w:t>
      </w:r>
    </w:p>
    <w:p w:rsidR="00D11269" w:rsidRDefault="00D11269" w:rsidP="00D11269">
      <w:r>
        <w:t xml:space="preserve">    "QRCODE_TYPE": "3</w:t>
      </w:r>
      <w:bookmarkStart w:id="101" w:name="_GoBack"/>
      <w:bookmarkEnd w:id="101"/>
      <w:r>
        <w:t>",</w:t>
      </w:r>
    </w:p>
    <w:p w:rsidR="00D11269" w:rsidRDefault="00D11269" w:rsidP="00D11269">
      <w:r>
        <w:t xml:space="preserve">    "MESSAGE ": {</w:t>
      </w:r>
    </w:p>
    <w:p w:rsidR="00D11269" w:rsidRDefault="00D11269" w:rsidP="00D11269">
      <w:r>
        <w:t xml:space="preserve">        </w:t>
      </w:r>
      <w:proofErr w:type="gramStart"/>
      <w:r>
        <w:t>"</w:t>
      </w:r>
      <w:r w:rsidRPr="00D11269">
        <w:rPr>
          <w:rFonts w:eastAsia="標楷體" w:cs="Times New Roman" w:hint="eastAsia"/>
        </w:rPr>
        <w:t xml:space="preserve"> </w:t>
      </w:r>
      <w:r w:rsidRPr="00C90A93">
        <w:rPr>
          <w:rFonts w:eastAsia="標楷體" w:cs="Times New Roman"/>
        </w:rPr>
        <w:t>RESULT</w:t>
      </w:r>
      <w:proofErr w:type="gramEnd"/>
      <w:r>
        <w:t xml:space="preserve"> ": true,</w:t>
      </w:r>
    </w:p>
    <w:p w:rsidR="00D11269" w:rsidRDefault="00D11269" w:rsidP="00D11269">
      <w:proofErr w:type="gramStart"/>
      <w:r>
        <w:t>"</w:t>
      </w:r>
      <w:r w:rsidRPr="00D11269">
        <w:rPr>
          <w:rFonts w:eastAsia="標楷體" w:cs="Times New Roman"/>
        </w:rPr>
        <w:t xml:space="preserve"> </w:t>
      </w:r>
      <w:r w:rsidRPr="00C90A93">
        <w:rPr>
          <w:rFonts w:eastAsia="標楷體" w:cs="Times New Roman"/>
        </w:rPr>
        <w:t>RESULT</w:t>
      </w:r>
      <w:proofErr w:type="gramEnd"/>
      <w:r w:rsidRPr="00C90A93">
        <w:rPr>
          <w:rFonts w:eastAsia="標楷體" w:cs="Times New Roman"/>
        </w:rPr>
        <w:t>_MESSAGE</w:t>
      </w:r>
      <w:r>
        <w:t xml:space="preserve"> ":" XXXXX"</w:t>
      </w:r>
    </w:p>
    <w:p w:rsidR="00D11269" w:rsidRDefault="00D11269" w:rsidP="00D11269">
      <w:r>
        <w:t xml:space="preserve">    }</w:t>
      </w:r>
    </w:p>
    <w:p w:rsidR="00D11269" w:rsidRDefault="00D11269" w:rsidP="00D11269">
      <w:r>
        <w:t>}</w:t>
      </w:r>
    </w:p>
    <w:p w:rsidR="007C389B" w:rsidRPr="00C90A93" w:rsidRDefault="007C389B" w:rsidP="00815297"/>
    <w:p w:rsidR="00F26DF1" w:rsidRDefault="00F26DF1" w:rsidP="00815297"/>
    <w:p w:rsidR="00815297" w:rsidRPr="00815297" w:rsidRDefault="00DE7F4E" w:rsidP="00815297">
      <w:pPr>
        <w:pStyle w:val="3"/>
      </w:pPr>
      <w:bookmarkStart w:id="102" w:name="_Toc472500769"/>
      <w:bookmarkStart w:id="103" w:name="_Ref472327915"/>
      <w:r w:rsidRPr="004462AF">
        <w:rPr>
          <w:rFonts w:hint="eastAsia"/>
        </w:rPr>
        <w:t xml:space="preserve">Smart Building </w:t>
      </w:r>
      <w:r>
        <w:rPr>
          <w:rFonts w:hint="eastAsia"/>
        </w:rPr>
        <w:t>APP Version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</w:t>
      </w:r>
      <w:r w:rsidRPr="00B67B10">
        <w:rPr>
          <w:rFonts w:hint="eastAsia"/>
        </w:rPr>
        <w:t xml:space="preserve"> Command JSON Example</w:t>
      </w:r>
      <w:bookmarkEnd w:id="102"/>
    </w:p>
    <w:tbl>
      <w:tblPr>
        <w:tblStyle w:val="aa"/>
        <w:tblW w:w="0" w:type="auto"/>
        <w:jc w:val="center"/>
        <w:tblLook w:val="04A0"/>
      </w:tblPr>
      <w:tblGrid>
        <w:gridCol w:w="3551"/>
        <w:gridCol w:w="2584"/>
        <w:gridCol w:w="2387"/>
      </w:tblGrid>
      <w:tr w:rsidR="000321AB" w:rsidRPr="00CC6A94" w:rsidTr="000321AB">
        <w:trPr>
          <w:jc w:val="center"/>
        </w:trPr>
        <w:tc>
          <w:tcPr>
            <w:tcW w:w="3551" w:type="dxa"/>
            <w:shd w:val="clear" w:color="auto" w:fill="DDD9C3" w:themeFill="background2" w:themeFillShade="E6"/>
            <w:vAlign w:val="center"/>
          </w:tcPr>
          <w:bookmarkEnd w:id="100"/>
          <w:bookmarkEnd w:id="103"/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584" w:type="dxa"/>
            <w:shd w:val="clear" w:color="auto" w:fill="DDD9C3" w:themeFill="background2" w:themeFillShade="E6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387" w:type="dxa"/>
            <w:shd w:val="clear" w:color="auto" w:fill="DDD9C3" w:themeFill="background2" w:themeFillShade="E6"/>
          </w:tcPr>
          <w:p w:rsidR="000321AB" w:rsidRPr="00CC6A94" w:rsidRDefault="000321AB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0321AB" w:rsidRPr="00CC6A94" w:rsidTr="000321AB">
        <w:trPr>
          <w:jc w:val="center"/>
        </w:trPr>
        <w:tc>
          <w:tcPr>
            <w:tcW w:w="3551" w:type="dxa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VERSION</w:t>
            </w:r>
          </w:p>
        </w:tc>
        <w:tc>
          <w:tcPr>
            <w:tcW w:w="2584" w:type="dxa"/>
            <w:vAlign w:val="center"/>
          </w:tcPr>
          <w:p w:rsidR="000321AB" w:rsidRPr="00CC6A94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 xml:space="preserve">APP </w:t>
            </w:r>
            <w:r>
              <w:rPr>
                <w:rFonts w:eastAsia="標楷體" w:cs="Times New Roman" w:hint="eastAsia"/>
              </w:rPr>
              <w:t>版本</w:t>
            </w:r>
          </w:p>
        </w:tc>
        <w:tc>
          <w:tcPr>
            <w:tcW w:w="2387" w:type="dxa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  <w:tr w:rsidR="000321AB" w:rsidRPr="00CC6A94" w:rsidTr="000321AB">
        <w:trPr>
          <w:jc w:val="center"/>
        </w:trPr>
        <w:tc>
          <w:tcPr>
            <w:tcW w:w="3551" w:type="dxa"/>
            <w:vAlign w:val="center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DOWNLOAD_URL</w:t>
            </w:r>
          </w:p>
        </w:tc>
        <w:tc>
          <w:tcPr>
            <w:tcW w:w="2584" w:type="dxa"/>
            <w:vAlign w:val="center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下載網址</w:t>
            </w:r>
          </w:p>
        </w:tc>
        <w:tc>
          <w:tcPr>
            <w:tcW w:w="2387" w:type="dxa"/>
          </w:tcPr>
          <w:p w:rsidR="000321AB" w:rsidRDefault="000321AB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B67B10" w:rsidRDefault="00B67B10" w:rsidP="00B67B10"/>
    <w:p w:rsidR="00F26DF1" w:rsidRDefault="00F26DF1" w:rsidP="00F26DF1">
      <w:r>
        <w:rPr>
          <w:rFonts w:hint="eastAsia"/>
        </w:rPr>
        <w:t>Ex:</w:t>
      </w:r>
    </w:p>
    <w:p w:rsidR="00F26DF1" w:rsidRDefault="00F26DF1" w:rsidP="00F26DF1">
      <w:r>
        <w:t>{</w:t>
      </w:r>
    </w:p>
    <w:p w:rsidR="00F26DF1" w:rsidRDefault="00F26DF1" w:rsidP="00F26DF1">
      <w:r>
        <w:t xml:space="preserve">    "VERSION": "1.0",</w:t>
      </w:r>
    </w:p>
    <w:p w:rsidR="00F26DF1" w:rsidRDefault="00F26DF1" w:rsidP="00F26DF1">
      <w:r>
        <w:t xml:space="preserve">    "APP_DOWNLOAD_URL": </w:t>
      </w:r>
      <w:r w:rsidR="00093341">
        <w:rPr>
          <w:rFonts w:hint="eastAsia"/>
        </w:rPr>
        <w:t xml:space="preserve"> </w:t>
      </w:r>
      <w:r>
        <w:t>"http://XXX/ideas/sdk/download/libs/android/XXX.apk"</w:t>
      </w:r>
    </w:p>
    <w:p w:rsidR="00F26DF1" w:rsidRDefault="00F26DF1" w:rsidP="00F26DF1">
      <w:r>
        <w:t>}</w:t>
      </w:r>
    </w:p>
    <w:p w:rsidR="00F26DF1" w:rsidRDefault="00F26DF1" w:rsidP="00B67B10"/>
    <w:p w:rsidR="00F26DF1" w:rsidRPr="00DE7F4E" w:rsidRDefault="00F26DF1" w:rsidP="00B67B10"/>
    <w:p w:rsidR="00B67B10" w:rsidRDefault="00F120F5" w:rsidP="00DE7F4E">
      <w:pPr>
        <w:pStyle w:val="3"/>
      </w:pPr>
      <w:bookmarkStart w:id="104" w:name="_Toc472500770"/>
      <w:bookmarkStart w:id="105" w:name="_Ref472328320"/>
      <w:r w:rsidRPr="004462AF">
        <w:rPr>
          <w:rFonts w:hint="eastAsia"/>
        </w:rPr>
        <w:lastRenderedPageBreak/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quest JSON Example</w:t>
      </w:r>
      <w:bookmarkEnd w:id="104"/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105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cs="Times New Roman" w:hint="eastAsia"/>
              </w:rPr>
              <w:t>String</w:t>
            </w:r>
          </w:p>
        </w:tc>
      </w:tr>
    </w:tbl>
    <w:p w:rsidR="00191E78" w:rsidRPr="00CC6A94" w:rsidRDefault="00191E78" w:rsidP="00191E78">
      <w:r>
        <w:t>E</w:t>
      </w:r>
      <w:r>
        <w:rPr>
          <w:rFonts w:hint="eastAsia"/>
        </w:rPr>
        <w:t>x:</w:t>
      </w:r>
    </w:p>
    <w:p w:rsidR="00191E78" w:rsidRDefault="00191E78" w:rsidP="00191E78">
      <w:r>
        <w:t>{</w:t>
      </w:r>
    </w:p>
    <w:p w:rsidR="00191E78" w:rsidRDefault="00191E78" w:rsidP="00191E78">
      <w:r>
        <w:t xml:space="preserve">    "USER_ID": "d56e0b12-db99-11e6-bf26-cec0c932ce01"</w:t>
      </w:r>
    </w:p>
    <w:p w:rsidR="00191E78" w:rsidRDefault="00191E78" w:rsidP="00191E78">
      <w:r>
        <w:t>}</w:t>
      </w:r>
    </w:p>
    <w:p w:rsidR="002C7E8D" w:rsidRDefault="002C7E8D" w:rsidP="002C7E8D"/>
    <w:p w:rsidR="002C7E8D" w:rsidRDefault="00F120F5" w:rsidP="002C7E8D">
      <w:pPr>
        <w:pStyle w:val="3"/>
      </w:pPr>
      <w:bookmarkStart w:id="106" w:name="_Ref472328363"/>
      <w:r>
        <w:rPr>
          <w:rFonts w:hint="eastAsia"/>
        </w:rPr>
        <w:t xml:space="preserve"> </w:t>
      </w:r>
      <w:bookmarkStart w:id="107" w:name="_Toc472500771"/>
      <w:r w:rsidRPr="004462AF">
        <w:rPr>
          <w:rFonts w:hint="eastAsia"/>
        </w:rPr>
        <w:t xml:space="preserve">Smart Building </w:t>
      </w:r>
      <w:r>
        <w:rPr>
          <w:rFonts w:hint="eastAsia"/>
        </w:rPr>
        <w:t>Get Meeting Data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 JSON Example</w:t>
      </w:r>
      <w:bookmarkEnd w:id="107"/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106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AB67E0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Default="00AB67E0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EETING_DATA</w:t>
            </w:r>
          </w:p>
        </w:tc>
        <w:tc>
          <w:tcPr>
            <w:tcW w:w="2868" w:type="dxa"/>
            <w:vAlign w:val="center"/>
          </w:tcPr>
          <w:p w:rsidR="00436675" w:rsidRDefault="00F434E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資訊</w:t>
            </w:r>
          </w:p>
        </w:tc>
        <w:tc>
          <w:tcPr>
            <w:tcW w:w="2636" w:type="dxa"/>
          </w:tcPr>
          <w:p w:rsidR="00436675" w:rsidRDefault="00F434EC" w:rsidP="00B02B07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JSON</w:t>
            </w:r>
            <w:r w:rsidR="00B02B07">
              <w:rPr>
                <w:rFonts w:eastAsia="標楷體" w:cs="Times New Roman" w:hint="eastAsia"/>
              </w:rPr>
              <w:t xml:space="preserve"> Array</w:t>
            </w:r>
          </w:p>
        </w:tc>
      </w:tr>
      <w:tr w:rsidR="00B02B07" w:rsidRPr="00CC6A94" w:rsidTr="00B02B07">
        <w:trPr>
          <w:jc w:val="center"/>
        </w:trPr>
        <w:tc>
          <w:tcPr>
            <w:tcW w:w="3018" w:type="dxa"/>
            <w:shd w:val="clear" w:color="auto" w:fill="4A442A" w:themeFill="background2" w:themeFillShade="40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868" w:type="dxa"/>
            <w:shd w:val="clear" w:color="auto" w:fill="4A442A" w:themeFill="background2" w:themeFillShade="40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636" w:type="dxa"/>
            <w:shd w:val="clear" w:color="auto" w:fill="4A442A" w:themeFill="background2" w:themeFillShade="40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EETING_ID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</w:t>
            </w:r>
            <w:r>
              <w:rPr>
                <w:rFonts w:eastAsia="標楷體" w:cs="Times New Roman" w:hint="eastAsia"/>
              </w:rPr>
              <w:t>ID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UPJECT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名稱</w:t>
            </w:r>
            <w:r>
              <w:rPr>
                <w:rFonts w:eastAsia="標楷體" w:cs="Times New Roman" w:hint="eastAsia"/>
              </w:rPr>
              <w:t>/</w:t>
            </w:r>
            <w:r>
              <w:rPr>
                <w:rFonts w:eastAsia="標楷體" w:cs="Times New Roman" w:hint="eastAsia"/>
              </w:rPr>
              <w:t>目的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ART_TIME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開始時間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C666A2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END_TIME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結束時間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D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室名稱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OWNER</w:t>
            </w:r>
          </w:p>
        </w:tc>
        <w:tc>
          <w:tcPr>
            <w:tcW w:w="2868" w:type="dxa"/>
            <w:vAlign w:val="center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負責人</w:t>
            </w:r>
          </w:p>
        </w:tc>
        <w:tc>
          <w:tcPr>
            <w:tcW w:w="2636" w:type="dxa"/>
          </w:tcPr>
          <w:p w:rsidR="00B02B07" w:rsidRDefault="00C666A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OWNER_EMAIL</w:t>
            </w:r>
          </w:p>
        </w:tc>
        <w:tc>
          <w:tcPr>
            <w:tcW w:w="2868" w:type="dxa"/>
            <w:vAlign w:val="center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會議負責人電郵</w:t>
            </w:r>
          </w:p>
        </w:tc>
        <w:tc>
          <w:tcPr>
            <w:tcW w:w="2636" w:type="dxa"/>
          </w:tcPr>
          <w:p w:rsidR="00B02B07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B02B07" w:rsidRPr="00CC6A94" w:rsidTr="00436675">
        <w:trPr>
          <w:jc w:val="center"/>
        </w:trPr>
        <w:tc>
          <w:tcPr>
            <w:tcW w:w="3018" w:type="dxa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868" w:type="dxa"/>
            <w:vAlign w:val="center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  <w:tc>
          <w:tcPr>
            <w:tcW w:w="2636" w:type="dxa"/>
          </w:tcPr>
          <w:p w:rsidR="00B02B07" w:rsidRDefault="00B02B07" w:rsidP="00AB67E0">
            <w:pPr>
              <w:jc w:val="center"/>
              <w:rPr>
                <w:rFonts w:eastAsia="標楷體" w:cs="Times New Roman"/>
              </w:rPr>
            </w:pPr>
          </w:p>
        </w:tc>
      </w:tr>
    </w:tbl>
    <w:p w:rsidR="00AB67E0" w:rsidRPr="00CC6A94" w:rsidRDefault="00AB67E0" w:rsidP="00AB67E0">
      <w:r>
        <w:t>E</w:t>
      </w:r>
      <w:r>
        <w:rPr>
          <w:rFonts w:hint="eastAsia"/>
        </w:rPr>
        <w:t>x:</w:t>
      </w:r>
    </w:p>
    <w:p w:rsidR="001806CF" w:rsidRDefault="001806CF" w:rsidP="001806CF">
      <w:r>
        <w:t>{</w:t>
      </w:r>
    </w:p>
    <w:p w:rsidR="001806CF" w:rsidRDefault="001806CF" w:rsidP="001806CF">
      <w:r>
        <w:t xml:space="preserve">    "USER_ID": "d56e0b12-db99-11e6-bf26-cec0c932ce01",</w:t>
      </w:r>
    </w:p>
    <w:p w:rsidR="001806CF" w:rsidRDefault="001806CF" w:rsidP="001806CF">
      <w:r>
        <w:t xml:space="preserve">    "MEETING_DATA": [</w:t>
      </w:r>
    </w:p>
    <w:p w:rsidR="001806CF" w:rsidRDefault="001806CF" w:rsidP="001806CF">
      <w:r>
        <w:t xml:space="preserve">        {</w:t>
      </w:r>
    </w:p>
    <w:p w:rsidR="001806CF" w:rsidRDefault="001806CF" w:rsidP="001806CF">
      <w:r>
        <w:t xml:space="preserve">            "MEETING_ID": "a46595d0-fbcd-4d56-8bdc-3d8fa659b6a1",</w:t>
      </w:r>
    </w:p>
    <w:p w:rsidR="001806CF" w:rsidRDefault="001806CF" w:rsidP="001806CF">
      <w:r>
        <w:rPr>
          <w:rFonts w:hint="eastAsia"/>
        </w:rPr>
        <w:t xml:space="preserve">            "SUPJECT": "XXX</w:t>
      </w:r>
      <w:r>
        <w:rPr>
          <w:rFonts w:hint="eastAsia"/>
        </w:rPr>
        <w:t>公司會議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START_TIME": "2016-06-30 09:30:00",</w:t>
      </w:r>
    </w:p>
    <w:p w:rsidR="001806CF" w:rsidRDefault="001806CF" w:rsidP="001806CF">
      <w:r>
        <w:t xml:space="preserve">            "END_TIME": "2016-06-30 12:30:00",</w:t>
      </w:r>
    </w:p>
    <w:p w:rsidR="001806CF" w:rsidRDefault="001806CF" w:rsidP="001806CF">
      <w:r>
        <w:t xml:space="preserve">            "ROOM_ID": "ITES_101",</w:t>
      </w:r>
    </w:p>
    <w:p w:rsidR="001806CF" w:rsidRDefault="001806CF" w:rsidP="001806CF">
      <w:r>
        <w:rPr>
          <w:rFonts w:hint="eastAsia"/>
        </w:rPr>
        <w:t xml:space="preserve">            "OWNER": "</w:t>
      </w:r>
      <w:r>
        <w:rPr>
          <w:rFonts w:hint="eastAsia"/>
        </w:rPr>
        <w:t>王一二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OWNER_EMAIL": "qwer1234@iii.org.tw"</w:t>
      </w:r>
    </w:p>
    <w:p w:rsidR="001806CF" w:rsidRDefault="001806CF" w:rsidP="001806CF">
      <w:r>
        <w:t xml:space="preserve">        },</w:t>
      </w:r>
    </w:p>
    <w:p w:rsidR="001806CF" w:rsidRDefault="001806CF" w:rsidP="001806CF">
      <w:r>
        <w:lastRenderedPageBreak/>
        <w:t xml:space="preserve">        {</w:t>
      </w:r>
    </w:p>
    <w:p w:rsidR="001806CF" w:rsidRDefault="001806CF" w:rsidP="001806CF">
      <w:r>
        <w:t xml:space="preserve">            "MEETING_ID": "95999b7e-f56f-46b0-b0c0-00eede1afd78",</w:t>
      </w:r>
    </w:p>
    <w:p w:rsidR="001806CF" w:rsidRDefault="001806CF" w:rsidP="001806CF">
      <w:r>
        <w:rPr>
          <w:rFonts w:hint="eastAsia"/>
        </w:rPr>
        <w:t xml:space="preserve">            "SUPJECT": "</w:t>
      </w:r>
      <w:r>
        <w:rPr>
          <w:rFonts w:hint="eastAsia"/>
        </w:rPr>
        <w:t>促進</w:t>
      </w:r>
      <w:r>
        <w:rPr>
          <w:rFonts w:hint="eastAsia"/>
        </w:rPr>
        <w:t>XXX</w:t>
      </w:r>
      <w:r>
        <w:rPr>
          <w:rFonts w:hint="eastAsia"/>
        </w:rPr>
        <w:t>發展計畫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START_TIME": "2016-07-30 09:30:00",</w:t>
      </w:r>
    </w:p>
    <w:p w:rsidR="001806CF" w:rsidRDefault="001806CF" w:rsidP="001806CF">
      <w:r>
        <w:t xml:space="preserve">            "END_TIME": "2016-06-30 12:30:00",</w:t>
      </w:r>
    </w:p>
    <w:p w:rsidR="001806CF" w:rsidRDefault="001806CF" w:rsidP="001806CF">
      <w:r>
        <w:t xml:space="preserve">            "ROOM_ID": "ITES_102",</w:t>
      </w:r>
    </w:p>
    <w:p w:rsidR="001806CF" w:rsidRDefault="001806CF" w:rsidP="001806CF">
      <w:r>
        <w:rPr>
          <w:rFonts w:hint="eastAsia"/>
        </w:rPr>
        <w:t xml:space="preserve">            "OWNER": "</w:t>
      </w:r>
      <w:r>
        <w:rPr>
          <w:rFonts w:hint="eastAsia"/>
        </w:rPr>
        <w:t>王二一</w:t>
      </w:r>
      <w:r>
        <w:rPr>
          <w:rFonts w:hint="eastAsia"/>
        </w:rPr>
        <w:t>",</w:t>
      </w:r>
    </w:p>
    <w:p w:rsidR="001806CF" w:rsidRDefault="001806CF" w:rsidP="001806CF">
      <w:r>
        <w:t xml:space="preserve">            "OWNER_EMAIL": "qoiu1234@iii.org.tw"</w:t>
      </w:r>
    </w:p>
    <w:p w:rsidR="001806CF" w:rsidRDefault="001806CF" w:rsidP="001806CF">
      <w:r>
        <w:t xml:space="preserve">        }</w:t>
      </w:r>
    </w:p>
    <w:p w:rsidR="001806CF" w:rsidRDefault="001806CF" w:rsidP="001806CF">
      <w:r>
        <w:t xml:space="preserve">    ]</w:t>
      </w:r>
    </w:p>
    <w:p w:rsidR="002C7E8D" w:rsidRDefault="001806CF" w:rsidP="001806CF">
      <w:r>
        <w:t>}</w:t>
      </w:r>
    </w:p>
    <w:p w:rsidR="00800CC8" w:rsidRPr="002C7E8D" w:rsidRDefault="00800CC8" w:rsidP="002C7E8D"/>
    <w:p w:rsidR="002C7E8D" w:rsidRDefault="00205D15" w:rsidP="002C7E8D">
      <w:pPr>
        <w:pStyle w:val="3"/>
      </w:pPr>
      <w:bookmarkStart w:id="108" w:name="_Toc472500772"/>
      <w:bookmarkStart w:id="109" w:name="_Ref472328428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quest JSON Example</w:t>
      </w:r>
      <w:bookmarkEnd w:id="108"/>
      <w:r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018"/>
        <w:gridCol w:w="2868"/>
        <w:gridCol w:w="2636"/>
      </w:tblGrid>
      <w:tr w:rsidR="00436675" w:rsidRPr="00CC6A94" w:rsidTr="00436675">
        <w:trPr>
          <w:jc w:val="center"/>
        </w:trPr>
        <w:tc>
          <w:tcPr>
            <w:tcW w:w="3018" w:type="dxa"/>
            <w:shd w:val="clear" w:color="auto" w:fill="DDD9C3" w:themeFill="background2" w:themeFillShade="E6"/>
            <w:vAlign w:val="center"/>
          </w:tcPr>
          <w:bookmarkEnd w:id="109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68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36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1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68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36" w:type="dxa"/>
          </w:tcPr>
          <w:p w:rsidR="00436675" w:rsidRDefault="00D3249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196934" w:rsidRPr="00CC6A94" w:rsidTr="00436675">
        <w:trPr>
          <w:jc w:val="center"/>
        </w:trPr>
        <w:tc>
          <w:tcPr>
            <w:tcW w:w="3018" w:type="dxa"/>
            <w:vAlign w:val="center"/>
          </w:tcPr>
          <w:p w:rsidR="00196934" w:rsidRDefault="00C34A36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D</w:t>
            </w:r>
          </w:p>
        </w:tc>
        <w:tc>
          <w:tcPr>
            <w:tcW w:w="2868" w:type="dxa"/>
            <w:vAlign w:val="center"/>
          </w:tcPr>
          <w:p w:rsidR="00196934" w:rsidRDefault="00196934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哪間會議室</w:t>
            </w:r>
          </w:p>
        </w:tc>
        <w:tc>
          <w:tcPr>
            <w:tcW w:w="2636" w:type="dxa"/>
          </w:tcPr>
          <w:p w:rsidR="00196934" w:rsidRDefault="00196934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C21A2D" w:rsidRPr="00CC6A94" w:rsidRDefault="00C21A2D" w:rsidP="00C21A2D">
      <w:r>
        <w:t>E</w:t>
      </w:r>
      <w:r>
        <w:rPr>
          <w:rFonts w:hint="eastAsia"/>
        </w:rPr>
        <w:t>x:</w:t>
      </w:r>
    </w:p>
    <w:p w:rsidR="00C21A2D" w:rsidRDefault="00C21A2D" w:rsidP="00C21A2D">
      <w:r>
        <w:t>{</w:t>
      </w:r>
    </w:p>
    <w:p w:rsidR="00C21A2D" w:rsidRDefault="00C21A2D" w:rsidP="00C21A2D">
      <w:r>
        <w:t xml:space="preserve">    "USER_ID": "d56e0b12-db99-11e6-bf26-cec0c932ce01"</w:t>
      </w:r>
      <w:r w:rsidR="00887CF8">
        <w:rPr>
          <w:rFonts w:hint="eastAsia"/>
        </w:rPr>
        <w:t>,</w:t>
      </w:r>
    </w:p>
    <w:p w:rsidR="00887CF8" w:rsidRDefault="00887CF8" w:rsidP="00C21A2D">
      <w:r>
        <w:rPr>
          <w:rFonts w:hint="eastAsia"/>
        </w:rPr>
        <w:tab/>
      </w:r>
      <w:proofErr w:type="gramStart"/>
      <w:r>
        <w:t>"</w:t>
      </w:r>
      <w:r w:rsidR="007C04B5" w:rsidRPr="007C04B5">
        <w:rPr>
          <w:rFonts w:eastAsia="標楷體" w:cs="Times New Roman" w:hint="eastAsia"/>
        </w:rPr>
        <w:t xml:space="preserve"> </w:t>
      </w:r>
      <w:r w:rsidR="007C04B5">
        <w:rPr>
          <w:rFonts w:eastAsia="標楷體" w:cs="Times New Roman" w:hint="eastAsia"/>
        </w:rPr>
        <w:t>ROOM</w:t>
      </w:r>
      <w:proofErr w:type="gramEnd"/>
      <w:r w:rsidR="007C04B5">
        <w:rPr>
          <w:rFonts w:eastAsia="標楷體" w:cs="Times New Roman" w:hint="eastAsia"/>
        </w:rPr>
        <w:t>_ID</w:t>
      </w:r>
      <w:r>
        <w:t xml:space="preserve"> "</w:t>
      </w:r>
      <w:r>
        <w:rPr>
          <w:rFonts w:hint="eastAsia"/>
        </w:rPr>
        <w:t>:</w:t>
      </w:r>
      <w:r>
        <w:t>"</w:t>
      </w:r>
      <w:r w:rsidRPr="00887CF8">
        <w:t xml:space="preserve"> </w:t>
      </w:r>
      <w:r>
        <w:t>IT</w:t>
      </w:r>
      <w:r w:rsidR="00C34A36">
        <w:rPr>
          <w:rFonts w:hint="eastAsia"/>
        </w:rPr>
        <w:t>E</w:t>
      </w:r>
      <w:r>
        <w:t>S</w:t>
      </w:r>
      <w:r w:rsidR="00C16C9B">
        <w:rPr>
          <w:rFonts w:hint="eastAsia"/>
        </w:rPr>
        <w:t>_</w:t>
      </w:r>
      <w:r>
        <w:t>1</w:t>
      </w:r>
      <w:r>
        <w:rPr>
          <w:rFonts w:hint="eastAsia"/>
        </w:rPr>
        <w:t>01</w:t>
      </w:r>
      <w:r>
        <w:t>"</w:t>
      </w:r>
    </w:p>
    <w:p w:rsidR="00C21A2D" w:rsidRDefault="00C21A2D" w:rsidP="00C21A2D">
      <w:r>
        <w:t>}</w:t>
      </w:r>
    </w:p>
    <w:p w:rsidR="00F26DF1" w:rsidRDefault="00F26DF1" w:rsidP="002C7E8D"/>
    <w:p w:rsidR="008E1E3B" w:rsidRDefault="00205D15" w:rsidP="008E1E3B">
      <w:pPr>
        <w:pStyle w:val="3"/>
      </w:pPr>
      <w:bookmarkStart w:id="110" w:name="_Ref472328422"/>
      <w:r>
        <w:rPr>
          <w:rFonts w:hint="eastAsia"/>
        </w:rPr>
        <w:t xml:space="preserve"> </w:t>
      </w:r>
      <w:bookmarkStart w:id="111" w:name="_Toc472500773"/>
      <w:r w:rsidRPr="004462AF">
        <w:rPr>
          <w:rFonts w:hint="eastAsia"/>
        </w:rPr>
        <w:t xml:space="preserve">Smart Building </w:t>
      </w:r>
      <w:r>
        <w:rPr>
          <w:rFonts w:hint="eastAsia"/>
        </w:rPr>
        <w:t>AMX Control Access</w:t>
      </w:r>
      <w:r w:rsidRPr="004462AF">
        <w:rPr>
          <w:rFonts w:hint="eastAsia"/>
        </w:rPr>
        <w:t xml:space="preserve"> Command</w:t>
      </w:r>
      <w:r>
        <w:rPr>
          <w:rFonts w:hint="eastAsia"/>
        </w:rPr>
        <w:t xml:space="preserve"> Response JSON Example</w:t>
      </w:r>
      <w:bookmarkEnd w:id="110"/>
      <w:bookmarkEnd w:id="111"/>
    </w:p>
    <w:tbl>
      <w:tblPr>
        <w:tblStyle w:val="aa"/>
        <w:tblW w:w="0" w:type="auto"/>
        <w:jc w:val="center"/>
        <w:tblLook w:val="04A0"/>
      </w:tblPr>
      <w:tblGrid>
        <w:gridCol w:w="2598"/>
        <w:gridCol w:w="2121"/>
        <w:gridCol w:w="2046"/>
        <w:gridCol w:w="1757"/>
      </w:tblGrid>
      <w:tr w:rsidR="00050A3C" w:rsidRPr="00CC6A94" w:rsidTr="00050A3C">
        <w:trPr>
          <w:jc w:val="center"/>
        </w:trPr>
        <w:tc>
          <w:tcPr>
            <w:tcW w:w="2598" w:type="dxa"/>
            <w:shd w:val="clear" w:color="auto" w:fill="DDD9C3" w:themeFill="background2" w:themeFillShade="E6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121" w:type="dxa"/>
            <w:shd w:val="clear" w:color="auto" w:fill="DDD9C3" w:themeFill="background2" w:themeFillShade="E6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046" w:type="dxa"/>
            <w:shd w:val="clear" w:color="auto" w:fill="DDD9C3" w:themeFill="background2" w:themeFillShade="E6"/>
          </w:tcPr>
          <w:p w:rsidR="00050A3C" w:rsidRPr="00CC6A94" w:rsidRDefault="00050A3C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  <w:tc>
          <w:tcPr>
            <w:tcW w:w="1757" w:type="dxa"/>
            <w:shd w:val="clear" w:color="auto" w:fill="DDD9C3" w:themeFill="background2" w:themeFillShade="E6"/>
          </w:tcPr>
          <w:p w:rsidR="00050A3C" w:rsidRDefault="00050A3C" w:rsidP="00AB67E0">
            <w:pPr>
              <w:jc w:val="center"/>
              <w:rPr>
                <w:rFonts w:eastAsia="標楷體" w:hAnsi="標楷體" w:cs="Times New Roman"/>
              </w:rPr>
            </w:pPr>
            <w:proofErr w:type="gramStart"/>
            <w:r>
              <w:rPr>
                <w:rFonts w:eastAsia="標楷體" w:hAnsi="標楷體" w:cs="Times New Roman" w:hint="eastAsia"/>
              </w:rPr>
              <w:t>註</w:t>
            </w:r>
            <w:proofErr w:type="gramEnd"/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121" w:type="dxa"/>
            <w:vAlign w:val="center"/>
          </w:tcPr>
          <w:p w:rsidR="00050A3C" w:rsidRPr="00CC6A9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ESULT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是否能控制</w:t>
            </w:r>
            <w:r>
              <w:rPr>
                <w:rFonts w:eastAsia="標楷體" w:cs="Times New Roman" w:hint="eastAsia"/>
              </w:rPr>
              <w:t xml:space="preserve">AMX </w:t>
            </w:r>
            <w:r>
              <w:rPr>
                <w:rFonts w:eastAsia="標楷體" w:cs="Times New Roman" w:hint="eastAsia"/>
              </w:rPr>
              <w:t>設備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Boolean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IP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IP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19693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ROOM_PORT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Port</w:t>
            </w:r>
          </w:p>
        </w:tc>
        <w:tc>
          <w:tcPr>
            <w:tcW w:w="2046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proofErr w:type="spellStart"/>
            <w:r>
              <w:rPr>
                <w:rFonts w:eastAsia="標楷體" w:cs="Times New Roman" w:hint="eastAsia"/>
              </w:rPr>
              <w:t>int</w:t>
            </w:r>
            <w:proofErr w:type="spellEnd"/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</w:p>
        </w:tc>
      </w:tr>
      <w:tr w:rsidR="00050A3C" w:rsidRPr="00CC6A94" w:rsidTr="00050A3C">
        <w:trPr>
          <w:jc w:val="center"/>
        </w:trPr>
        <w:tc>
          <w:tcPr>
            <w:tcW w:w="2598" w:type="dxa"/>
            <w:vAlign w:val="center"/>
          </w:tcPr>
          <w:p w:rsidR="00050A3C" w:rsidRDefault="00050A3C" w:rsidP="00196934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lastRenderedPageBreak/>
              <w:t>ROOM_TOKEN</w:t>
            </w:r>
          </w:p>
        </w:tc>
        <w:tc>
          <w:tcPr>
            <w:tcW w:w="2121" w:type="dxa"/>
            <w:vAlign w:val="center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控制那間會議室</w:t>
            </w:r>
            <w:r>
              <w:rPr>
                <w:rFonts w:eastAsia="標楷體" w:cs="Times New Roman" w:hint="eastAsia"/>
              </w:rPr>
              <w:t>Token</w:t>
            </w:r>
          </w:p>
        </w:tc>
        <w:tc>
          <w:tcPr>
            <w:tcW w:w="2046" w:type="dxa"/>
          </w:tcPr>
          <w:p w:rsidR="00050A3C" w:rsidRPr="005242B4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  <w:tc>
          <w:tcPr>
            <w:tcW w:w="1757" w:type="dxa"/>
          </w:tcPr>
          <w:p w:rsidR="00050A3C" w:rsidRDefault="00050A3C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Token</w:t>
            </w:r>
            <w:r>
              <w:rPr>
                <w:rFonts w:eastAsia="標楷體" w:cs="Times New Roman" w:hint="eastAsia"/>
              </w:rPr>
              <w:t>為控制會議室依據，會依時間而過期</w:t>
            </w:r>
          </w:p>
        </w:tc>
      </w:tr>
    </w:tbl>
    <w:p w:rsidR="00196934" w:rsidRDefault="00196934" w:rsidP="008E1E3B"/>
    <w:p w:rsidR="00196934" w:rsidRDefault="00196934" w:rsidP="008E1E3B">
      <w:r>
        <w:rPr>
          <w:rFonts w:hint="eastAsia"/>
        </w:rPr>
        <w:t>當</w:t>
      </w:r>
      <w:r w:rsidR="00887CF8">
        <w:rPr>
          <w:rFonts w:hint="eastAsia"/>
        </w:rPr>
        <w:t xml:space="preserve">Result = </w:t>
      </w:r>
      <w:r w:rsidR="00887CF8">
        <w:t>false</w:t>
      </w:r>
      <w:r w:rsidR="00887CF8">
        <w:rPr>
          <w:rFonts w:hint="eastAsia"/>
        </w:rPr>
        <w:t xml:space="preserve"> </w:t>
      </w:r>
      <w:r w:rsidR="00887CF8">
        <w:rPr>
          <w:rFonts w:hint="eastAsia"/>
        </w:rPr>
        <w:t>時，</w:t>
      </w:r>
      <w:r w:rsidR="00887CF8">
        <w:rPr>
          <w:rFonts w:hint="eastAsia"/>
        </w:rPr>
        <w:t>IP</w:t>
      </w:r>
      <w:r w:rsidR="00887CF8">
        <w:rPr>
          <w:rFonts w:hint="eastAsia"/>
        </w:rPr>
        <w:t>為</w:t>
      </w:r>
      <w:r w:rsidR="00887CF8">
        <w:t>""</w:t>
      </w:r>
      <w:r w:rsidR="00887CF8">
        <w:rPr>
          <w:rFonts w:hint="eastAsia"/>
        </w:rPr>
        <w:t>，</w:t>
      </w:r>
      <w:r w:rsidR="00887CF8">
        <w:rPr>
          <w:rFonts w:hint="eastAsia"/>
        </w:rPr>
        <w:t>Port</w:t>
      </w:r>
      <w:r w:rsidR="00887CF8">
        <w:rPr>
          <w:rFonts w:hint="eastAsia"/>
        </w:rPr>
        <w:t>為</w:t>
      </w:r>
      <w:r w:rsidR="00887CF8">
        <w:rPr>
          <w:rFonts w:hint="eastAsia"/>
        </w:rPr>
        <w:t>-1</w:t>
      </w:r>
    </w:p>
    <w:p w:rsidR="00F26DF1" w:rsidRDefault="00AD70AC" w:rsidP="008E1E3B">
      <w:r>
        <w:rPr>
          <w:rFonts w:hint="eastAsia"/>
        </w:rPr>
        <w:t>Ex:</w:t>
      </w:r>
    </w:p>
    <w:p w:rsidR="00FD51D8" w:rsidRDefault="00FD51D8" w:rsidP="00FD51D8">
      <w:r>
        <w:t>{</w:t>
      </w:r>
    </w:p>
    <w:p w:rsidR="00FD51D8" w:rsidRDefault="00FD51D8" w:rsidP="00FD51D8">
      <w:r>
        <w:t xml:space="preserve">    "USER_ID": "d56e0b12-db99-11e6-bf26-cec0c932ce01",</w:t>
      </w:r>
    </w:p>
    <w:p w:rsidR="00FD51D8" w:rsidRDefault="00FD51D8" w:rsidP="00FD51D8">
      <w:r>
        <w:t xml:space="preserve">    </w:t>
      </w:r>
      <w:proofErr w:type="gramStart"/>
      <w:r>
        <w:t>"</w:t>
      </w:r>
      <w:r w:rsidR="00643134">
        <w:t xml:space="preserve"> </w:t>
      </w:r>
      <w:r>
        <w:t>RESULT</w:t>
      </w:r>
      <w:proofErr w:type="gramEnd"/>
      <w:r>
        <w:t>": false</w:t>
      </w:r>
    </w:p>
    <w:p w:rsidR="006D20AE" w:rsidRDefault="00FD51D8" w:rsidP="00FD51D8">
      <w:r>
        <w:t>}</w:t>
      </w:r>
    </w:p>
    <w:p w:rsidR="008E1E3B" w:rsidRDefault="000D497D" w:rsidP="006D20AE">
      <w:pPr>
        <w:pStyle w:val="3"/>
      </w:pPr>
      <w:bookmarkStart w:id="112" w:name="_Toc472500774"/>
      <w:bookmarkStart w:id="113" w:name="_Ref472332189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quest</w:t>
      </w:r>
      <w:bookmarkEnd w:id="112"/>
    </w:p>
    <w:tbl>
      <w:tblPr>
        <w:tblStyle w:val="aa"/>
        <w:tblW w:w="0" w:type="auto"/>
        <w:jc w:val="center"/>
        <w:tblLook w:val="04A0"/>
      </w:tblPr>
      <w:tblGrid>
        <w:gridCol w:w="3007"/>
        <w:gridCol w:w="2893"/>
        <w:gridCol w:w="2622"/>
      </w:tblGrid>
      <w:tr w:rsidR="00436675" w:rsidRPr="00CC6A94" w:rsidTr="00436675">
        <w:trPr>
          <w:jc w:val="center"/>
        </w:trPr>
        <w:tc>
          <w:tcPr>
            <w:tcW w:w="3007" w:type="dxa"/>
            <w:shd w:val="clear" w:color="auto" w:fill="DDD9C3" w:themeFill="background2" w:themeFillShade="E6"/>
            <w:vAlign w:val="center"/>
          </w:tcPr>
          <w:bookmarkEnd w:id="113"/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893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22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07" w:type="dxa"/>
            <w:vAlign w:val="center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ID</w:t>
            </w:r>
          </w:p>
        </w:tc>
        <w:tc>
          <w:tcPr>
            <w:tcW w:w="2893" w:type="dxa"/>
            <w:vAlign w:val="center"/>
          </w:tcPr>
          <w:p w:rsidR="00436675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MORE APP ID</w:t>
            </w:r>
          </w:p>
        </w:tc>
        <w:tc>
          <w:tcPr>
            <w:tcW w:w="2622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36675" w:rsidRPr="00CC6A94" w:rsidTr="00436675">
        <w:trPr>
          <w:jc w:val="center"/>
        </w:trPr>
        <w:tc>
          <w:tcPr>
            <w:tcW w:w="3007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893" w:type="dxa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 User UUID</w:t>
            </w:r>
          </w:p>
        </w:tc>
        <w:tc>
          <w:tcPr>
            <w:tcW w:w="2622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7F0147" w:rsidRPr="00CC6A94" w:rsidTr="00436675">
        <w:trPr>
          <w:jc w:val="center"/>
        </w:trPr>
        <w:tc>
          <w:tcPr>
            <w:tcW w:w="3007" w:type="dxa"/>
            <w:vAlign w:val="center"/>
          </w:tcPr>
          <w:p w:rsidR="007F0147" w:rsidRDefault="007F0147" w:rsidP="00887CF8">
            <w:pPr>
              <w:jc w:val="center"/>
              <w:rPr>
                <w:rFonts w:eastAsia="標楷體" w:cs="Times New Roman"/>
              </w:rPr>
            </w:pPr>
            <w:r w:rsidRPr="007F0147">
              <w:rPr>
                <w:rFonts w:eastAsia="標楷體" w:cs="Times New Roman"/>
              </w:rPr>
              <w:t>CHARGE_</w:t>
            </w:r>
            <w:r w:rsidR="00887CF8">
              <w:rPr>
                <w:rFonts w:eastAsia="標楷體" w:cs="Times New Roman" w:hint="eastAsia"/>
              </w:rPr>
              <w:t>PLACE</w:t>
            </w:r>
          </w:p>
        </w:tc>
        <w:tc>
          <w:tcPr>
            <w:tcW w:w="2893" w:type="dxa"/>
            <w:vAlign w:val="center"/>
          </w:tcPr>
          <w:p w:rsidR="007F0147" w:rsidRDefault="007F0147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充電位置</w:t>
            </w:r>
          </w:p>
        </w:tc>
        <w:tc>
          <w:tcPr>
            <w:tcW w:w="2622" w:type="dxa"/>
          </w:tcPr>
          <w:p w:rsidR="007F0147" w:rsidRDefault="007F0147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AD70AC" w:rsidRDefault="00AD70AC" w:rsidP="00AD70AC">
      <w:r>
        <w:rPr>
          <w:rFonts w:hint="eastAsia"/>
        </w:rPr>
        <w:t>Ex:</w:t>
      </w:r>
    </w:p>
    <w:p w:rsidR="007F0147" w:rsidRDefault="007F0147" w:rsidP="007F0147">
      <w:r>
        <w:t>{</w:t>
      </w:r>
    </w:p>
    <w:p w:rsidR="007F0147" w:rsidRDefault="007F0147" w:rsidP="007F0147">
      <w:r>
        <w:t xml:space="preserve">    "APP_ID": "1484537462214",</w:t>
      </w:r>
    </w:p>
    <w:p w:rsidR="007F0147" w:rsidRDefault="007F0147" w:rsidP="007F0147">
      <w:r>
        <w:t xml:space="preserve">    "USER_ID": "d56e0b12-db99-11e6-bf26-cec0c932ce01",</w:t>
      </w:r>
    </w:p>
    <w:p w:rsidR="007F0147" w:rsidRDefault="00887CF8" w:rsidP="007F0147">
      <w:r>
        <w:t xml:space="preserve">    "CHARGE_</w:t>
      </w:r>
      <w:r w:rsidRPr="00887CF8">
        <w:rPr>
          <w:rFonts w:eastAsia="標楷體" w:cs="Times New Roman" w:hint="eastAsia"/>
        </w:rPr>
        <w:t xml:space="preserve"> </w:t>
      </w:r>
      <w:r>
        <w:rPr>
          <w:rFonts w:eastAsia="標楷體" w:cs="Times New Roman" w:hint="eastAsia"/>
        </w:rPr>
        <w:t>PLACE</w:t>
      </w:r>
      <w:r>
        <w:t xml:space="preserve"> ": "IT</w:t>
      </w:r>
      <w:r w:rsidR="00197B5F">
        <w:rPr>
          <w:rFonts w:hint="eastAsia"/>
        </w:rPr>
        <w:t>E</w:t>
      </w:r>
      <w:r>
        <w:t>S</w:t>
      </w:r>
      <w:r>
        <w:rPr>
          <w:rFonts w:hint="eastAsia"/>
        </w:rPr>
        <w:t>_</w:t>
      </w:r>
      <w:r w:rsidR="00197B5F">
        <w:rPr>
          <w:rFonts w:hint="eastAsia"/>
        </w:rPr>
        <w:t>FLOOR</w:t>
      </w:r>
      <w:r w:rsidR="00C16C9B">
        <w:rPr>
          <w:rFonts w:hint="eastAsia"/>
        </w:rPr>
        <w:t>_1</w:t>
      </w:r>
      <w:r w:rsidR="007F0147">
        <w:t>"</w:t>
      </w:r>
    </w:p>
    <w:p w:rsidR="006D20AE" w:rsidRDefault="007F0147" w:rsidP="007F0147">
      <w:r>
        <w:t>}</w:t>
      </w:r>
    </w:p>
    <w:p w:rsidR="00CC70B9" w:rsidRDefault="00CC70B9" w:rsidP="006D20AE"/>
    <w:p w:rsidR="00CC70B9" w:rsidRDefault="00CC70B9" w:rsidP="006D20AE"/>
    <w:p w:rsidR="006D20AE" w:rsidRDefault="000D497D" w:rsidP="006D20AE">
      <w:pPr>
        <w:pStyle w:val="3"/>
        <w:rPr>
          <w:noProof/>
        </w:rPr>
      </w:pPr>
      <w:bookmarkStart w:id="114" w:name="_Toc472500775"/>
      <w:bookmarkStart w:id="115" w:name="_Ref472332198"/>
      <w:r w:rsidRPr="004462AF">
        <w:rPr>
          <w:rFonts w:hint="eastAsia"/>
        </w:rPr>
        <w:t>Smart Building</w:t>
      </w:r>
      <w:r>
        <w:rPr>
          <w:rFonts w:hint="eastAsia"/>
        </w:rPr>
        <w:t xml:space="preserve"> Wireless Power Charge </w:t>
      </w:r>
      <w:r w:rsidRPr="004462AF">
        <w:rPr>
          <w:rFonts w:hint="eastAsia"/>
        </w:rPr>
        <w:t xml:space="preserve">Command </w:t>
      </w:r>
      <w:r>
        <w:rPr>
          <w:rFonts w:hint="eastAsia"/>
          <w:noProof/>
        </w:rPr>
        <w:t>Response</w:t>
      </w:r>
      <w:bookmarkEnd w:id="114"/>
    </w:p>
    <w:tbl>
      <w:tblPr>
        <w:tblStyle w:val="aa"/>
        <w:tblW w:w="0" w:type="auto"/>
        <w:jc w:val="center"/>
        <w:tblLook w:val="04A0"/>
      </w:tblPr>
      <w:tblGrid>
        <w:gridCol w:w="3040"/>
        <w:gridCol w:w="2785"/>
        <w:gridCol w:w="2697"/>
      </w:tblGrid>
      <w:tr w:rsidR="00436675" w:rsidRPr="00CC6A94" w:rsidTr="00436675">
        <w:trPr>
          <w:jc w:val="center"/>
        </w:trPr>
        <w:tc>
          <w:tcPr>
            <w:tcW w:w="3040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785" w:type="dxa"/>
            <w:shd w:val="clear" w:color="auto" w:fill="DDD9C3" w:themeFill="background2" w:themeFillShade="E6"/>
            <w:vAlign w:val="center"/>
          </w:tcPr>
          <w:p w:rsidR="00436675" w:rsidRPr="00CC6A94" w:rsidRDefault="00436675" w:rsidP="00AB67E0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97" w:type="dxa"/>
            <w:shd w:val="clear" w:color="auto" w:fill="DDD9C3" w:themeFill="background2" w:themeFillShade="E6"/>
          </w:tcPr>
          <w:p w:rsidR="00436675" w:rsidRPr="00CC6A94" w:rsidRDefault="00436675" w:rsidP="00AB67E0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36675" w:rsidRPr="00CC6A94" w:rsidTr="00436675">
        <w:trPr>
          <w:jc w:val="center"/>
        </w:trPr>
        <w:tc>
          <w:tcPr>
            <w:tcW w:w="3040" w:type="dxa"/>
            <w:vAlign w:val="center"/>
          </w:tcPr>
          <w:p w:rsidR="00436675" w:rsidRPr="00CC6A94" w:rsidRDefault="00887CF8" w:rsidP="00887CF8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CHARGE_LOCATION</w:t>
            </w:r>
          </w:p>
        </w:tc>
        <w:tc>
          <w:tcPr>
            <w:tcW w:w="2785" w:type="dxa"/>
            <w:vAlign w:val="center"/>
          </w:tcPr>
          <w:p w:rsidR="00436675" w:rsidRPr="00CC6A94" w:rsidRDefault="00887CF8" w:rsidP="00887CF8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充電指定</w:t>
            </w:r>
            <w:r w:rsidR="000C0105">
              <w:rPr>
                <w:rFonts w:eastAsia="標楷體" w:cs="Times New Roman" w:hint="eastAsia"/>
              </w:rPr>
              <w:t>位置</w:t>
            </w:r>
          </w:p>
        </w:tc>
        <w:tc>
          <w:tcPr>
            <w:tcW w:w="2697" w:type="dxa"/>
          </w:tcPr>
          <w:p w:rsidR="00436675" w:rsidRDefault="00214D72" w:rsidP="00AB67E0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7F0147" w:rsidRDefault="007F0147" w:rsidP="007F0147">
      <w:r>
        <w:rPr>
          <w:rFonts w:hint="eastAsia"/>
        </w:rPr>
        <w:t>Ex:</w:t>
      </w:r>
    </w:p>
    <w:p w:rsidR="007F0147" w:rsidRDefault="007F0147" w:rsidP="007F0147">
      <w:r>
        <w:t>{</w:t>
      </w:r>
    </w:p>
    <w:p w:rsidR="007F0147" w:rsidRDefault="007F0147" w:rsidP="007F0147">
      <w:r>
        <w:t xml:space="preserve">    "APP_ID": "</w:t>
      </w:r>
      <w:r w:rsidRPr="007618E4">
        <w:t>1484537462214</w:t>
      </w:r>
      <w:r>
        <w:t>",</w:t>
      </w:r>
    </w:p>
    <w:p w:rsidR="007F0147" w:rsidRDefault="007F0147" w:rsidP="007F0147">
      <w:r>
        <w:t xml:space="preserve">    "USER_ID": "d56e0b12-db99-11e6-bf26-cec0c932ce01"</w:t>
      </w:r>
    </w:p>
    <w:p w:rsidR="007F0147" w:rsidRPr="00CC6A94" w:rsidRDefault="007F0147" w:rsidP="007F0147">
      <w:r>
        <w:t>}</w:t>
      </w:r>
    </w:p>
    <w:p w:rsidR="000D497D" w:rsidRDefault="000D497D" w:rsidP="000D497D"/>
    <w:p w:rsidR="00BA146E" w:rsidRDefault="00454F91" w:rsidP="00454F91">
      <w:pPr>
        <w:pStyle w:val="3"/>
      </w:pPr>
      <w:bookmarkStart w:id="116" w:name="_Ref472695257"/>
      <w:r>
        <w:rPr>
          <w:rFonts w:hint="eastAsia"/>
        </w:rPr>
        <w:lastRenderedPageBreak/>
        <w:t>Facebook Token Command Request</w:t>
      </w:r>
      <w:bookmarkEnd w:id="116"/>
    </w:p>
    <w:tbl>
      <w:tblPr>
        <w:tblStyle w:val="aa"/>
        <w:tblW w:w="0" w:type="auto"/>
        <w:jc w:val="center"/>
        <w:tblLook w:val="04A0"/>
      </w:tblPr>
      <w:tblGrid>
        <w:gridCol w:w="3040"/>
        <w:gridCol w:w="2785"/>
        <w:gridCol w:w="2697"/>
      </w:tblGrid>
      <w:tr w:rsidR="00454F91" w:rsidRPr="00CC6A94" w:rsidTr="00454F91">
        <w:trPr>
          <w:jc w:val="center"/>
        </w:trPr>
        <w:tc>
          <w:tcPr>
            <w:tcW w:w="3040" w:type="dxa"/>
            <w:shd w:val="clear" w:color="auto" w:fill="DDD9C3" w:themeFill="background2" w:themeFillShade="E6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名稱</w:t>
            </w:r>
          </w:p>
        </w:tc>
        <w:tc>
          <w:tcPr>
            <w:tcW w:w="2785" w:type="dxa"/>
            <w:shd w:val="clear" w:color="auto" w:fill="DDD9C3" w:themeFill="background2" w:themeFillShade="E6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 w:rsidRPr="00CC6A94">
              <w:rPr>
                <w:rFonts w:eastAsia="標楷體" w:hAnsi="標楷體" w:cs="Times New Roman"/>
              </w:rPr>
              <w:t>欄位說明</w:t>
            </w:r>
          </w:p>
        </w:tc>
        <w:tc>
          <w:tcPr>
            <w:tcW w:w="2697" w:type="dxa"/>
            <w:shd w:val="clear" w:color="auto" w:fill="DDD9C3" w:themeFill="background2" w:themeFillShade="E6"/>
          </w:tcPr>
          <w:p w:rsidR="00454F91" w:rsidRPr="00CC6A94" w:rsidRDefault="00454F91" w:rsidP="00454F91">
            <w:pPr>
              <w:jc w:val="center"/>
              <w:rPr>
                <w:rFonts w:eastAsia="標楷體" w:hAnsi="標楷體" w:cs="Times New Roman"/>
              </w:rPr>
            </w:pPr>
            <w:r>
              <w:rPr>
                <w:rFonts w:eastAsia="標楷體" w:hAnsi="標楷體" w:cs="Times New Roman" w:hint="eastAsia"/>
              </w:rPr>
              <w:t>欄位型態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_TOKEN</w:t>
            </w:r>
          </w:p>
        </w:tc>
        <w:tc>
          <w:tcPr>
            <w:tcW w:w="2785" w:type="dxa"/>
            <w:vAlign w:val="center"/>
          </w:tcPr>
          <w:p w:rsidR="00454F91" w:rsidRPr="00CC6A94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/>
              </w:rPr>
              <w:t>F</w:t>
            </w:r>
            <w:r>
              <w:rPr>
                <w:rFonts w:eastAsia="標楷體" w:cs="Times New Roman" w:hint="eastAsia"/>
              </w:rPr>
              <w:t>acebook Token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_APP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APP 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_USER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Facebook User 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_ID</w:t>
            </w:r>
          </w:p>
        </w:tc>
        <w:tc>
          <w:tcPr>
            <w:tcW w:w="2785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使用的</w:t>
            </w:r>
            <w:r>
              <w:rPr>
                <w:rFonts w:eastAsia="標楷體" w:cs="Times New Roman" w:hint="eastAsia"/>
              </w:rPr>
              <w:t>ID</w:t>
            </w:r>
          </w:p>
        </w:tc>
        <w:tc>
          <w:tcPr>
            <w:tcW w:w="2697" w:type="dxa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  <w:tr w:rsidR="00454F91" w:rsidRPr="00CC6A94" w:rsidTr="00454F91">
        <w:trPr>
          <w:jc w:val="center"/>
        </w:trPr>
        <w:tc>
          <w:tcPr>
            <w:tcW w:w="3040" w:type="dxa"/>
            <w:vAlign w:val="center"/>
          </w:tcPr>
          <w:p w:rsidR="00454F91" w:rsidRDefault="00454F91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USER_ID</w:t>
            </w:r>
          </w:p>
        </w:tc>
        <w:tc>
          <w:tcPr>
            <w:tcW w:w="2785" w:type="dxa"/>
            <w:vAlign w:val="center"/>
          </w:tcPr>
          <w:p w:rsidR="00454F91" w:rsidRDefault="00553EDD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APP</w:t>
            </w:r>
            <w:r>
              <w:rPr>
                <w:rFonts w:eastAsia="標楷體" w:cs="Times New Roman" w:hint="eastAsia"/>
              </w:rPr>
              <w:t>的</w:t>
            </w:r>
            <w:r>
              <w:rPr>
                <w:rFonts w:eastAsia="標楷體" w:cs="Times New Roman" w:hint="eastAsia"/>
              </w:rPr>
              <w:t>USER ID</w:t>
            </w:r>
          </w:p>
        </w:tc>
        <w:tc>
          <w:tcPr>
            <w:tcW w:w="2697" w:type="dxa"/>
          </w:tcPr>
          <w:p w:rsidR="00454F91" w:rsidRDefault="00553EDD" w:rsidP="00454F91">
            <w:pPr>
              <w:jc w:val="center"/>
              <w:rPr>
                <w:rFonts w:eastAsia="標楷體" w:cs="Times New Roman"/>
              </w:rPr>
            </w:pPr>
            <w:r>
              <w:rPr>
                <w:rFonts w:eastAsia="標楷體" w:cs="Times New Roman" w:hint="eastAsia"/>
              </w:rPr>
              <w:t>String</w:t>
            </w:r>
          </w:p>
        </w:tc>
      </w:tr>
    </w:tbl>
    <w:p w:rsidR="00454F91" w:rsidRDefault="00454F91" w:rsidP="00454F91">
      <w:r>
        <w:rPr>
          <w:rFonts w:hint="eastAsia"/>
        </w:rPr>
        <w:t>Ex:</w:t>
      </w:r>
    </w:p>
    <w:p w:rsidR="00454F91" w:rsidRDefault="00454F91" w:rsidP="00454F91">
      <w:r>
        <w:t>{</w:t>
      </w:r>
    </w:p>
    <w:p w:rsidR="00553EDD" w:rsidRDefault="00553EDD" w:rsidP="00454F91">
      <w:pPr>
        <w:rPr>
          <w:rFonts w:eastAsia="標楷體" w:cs="Times New Roman"/>
        </w:rPr>
      </w:pPr>
      <w:r>
        <w:rPr>
          <w:rFonts w:hint="eastAsia"/>
        </w:rPr>
        <w:tab/>
      </w:r>
      <w:r w:rsidR="00B7706D">
        <w:t>"</w:t>
      </w:r>
      <w:r w:rsidR="00B7706D">
        <w:rPr>
          <w:rFonts w:eastAsia="標楷體" w:cs="Times New Roman" w:hint="eastAsia"/>
        </w:rPr>
        <w:t>FACEBOOK_TOKEN</w:t>
      </w:r>
      <w:r w:rsidR="00B7706D">
        <w:t>"</w:t>
      </w:r>
      <w:r w:rsidR="00B7706D">
        <w:rPr>
          <w:rFonts w:hint="eastAsia"/>
        </w:rPr>
        <w:t>:</w:t>
      </w:r>
      <w:r w:rsidR="00B7706D">
        <w:t>"</w:t>
      </w:r>
      <w:proofErr w:type="spellStart"/>
      <w:r w:rsidR="00B7706D">
        <w:rPr>
          <w:rFonts w:hint="eastAsia"/>
        </w:rPr>
        <w:t>xxxxxxxxxxxxxxxxxxxxxxxxxxxxx</w:t>
      </w:r>
      <w:proofErr w:type="spellEnd"/>
      <w:r w:rsidR="00B7706D">
        <w:t>"</w:t>
      </w:r>
      <w:r w:rsidR="00B7706D">
        <w:rPr>
          <w:rFonts w:eastAsia="標楷體" w:cs="Times New Roman" w:hint="eastAsia"/>
        </w:rPr>
        <w:t>,</w:t>
      </w:r>
    </w:p>
    <w:p w:rsidR="00B7706D" w:rsidRDefault="00B7706D" w:rsidP="00454F91">
      <w:r>
        <w:rPr>
          <w:rFonts w:eastAsia="標楷體" w:cs="Times New Roman" w:hint="eastAsia"/>
        </w:rPr>
        <w:tab/>
      </w:r>
      <w:r>
        <w:t>"</w:t>
      </w:r>
      <w:r>
        <w:rPr>
          <w:rFonts w:eastAsia="標楷體" w:cs="Times New Roman" w:hint="eastAsia"/>
        </w:rPr>
        <w:t>FACEBOOK _APP_ID</w:t>
      </w:r>
      <w:r>
        <w:t>"</w:t>
      </w:r>
      <w:r>
        <w:rPr>
          <w:rFonts w:hint="eastAsia"/>
        </w:rPr>
        <w:t>:</w:t>
      </w:r>
      <w:r>
        <w:t>"</w:t>
      </w:r>
      <w:proofErr w:type="spellStart"/>
      <w:r>
        <w:rPr>
          <w:rFonts w:hint="eastAsia"/>
        </w:rPr>
        <w:t>xxxxxxxxxx</w:t>
      </w:r>
      <w:proofErr w:type="spellEnd"/>
      <w:r>
        <w:t>"</w:t>
      </w:r>
      <w:r>
        <w:rPr>
          <w:rFonts w:hint="eastAsia"/>
        </w:rPr>
        <w:t>,</w:t>
      </w:r>
    </w:p>
    <w:p w:rsidR="00B7706D" w:rsidRDefault="00B7706D" w:rsidP="00B7706D">
      <w:pPr>
        <w:ind w:firstLineChars="200" w:firstLine="480"/>
      </w:pPr>
      <w:r>
        <w:t>"</w:t>
      </w:r>
      <w:r>
        <w:rPr>
          <w:rFonts w:eastAsia="標楷體" w:cs="Times New Roman" w:hint="eastAsia"/>
        </w:rPr>
        <w:t>FACEBOOK_USER_ID</w:t>
      </w:r>
      <w:r>
        <w:t>"</w:t>
      </w:r>
      <w:r>
        <w:rPr>
          <w:rFonts w:hint="eastAsia"/>
        </w:rPr>
        <w:t>:</w:t>
      </w:r>
      <w:r>
        <w:t>"</w:t>
      </w:r>
      <w:r>
        <w:rPr>
          <w:rFonts w:hint="eastAsia"/>
        </w:rPr>
        <w:t>131324643413</w:t>
      </w:r>
      <w:r>
        <w:t>"</w:t>
      </w:r>
      <w:r>
        <w:rPr>
          <w:rFonts w:hint="eastAsia"/>
        </w:rPr>
        <w:t>,</w:t>
      </w:r>
    </w:p>
    <w:p w:rsidR="00454F91" w:rsidRDefault="00454F91" w:rsidP="00454F91">
      <w:r>
        <w:t xml:space="preserve">    "APP_ID": "</w:t>
      </w:r>
      <w:r w:rsidRPr="007618E4">
        <w:t>1484537462214</w:t>
      </w:r>
      <w:r>
        <w:t>",</w:t>
      </w:r>
    </w:p>
    <w:p w:rsidR="00454F91" w:rsidRDefault="00454F91" w:rsidP="00454F91">
      <w:r>
        <w:t xml:space="preserve">    "USER_ID": "d56e0b12-db99-11e6-bf26-cec0c932ce01"</w:t>
      </w:r>
    </w:p>
    <w:p w:rsidR="00454F91" w:rsidRPr="00CC6A94" w:rsidRDefault="00454F91" w:rsidP="00454F91">
      <w:r>
        <w:t>}</w:t>
      </w:r>
    </w:p>
    <w:p w:rsidR="00CC70B9" w:rsidRDefault="00CC70B9" w:rsidP="000D497D"/>
    <w:p w:rsidR="000D497D" w:rsidRPr="000D497D" w:rsidRDefault="000D497D" w:rsidP="000D497D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117" w:name="_Toc472500776"/>
      <w:bookmarkEnd w:id="115"/>
      <w:r>
        <w:rPr>
          <w:rFonts w:ascii="Times New Roman" w:eastAsia="標楷體" w:hAnsi="Times New Roman" w:hint="eastAsia"/>
        </w:rPr>
        <w:t>Notes</w:t>
      </w:r>
      <w:bookmarkEnd w:id="117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54DA7" w:rsidRDefault="00D54DA7" w:rsidP="0093365B">
      <w:r>
        <w:separator/>
      </w:r>
    </w:p>
  </w:endnote>
  <w:endnote w:type="continuationSeparator" w:id="0">
    <w:p w:rsidR="00D54DA7" w:rsidRDefault="00D54DA7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altName w:val=".D·￠Ae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54DA7" w:rsidRDefault="00D54DA7" w:rsidP="0093365B">
      <w:r>
        <w:separator/>
      </w:r>
    </w:p>
  </w:footnote>
  <w:footnote w:type="continuationSeparator" w:id="0">
    <w:p w:rsidR="00D54DA7" w:rsidRDefault="00D54DA7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F82A1B1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  <w:b/>
        <w:sz w:val="24"/>
        <w:szCs w:val="24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6"/>
  </w:num>
  <w:num w:numId="45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07BE5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6261"/>
    <w:rsid w:val="000271C7"/>
    <w:rsid w:val="00030AE0"/>
    <w:rsid w:val="00030E8C"/>
    <w:rsid w:val="000321AB"/>
    <w:rsid w:val="0003261E"/>
    <w:rsid w:val="00033F8F"/>
    <w:rsid w:val="00036BA8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0A3C"/>
    <w:rsid w:val="0005163A"/>
    <w:rsid w:val="00053CD6"/>
    <w:rsid w:val="00053E06"/>
    <w:rsid w:val="000543C6"/>
    <w:rsid w:val="0005465B"/>
    <w:rsid w:val="0005475F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2AF7"/>
    <w:rsid w:val="00076884"/>
    <w:rsid w:val="000774BD"/>
    <w:rsid w:val="000808C5"/>
    <w:rsid w:val="00080A93"/>
    <w:rsid w:val="00081563"/>
    <w:rsid w:val="00083814"/>
    <w:rsid w:val="00085822"/>
    <w:rsid w:val="00093073"/>
    <w:rsid w:val="00093341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6D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0105"/>
    <w:rsid w:val="000C14C5"/>
    <w:rsid w:val="000C2515"/>
    <w:rsid w:val="000C33D4"/>
    <w:rsid w:val="000C35CF"/>
    <w:rsid w:val="000C5F57"/>
    <w:rsid w:val="000C60A2"/>
    <w:rsid w:val="000C6AF9"/>
    <w:rsid w:val="000C70CA"/>
    <w:rsid w:val="000C7809"/>
    <w:rsid w:val="000C781A"/>
    <w:rsid w:val="000D10D8"/>
    <w:rsid w:val="000D3D1E"/>
    <w:rsid w:val="000D497D"/>
    <w:rsid w:val="000D4ECD"/>
    <w:rsid w:val="000D5134"/>
    <w:rsid w:val="000D5F5D"/>
    <w:rsid w:val="000D7239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15F1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2ED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E56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06CF"/>
    <w:rsid w:val="00183CFE"/>
    <w:rsid w:val="001876B8"/>
    <w:rsid w:val="00187CDC"/>
    <w:rsid w:val="00191E78"/>
    <w:rsid w:val="00191F64"/>
    <w:rsid w:val="00194A12"/>
    <w:rsid w:val="00196934"/>
    <w:rsid w:val="00196BAD"/>
    <w:rsid w:val="00197B5F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6EC"/>
    <w:rsid w:val="001F2951"/>
    <w:rsid w:val="001F375E"/>
    <w:rsid w:val="001F3A61"/>
    <w:rsid w:val="001F59CF"/>
    <w:rsid w:val="001F65CB"/>
    <w:rsid w:val="00202F4B"/>
    <w:rsid w:val="00205C2F"/>
    <w:rsid w:val="00205D15"/>
    <w:rsid w:val="002068F8"/>
    <w:rsid w:val="002104B6"/>
    <w:rsid w:val="00210A43"/>
    <w:rsid w:val="00210D8E"/>
    <w:rsid w:val="002138A9"/>
    <w:rsid w:val="00213FF1"/>
    <w:rsid w:val="00214799"/>
    <w:rsid w:val="002149FD"/>
    <w:rsid w:val="00214D72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1F57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C7E8D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28A1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A8A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4D04"/>
    <w:rsid w:val="003C5984"/>
    <w:rsid w:val="003C6ECB"/>
    <w:rsid w:val="003C6F17"/>
    <w:rsid w:val="003C730D"/>
    <w:rsid w:val="003D15EA"/>
    <w:rsid w:val="003D3BD0"/>
    <w:rsid w:val="003D4943"/>
    <w:rsid w:val="003D581E"/>
    <w:rsid w:val="003D6177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5423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11C"/>
    <w:rsid w:val="00435282"/>
    <w:rsid w:val="0043597C"/>
    <w:rsid w:val="004359FC"/>
    <w:rsid w:val="0043632E"/>
    <w:rsid w:val="00436404"/>
    <w:rsid w:val="00436675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C8D"/>
    <w:rsid w:val="00445D69"/>
    <w:rsid w:val="00446213"/>
    <w:rsid w:val="004462AF"/>
    <w:rsid w:val="0045052D"/>
    <w:rsid w:val="00451E2A"/>
    <w:rsid w:val="0045380B"/>
    <w:rsid w:val="00453FC4"/>
    <w:rsid w:val="00454691"/>
    <w:rsid w:val="00454F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101C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A6BA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4CDE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2739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2B4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8F2"/>
    <w:rsid w:val="005419EB"/>
    <w:rsid w:val="00541EAD"/>
    <w:rsid w:val="00542844"/>
    <w:rsid w:val="00543406"/>
    <w:rsid w:val="005445B9"/>
    <w:rsid w:val="00546114"/>
    <w:rsid w:val="00547944"/>
    <w:rsid w:val="00550870"/>
    <w:rsid w:val="005533D4"/>
    <w:rsid w:val="00553EDD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37A5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9DF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313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17DF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0AE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1D4B"/>
    <w:rsid w:val="006F5709"/>
    <w:rsid w:val="006F6406"/>
    <w:rsid w:val="006F794F"/>
    <w:rsid w:val="00700310"/>
    <w:rsid w:val="00700F13"/>
    <w:rsid w:val="0070168B"/>
    <w:rsid w:val="00701C85"/>
    <w:rsid w:val="0070399E"/>
    <w:rsid w:val="00704A0C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5D3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18E4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6DC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4B5"/>
    <w:rsid w:val="007C0759"/>
    <w:rsid w:val="007C0A26"/>
    <w:rsid w:val="007C132E"/>
    <w:rsid w:val="007C389B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0147"/>
    <w:rsid w:val="007F176F"/>
    <w:rsid w:val="007F1F1D"/>
    <w:rsid w:val="007F21E1"/>
    <w:rsid w:val="007F31F9"/>
    <w:rsid w:val="007F3F29"/>
    <w:rsid w:val="007F4980"/>
    <w:rsid w:val="007F4F9F"/>
    <w:rsid w:val="007F550A"/>
    <w:rsid w:val="007F5F1F"/>
    <w:rsid w:val="00800CC8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551"/>
    <w:rsid w:val="00812DCF"/>
    <w:rsid w:val="0081314C"/>
    <w:rsid w:val="00815297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40B8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6E1"/>
    <w:rsid w:val="00885D85"/>
    <w:rsid w:val="0088753B"/>
    <w:rsid w:val="00887CF8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D60A3"/>
    <w:rsid w:val="008E05BC"/>
    <w:rsid w:val="008E067B"/>
    <w:rsid w:val="008E0A16"/>
    <w:rsid w:val="008E1E3B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18AA"/>
    <w:rsid w:val="009428AA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86E1C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7F5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084D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6711B"/>
    <w:rsid w:val="00A71D5D"/>
    <w:rsid w:val="00A7278B"/>
    <w:rsid w:val="00A727B8"/>
    <w:rsid w:val="00A732E8"/>
    <w:rsid w:val="00A73996"/>
    <w:rsid w:val="00A73BA1"/>
    <w:rsid w:val="00A74215"/>
    <w:rsid w:val="00A74B9A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429"/>
    <w:rsid w:val="00A86D85"/>
    <w:rsid w:val="00A86E72"/>
    <w:rsid w:val="00A87959"/>
    <w:rsid w:val="00A9048C"/>
    <w:rsid w:val="00A928F5"/>
    <w:rsid w:val="00A92AE2"/>
    <w:rsid w:val="00A94488"/>
    <w:rsid w:val="00A9531D"/>
    <w:rsid w:val="00A972A9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B67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1248"/>
    <w:rsid w:val="00AD227C"/>
    <w:rsid w:val="00AD28E4"/>
    <w:rsid w:val="00AD2FAC"/>
    <w:rsid w:val="00AD4048"/>
    <w:rsid w:val="00AD416A"/>
    <w:rsid w:val="00AD454D"/>
    <w:rsid w:val="00AD5220"/>
    <w:rsid w:val="00AD6A6C"/>
    <w:rsid w:val="00AD70AC"/>
    <w:rsid w:val="00AE1AFB"/>
    <w:rsid w:val="00AE1C81"/>
    <w:rsid w:val="00AE2679"/>
    <w:rsid w:val="00AE26D7"/>
    <w:rsid w:val="00AE40DD"/>
    <w:rsid w:val="00AE4E73"/>
    <w:rsid w:val="00AE5B31"/>
    <w:rsid w:val="00AE6C64"/>
    <w:rsid w:val="00AF187C"/>
    <w:rsid w:val="00AF53E1"/>
    <w:rsid w:val="00AF681E"/>
    <w:rsid w:val="00AF7D8F"/>
    <w:rsid w:val="00B02B07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3428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3C40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67B10"/>
    <w:rsid w:val="00B70B5B"/>
    <w:rsid w:val="00B713D5"/>
    <w:rsid w:val="00B71F5B"/>
    <w:rsid w:val="00B728F4"/>
    <w:rsid w:val="00B72CD3"/>
    <w:rsid w:val="00B75371"/>
    <w:rsid w:val="00B76DAC"/>
    <w:rsid w:val="00B7706D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133E"/>
    <w:rsid w:val="00B92782"/>
    <w:rsid w:val="00B94A35"/>
    <w:rsid w:val="00B9579C"/>
    <w:rsid w:val="00B976C6"/>
    <w:rsid w:val="00BA063A"/>
    <w:rsid w:val="00BA06EE"/>
    <w:rsid w:val="00BA0874"/>
    <w:rsid w:val="00BA08A9"/>
    <w:rsid w:val="00BA146E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5E0F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6B7E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C9B"/>
    <w:rsid w:val="00C16E92"/>
    <w:rsid w:val="00C1787B"/>
    <w:rsid w:val="00C21452"/>
    <w:rsid w:val="00C21A2D"/>
    <w:rsid w:val="00C22E65"/>
    <w:rsid w:val="00C2484A"/>
    <w:rsid w:val="00C24B63"/>
    <w:rsid w:val="00C277C2"/>
    <w:rsid w:val="00C320DF"/>
    <w:rsid w:val="00C32772"/>
    <w:rsid w:val="00C33197"/>
    <w:rsid w:val="00C34A36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6A2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86F"/>
    <w:rsid w:val="00C839E0"/>
    <w:rsid w:val="00C84D8C"/>
    <w:rsid w:val="00C85B00"/>
    <w:rsid w:val="00C876F0"/>
    <w:rsid w:val="00C90A93"/>
    <w:rsid w:val="00C91298"/>
    <w:rsid w:val="00C914F8"/>
    <w:rsid w:val="00C92CA7"/>
    <w:rsid w:val="00C937F8"/>
    <w:rsid w:val="00C94489"/>
    <w:rsid w:val="00C95448"/>
    <w:rsid w:val="00CA1789"/>
    <w:rsid w:val="00CA29FD"/>
    <w:rsid w:val="00CA4C8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6A94"/>
    <w:rsid w:val="00CC70B9"/>
    <w:rsid w:val="00CC7CA6"/>
    <w:rsid w:val="00CD0990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E7908"/>
    <w:rsid w:val="00CF280B"/>
    <w:rsid w:val="00CF2C80"/>
    <w:rsid w:val="00CF2CD4"/>
    <w:rsid w:val="00CF3109"/>
    <w:rsid w:val="00CF7497"/>
    <w:rsid w:val="00CF7CEB"/>
    <w:rsid w:val="00D00188"/>
    <w:rsid w:val="00D0077C"/>
    <w:rsid w:val="00D00B7E"/>
    <w:rsid w:val="00D029F0"/>
    <w:rsid w:val="00D05484"/>
    <w:rsid w:val="00D06F90"/>
    <w:rsid w:val="00D11269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2496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4DA7"/>
    <w:rsid w:val="00D552DF"/>
    <w:rsid w:val="00D55EC4"/>
    <w:rsid w:val="00D56CA9"/>
    <w:rsid w:val="00D579DB"/>
    <w:rsid w:val="00D60173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4D0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E7F4E"/>
    <w:rsid w:val="00DF2BCD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319F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377EE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1175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77F28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8C4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1A46"/>
    <w:rsid w:val="00EF1DC0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4FCE"/>
    <w:rsid w:val="00F05E97"/>
    <w:rsid w:val="00F05FC3"/>
    <w:rsid w:val="00F06212"/>
    <w:rsid w:val="00F06B25"/>
    <w:rsid w:val="00F06F39"/>
    <w:rsid w:val="00F0743D"/>
    <w:rsid w:val="00F0751C"/>
    <w:rsid w:val="00F120F5"/>
    <w:rsid w:val="00F121D7"/>
    <w:rsid w:val="00F129AA"/>
    <w:rsid w:val="00F135CF"/>
    <w:rsid w:val="00F147FC"/>
    <w:rsid w:val="00F1494F"/>
    <w:rsid w:val="00F23705"/>
    <w:rsid w:val="00F24A3C"/>
    <w:rsid w:val="00F25FF6"/>
    <w:rsid w:val="00F26270"/>
    <w:rsid w:val="00F2639F"/>
    <w:rsid w:val="00F26DF1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A8A"/>
    <w:rsid w:val="00F40C66"/>
    <w:rsid w:val="00F40DEC"/>
    <w:rsid w:val="00F434EC"/>
    <w:rsid w:val="00F45F60"/>
    <w:rsid w:val="00F4677C"/>
    <w:rsid w:val="00F46E5E"/>
    <w:rsid w:val="00F471A6"/>
    <w:rsid w:val="00F505BC"/>
    <w:rsid w:val="00F52467"/>
    <w:rsid w:val="00F54881"/>
    <w:rsid w:val="00F563A6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7732F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139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DD7"/>
    <w:rsid w:val="00FD4FF9"/>
    <w:rsid w:val="00FD51D8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A6711B"/>
    <w:pPr>
      <w:keepNext/>
      <w:numPr>
        <w:ilvl w:val="2"/>
        <w:numId w:val="3"/>
      </w:numPr>
      <w:spacing w:line="720" w:lineRule="auto"/>
      <w:outlineLvl w:val="2"/>
    </w:pPr>
    <w:rPr>
      <w:rFonts w:eastAsia="標楷體" w:cstheme="majorBidi"/>
      <w:b/>
      <w:bCs/>
      <w:kern w:val="52"/>
      <w:szCs w:val="24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A6711B"/>
    <w:rPr>
      <w:rFonts w:ascii="Times New Roman" w:eastAsia="標楷體" w:hAnsi="Times New Roman" w:cstheme="majorBidi"/>
      <w:b/>
      <w:bCs/>
      <w:kern w:val="52"/>
      <w:szCs w:val="24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  <w:style w:type="paragraph" w:styleId="41">
    <w:name w:val="toc 4"/>
    <w:basedOn w:val="a"/>
    <w:next w:val="a"/>
    <w:autoRedefine/>
    <w:uiPriority w:val="39"/>
    <w:unhideWhenUsed/>
    <w:rsid w:val="00DD34D0"/>
    <w:pPr>
      <w:ind w:leftChars="600" w:left="1440"/>
    </w:pPr>
    <w:rPr>
      <w:rFonts w:asciiTheme="minorHAnsi" w:hAnsiTheme="minorHAnsi"/>
    </w:rPr>
  </w:style>
  <w:style w:type="paragraph" w:styleId="5">
    <w:name w:val="toc 5"/>
    <w:basedOn w:val="a"/>
    <w:next w:val="a"/>
    <w:autoRedefine/>
    <w:uiPriority w:val="39"/>
    <w:unhideWhenUsed/>
    <w:rsid w:val="00DD34D0"/>
    <w:pPr>
      <w:ind w:leftChars="800" w:left="1920"/>
    </w:pPr>
    <w:rPr>
      <w:rFonts w:asciiTheme="minorHAnsi" w:hAnsiTheme="minorHAnsi"/>
    </w:rPr>
  </w:style>
  <w:style w:type="paragraph" w:styleId="6">
    <w:name w:val="toc 6"/>
    <w:basedOn w:val="a"/>
    <w:next w:val="a"/>
    <w:autoRedefine/>
    <w:uiPriority w:val="39"/>
    <w:unhideWhenUsed/>
    <w:rsid w:val="00DD34D0"/>
    <w:pPr>
      <w:ind w:leftChars="1000" w:left="2400"/>
    </w:pPr>
    <w:rPr>
      <w:rFonts w:asciiTheme="minorHAnsi" w:hAnsiTheme="minorHAnsi"/>
    </w:rPr>
  </w:style>
  <w:style w:type="paragraph" w:styleId="7">
    <w:name w:val="toc 7"/>
    <w:basedOn w:val="a"/>
    <w:next w:val="a"/>
    <w:autoRedefine/>
    <w:uiPriority w:val="39"/>
    <w:unhideWhenUsed/>
    <w:rsid w:val="00DD34D0"/>
    <w:pPr>
      <w:ind w:leftChars="1200" w:left="2880"/>
    </w:pPr>
    <w:rPr>
      <w:rFonts w:asciiTheme="minorHAnsi" w:hAnsiTheme="minorHAnsi"/>
    </w:rPr>
  </w:style>
  <w:style w:type="paragraph" w:styleId="8">
    <w:name w:val="toc 8"/>
    <w:basedOn w:val="a"/>
    <w:next w:val="a"/>
    <w:autoRedefine/>
    <w:uiPriority w:val="39"/>
    <w:unhideWhenUsed/>
    <w:rsid w:val="00DD34D0"/>
    <w:pPr>
      <w:ind w:leftChars="1400" w:left="3360"/>
    </w:pPr>
    <w:rPr>
      <w:rFonts w:asciiTheme="minorHAnsi" w:hAnsiTheme="minorHAnsi"/>
    </w:rPr>
  </w:style>
  <w:style w:type="paragraph" w:styleId="9">
    <w:name w:val="toc 9"/>
    <w:basedOn w:val="a"/>
    <w:next w:val="a"/>
    <w:autoRedefine/>
    <w:uiPriority w:val="39"/>
    <w:unhideWhenUsed/>
    <w:rsid w:val="00DD34D0"/>
    <w:pPr>
      <w:ind w:leftChars="1600" w:left="3840"/>
    </w:pPr>
    <w:rPr>
      <w:rFonts w:asciiTheme="minorHAnsi" w:hAnsiTheme="minorHAns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73FA4D1-F3E2-442F-83F8-084D7021E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3</TotalTime>
  <Pages>1</Pages>
  <Words>13157</Words>
  <Characters>74995</Characters>
  <Application>Microsoft Office Word</Application>
  <DocSecurity>0</DocSecurity>
  <Lines>624</Lines>
  <Paragraphs>175</Paragraphs>
  <ScaleCrop>false</ScaleCrop>
  <Company>Hewlett-Packard Company</Company>
  <LinksUpToDate>false</LinksUpToDate>
  <CharactersWithSpaces>879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Version 0.16.11.30</dc:subject>
  <dc:creator>user</dc:creator>
  <cp:lastModifiedBy>161003</cp:lastModifiedBy>
  <cp:revision>4</cp:revision>
  <dcterms:created xsi:type="dcterms:W3CDTF">2017-01-23T03:43:00Z</dcterms:created>
  <dcterms:modified xsi:type="dcterms:W3CDTF">2017-02-17T02:37:00Z</dcterms:modified>
</cp:coreProperties>
</file>